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49E6CC9" w14:textId="33195C5D" w:rsidR="00D15CFF" w:rsidRDefault="00D15CFF" w:rsidP="00D15CFF">
      <w:pPr>
        <w:spacing w:before="480"/>
        <w:jc w:val="center"/>
        <w:rPr>
          <w:sz w:val="28"/>
          <w:szCs w:val="28"/>
        </w:rPr>
      </w:pPr>
      <w:r w:rsidRPr="009F50F7">
        <w:rPr>
          <w:noProof/>
          <w:lang w:eastAsia="pt-BR"/>
        </w:rPr>
        <w:drawing>
          <wp:anchor distT="0" distB="0" distL="114300" distR="114300" simplePos="0" relativeHeight="251666432" behindDoc="0" locked="1" layoutInCell="1" allowOverlap="1" wp14:anchorId="7FCE0757" wp14:editId="42077853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079500" cy="1079500"/>
            <wp:effectExtent l="0" t="0" r="6350" b="635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  <a:solidFill>
                      <a:srgbClr val="FFFFFF">
                        <a:alpha val="0"/>
                      </a:srgbClr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5DAA"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6A9A5222" wp14:editId="67C9F7CF">
                <wp:simplePos x="0" y="0"/>
                <wp:positionH relativeFrom="margin">
                  <wp:posOffset>-13335</wp:posOffset>
                </wp:positionH>
                <wp:positionV relativeFrom="page">
                  <wp:posOffset>2343150</wp:posOffset>
                </wp:positionV>
                <wp:extent cx="5759450" cy="0"/>
                <wp:effectExtent l="0" t="19050" r="31750" b="19050"/>
                <wp:wrapNone/>
                <wp:docPr id="29" name="Conector ret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535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B0F324" id="Conector reto 29" o:spid="_x0000_s1026" style="position:absolute;z-index:251642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-1.05pt,184.5pt" to="452.45pt,18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" strokecolor="#053566" strokeweight="2.25pt">
                <v:stroke joinstyle="miter"/>
                <w10:wrap anchorx="margin" anchory="page"/>
              </v:line>
            </w:pict>
          </mc:Fallback>
        </mc:AlternateContent>
      </w:r>
      <w:r>
        <w:rPr>
          <w:sz w:val="28"/>
          <w:szCs w:val="28"/>
        </w:rPr>
        <w:t>INS</w:t>
      </w:r>
      <w:bookmarkStart w:id="0" w:name="_Hlk496891818"/>
      <w:bookmarkEnd w:id="0"/>
      <w:r>
        <w:rPr>
          <w:sz w:val="28"/>
          <w:szCs w:val="28"/>
        </w:rPr>
        <w:t>TITUTO INFNET</w:t>
      </w:r>
    </w:p>
    <w:p w14:paraId="67572988" w14:textId="21B0544A" w:rsidR="001A0368" w:rsidRPr="009E7776" w:rsidRDefault="00D15CFF" w:rsidP="00D15CFF">
      <w:pPr>
        <w:jc w:val="center"/>
        <w:rPr>
          <w:sz w:val="28"/>
          <w:szCs w:val="28"/>
        </w:rPr>
      </w:pPr>
      <w:r>
        <w:rPr>
          <w:sz w:val="28"/>
          <w:szCs w:val="28"/>
        </w:rPr>
        <w:t>ESCOLA SUPERIOR DA TECNOLOGIA DA INFORMAÇÃO</w:t>
      </w:r>
    </w:p>
    <w:p w14:paraId="15E12FAF" w14:textId="4CBA49DC" w:rsidR="001A0368" w:rsidRPr="009E7776" w:rsidRDefault="001A0368">
      <w:pPr>
        <w:jc w:val="center"/>
        <w:rPr>
          <w:sz w:val="28"/>
          <w:szCs w:val="28"/>
        </w:rPr>
      </w:pPr>
      <w:r w:rsidRPr="009E7776">
        <w:rPr>
          <w:sz w:val="28"/>
          <w:szCs w:val="28"/>
        </w:rPr>
        <w:t xml:space="preserve">CURSO DE </w:t>
      </w:r>
      <w:r w:rsidR="00D15CFF">
        <w:rPr>
          <w:sz w:val="28"/>
          <w:szCs w:val="28"/>
        </w:rPr>
        <w:t>ENGENHARIA DE SOFTWARES</w:t>
      </w:r>
    </w:p>
    <w:p w14:paraId="421C20F9" w14:textId="57582209" w:rsidR="001A0368" w:rsidRDefault="001A0368" w:rsidP="00FC493B">
      <w:pPr>
        <w:widowControl w:val="0"/>
        <w:spacing w:before="1920"/>
        <w:jc w:val="center"/>
        <w:rPr>
          <w:sz w:val="28"/>
        </w:rPr>
      </w:pPr>
      <w:r w:rsidRPr="00616480">
        <w:rPr>
          <w:sz w:val="28"/>
        </w:rPr>
        <w:t xml:space="preserve">Francisco Alves </w:t>
      </w:r>
      <w:proofErr w:type="spellStart"/>
      <w:r w:rsidRPr="00616480">
        <w:rPr>
          <w:sz w:val="28"/>
        </w:rPr>
        <w:t>Camello</w:t>
      </w:r>
      <w:proofErr w:type="spellEnd"/>
      <w:r w:rsidRPr="00616480">
        <w:rPr>
          <w:sz w:val="28"/>
        </w:rPr>
        <w:t xml:space="preserve"> Neto</w:t>
      </w:r>
    </w:p>
    <w:p w14:paraId="370672D2" w14:textId="742666A7" w:rsidR="009E7776" w:rsidRDefault="009E7776" w:rsidP="00F31632">
      <w:pPr>
        <w:numPr>
          <w:ilvl w:val="0"/>
          <w:numId w:val="1"/>
        </w:numPr>
        <w:tabs>
          <w:tab w:val="clear" w:pos="0"/>
        </w:tabs>
        <w:spacing w:before="2040"/>
        <w:jc w:val="center"/>
        <w:rPr>
          <w:b/>
          <w:sz w:val="32"/>
        </w:rPr>
      </w:pPr>
      <w:r>
        <w:rPr>
          <w:b/>
          <w:sz w:val="32"/>
        </w:rPr>
        <w:t xml:space="preserve">TP </w:t>
      </w:r>
      <w:r w:rsidR="00910E79">
        <w:rPr>
          <w:b/>
          <w:sz w:val="32"/>
        </w:rPr>
        <w:t>3</w:t>
      </w:r>
      <w:r>
        <w:rPr>
          <w:b/>
          <w:sz w:val="32"/>
        </w:rPr>
        <w:t xml:space="preserve"> - </w:t>
      </w:r>
      <w:r w:rsidR="00A95301" w:rsidRPr="00A95301">
        <w:rPr>
          <w:b/>
          <w:sz w:val="32"/>
        </w:rPr>
        <w:t xml:space="preserve">Projeto de Bloco: Desenvolvimento </w:t>
      </w:r>
      <w:proofErr w:type="spellStart"/>
      <w:r w:rsidR="00FC493B">
        <w:rPr>
          <w:b/>
          <w:sz w:val="32"/>
        </w:rPr>
        <w:t>Frontend</w:t>
      </w:r>
      <w:proofErr w:type="spellEnd"/>
    </w:p>
    <w:p w14:paraId="1AE16857" w14:textId="51DBEDA4" w:rsidR="00D15CFF" w:rsidRPr="00FC493B" w:rsidRDefault="00D15CFF" w:rsidP="00FC493B">
      <w:pPr>
        <w:numPr>
          <w:ilvl w:val="0"/>
          <w:numId w:val="1"/>
        </w:numPr>
        <w:tabs>
          <w:tab w:val="clear" w:pos="0"/>
        </w:tabs>
        <w:spacing w:before="3240"/>
        <w:jc w:val="center"/>
        <w:rPr>
          <w:bCs/>
          <w:sz w:val="28"/>
          <w:szCs w:val="28"/>
        </w:rPr>
      </w:pPr>
      <w:r w:rsidRPr="00FC493B">
        <w:rPr>
          <w:bCs/>
          <w:sz w:val="28"/>
          <w:szCs w:val="28"/>
        </w:rPr>
        <w:t>Prof</w:t>
      </w:r>
      <w:r w:rsidR="00A95301" w:rsidRPr="00FC493B">
        <w:rPr>
          <w:bCs/>
          <w:sz w:val="28"/>
          <w:szCs w:val="28"/>
        </w:rPr>
        <w:t>.</w:t>
      </w:r>
      <w:r w:rsidRPr="00FC493B">
        <w:rPr>
          <w:bCs/>
          <w:sz w:val="28"/>
          <w:szCs w:val="28"/>
        </w:rPr>
        <w:t xml:space="preserve"> </w:t>
      </w:r>
      <w:proofErr w:type="spellStart"/>
      <w:r w:rsidR="00FC493B" w:rsidRPr="00FC493B">
        <w:rPr>
          <w:bCs/>
          <w:sz w:val="28"/>
          <w:szCs w:val="28"/>
        </w:rPr>
        <w:t>Cidcley</w:t>
      </w:r>
      <w:proofErr w:type="spellEnd"/>
      <w:r w:rsidR="00FC493B" w:rsidRPr="00FC493B">
        <w:rPr>
          <w:bCs/>
          <w:sz w:val="28"/>
          <w:szCs w:val="28"/>
        </w:rPr>
        <w:t xml:space="preserve"> Schmitt de Oliveira</w:t>
      </w:r>
    </w:p>
    <w:p w14:paraId="782CFC95" w14:textId="0318D9B8" w:rsidR="001A0368" w:rsidRPr="00292484" w:rsidRDefault="00A95301" w:rsidP="00A95301">
      <w:pPr>
        <w:widowControl w:val="0"/>
        <w:spacing w:before="1920"/>
        <w:jc w:val="center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DFF4A04" wp14:editId="7276F87A">
                <wp:simplePos x="0" y="0"/>
                <wp:positionH relativeFrom="margin">
                  <wp:posOffset>-28575</wp:posOffset>
                </wp:positionH>
                <wp:positionV relativeFrom="margin">
                  <wp:posOffset>8387715</wp:posOffset>
                </wp:positionV>
                <wp:extent cx="5759450" cy="0"/>
                <wp:effectExtent l="0" t="19050" r="31750" b="19050"/>
                <wp:wrapNone/>
                <wp:docPr id="30" name="Conector reto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535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5C68A9" id="Conector reto 30" o:spid="_x0000_s1026" style="position:absolute;z-index:251644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" from="-2.25pt,660.45pt" to="451.25pt,66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" strokecolor="#053566" strokeweight="2.25pt">
                <v:stroke joinstyle="miter"/>
                <w10:wrap anchorx="margin" anchory="margin"/>
              </v:line>
            </w:pict>
          </mc:Fallback>
        </mc:AlternateContent>
      </w:r>
      <w:r w:rsidR="009E7776">
        <w:rPr>
          <w:b/>
          <w:sz w:val="28"/>
          <w:szCs w:val="28"/>
        </w:rPr>
        <w:t>Brasília</w:t>
      </w:r>
    </w:p>
    <w:p w14:paraId="70E2C834" w14:textId="6B48957D" w:rsidR="001A0368" w:rsidRPr="009F50F7" w:rsidRDefault="001A0368">
      <w:pPr>
        <w:widowControl w:val="0"/>
        <w:jc w:val="center"/>
        <w:sectPr w:rsidR="001A0368" w:rsidRPr="009F50F7">
          <w:headerReference w:type="default" r:id="rId9"/>
          <w:pgSz w:w="11906" w:h="16838"/>
          <w:pgMar w:top="1701" w:right="1134" w:bottom="1134" w:left="1701" w:header="720" w:footer="720" w:gutter="0"/>
          <w:pgNumType w:fmt="lowerRoman" w:start="1"/>
          <w:cols w:space="720"/>
          <w:docGrid w:linePitch="360"/>
        </w:sectPr>
      </w:pPr>
      <w:r w:rsidRPr="00292484">
        <w:rPr>
          <w:b/>
          <w:sz w:val="28"/>
          <w:szCs w:val="28"/>
        </w:rPr>
        <w:t>20</w:t>
      </w:r>
      <w:r w:rsidR="009E7776">
        <w:rPr>
          <w:b/>
          <w:sz w:val="28"/>
          <w:szCs w:val="28"/>
        </w:rPr>
        <w:t>2</w:t>
      </w:r>
      <w:r w:rsidR="006A6E54">
        <w:rPr>
          <w:b/>
          <w:sz w:val="28"/>
          <w:szCs w:val="28"/>
        </w:rPr>
        <w:t>2</w:t>
      </w:r>
    </w:p>
    <w:p w14:paraId="330F9388" w14:textId="77777777" w:rsidR="001A0368" w:rsidRPr="00872261" w:rsidRDefault="001A0368" w:rsidP="00B903FE">
      <w:pPr>
        <w:spacing w:after="160" w:line="360" w:lineRule="auto"/>
        <w:jc w:val="center"/>
        <w:rPr>
          <w:b/>
          <w:sz w:val="26"/>
          <w:szCs w:val="26"/>
        </w:rPr>
      </w:pPr>
      <w:r w:rsidRPr="00872261">
        <w:rPr>
          <w:b/>
          <w:sz w:val="26"/>
          <w:szCs w:val="26"/>
        </w:rPr>
        <w:lastRenderedPageBreak/>
        <w:t>SUMÁRIO</w:t>
      </w:r>
    </w:p>
    <w:bookmarkStart w:id="1" w:name="_Hlk504036786"/>
    <w:p w14:paraId="03866A28" w14:textId="6655AA8F" w:rsidR="000B7A33" w:rsidRDefault="001A0368">
      <w:pPr>
        <w:pStyle w:val="Sumrio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 w:rsidRPr="00B903FE">
        <w:rPr>
          <w:b w:val="0"/>
        </w:rPr>
        <w:fldChar w:fldCharType="begin"/>
      </w:r>
      <w:r w:rsidRPr="00F86312">
        <w:rPr>
          <w:b w:val="0"/>
        </w:rPr>
        <w:instrText xml:space="preserve"> TOC \o "1-3" \h \z \u </w:instrText>
      </w:r>
      <w:r w:rsidRPr="00B903FE">
        <w:rPr>
          <w:b w:val="0"/>
        </w:rPr>
        <w:fldChar w:fldCharType="separate"/>
      </w:r>
      <w:hyperlink w:anchor="_Toc106380811" w:history="1">
        <w:r w:rsidR="000B7A33" w:rsidRPr="00BA7E55">
          <w:rPr>
            <w:rStyle w:val="Hyperlink"/>
            <w:noProof/>
          </w:rPr>
          <w:t>1 - DOCUMENTO DE VISÃO</w:t>
        </w:r>
        <w:r w:rsidR="000B7A33">
          <w:rPr>
            <w:noProof/>
            <w:webHidden/>
          </w:rPr>
          <w:tab/>
        </w:r>
        <w:r w:rsidR="000B7A33">
          <w:rPr>
            <w:noProof/>
            <w:webHidden/>
          </w:rPr>
          <w:fldChar w:fldCharType="begin"/>
        </w:r>
        <w:r w:rsidR="000B7A33">
          <w:rPr>
            <w:noProof/>
            <w:webHidden/>
          </w:rPr>
          <w:instrText xml:space="preserve"> PAGEREF _Toc106380811 \h </w:instrText>
        </w:r>
        <w:r w:rsidR="000B7A33">
          <w:rPr>
            <w:noProof/>
            <w:webHidden/>
          </w:rPr>
        </w:r>
        <w:r w:rsidR="000B7A33">
          <w:rPr>
            <w:noProof/>
            <w:webHidden/>
          </w:rPr>
          <w:fldChar w:fldCharType="separate"/>
        </w:r>
        <w:r w:rsidR="00FC3275">
          <w:rPr>
            <w:noProof/>
            <w:webHidden/>
          </w:rPr>
          <w:t>3</w:t>
        </w:r>
        <w:r w:rsidR="000B7A33">
          <w:rPr>
            <w:noProof/>
            <w:webHidden/>
          </w:rPr>
          <w:fldChar w:fldCharType="end"/>
        </w:r>
      </w:hyperlink>
    </w:p>
    <w:p w14:paraId="56A33AD3" w14:textId="622343BB" w:rsidR="000B7A33" w:rsidRPr="000B7A33" w:rsidRDefault="009B41D9">
      <w:pPr>
        <w:pStyle w:val="Sumrio2"/>
        <w:rPr>
          <w:rFonts w:asciiTheme="minorHAnsi" w:eastAsiaTheme="minorEastAsia" w:hAnsiTheme="minorHAnsi" w:cstheme="minorBidi"/>
          <w:smallCaps/>
          <w:noProof/>
          <w:color w:val="auto"/>
          <w:sz w:val="22"/>
          <w:szCs w:val="22"/>
        </w:rPr>
      </w:pPr>
      <w:hyperlink w:anchor="_Toc106380812" w:history="1">
        <w:r w:rsidR="000B7A33" w:rsidRPr="000B7A33">
          <w:rPr>
            <w:rStyle w:val="Hyperlink"/>
            <w:smallCaps/>
            <w:noProof/>
          </w:rPr>
          <w:t>1.1 - Propósito</w:t>
        </w:r>
        <w:r w:rsidR="000B7A33" w:rsidRPr="000B7A33">
          <w:rPr>
            <w:smallCaps/>
            <w:noProof/>
            <w:webHidden/>
          </w:rPr>
          <w:tab/>
        </w:r>
        <w:r w:rsidR="000B7A33" w:rsidRPr="000B7A33">
          <w:rPr>
            <w:smallCaps/>
            <w:noProof/>
            <w:webHidden/>
          </w:rPr>
          <w:fldChar w:fldCharType="begin"/>
        </w:r>
        <w:r w:rsidR="000B7A33" w:rsidRPr="000B7A33">
          <w:rPr>
            <w:smallCaps/>
            <w:noProof/>
            <w:webHidden/>
          </w:rPr>
          <w:instrText xml:space="preserve"> PAGEREF _Toc106380812 \h </w:instrText>
        </w:r>
        <w:r w:rsidR="000B7A33" w:rsidRPr="000B7A33">
          <w:rPr>
            <w:smallCaps/>
            <w:noProof/>
            <w:webHidden/>
          </w:rPr>
        </w:r>
        <w:r w:rsidR="000B7A33" w:rsidRPr="000B7A33">
          <w:rPr>
            <w:smallCaps/>
            <w:noProof/>
            <w:webHidden/>
          </w:rPr>
          <w:fldChar w:fldCharType="separate"/>
        </w:r>
        <w:r w:rsidR="00FC3275">
          <w:rPr>
            <w:smallCaps/>
            <w:noProof/>
            <w:webHidden/>
          </w:rPr>
          <w:t>3</w:t>
        </w:r>
        <w:r w:rsidR="000B7A33" w:rsidRPr="000B7A33">
          <w:rPr>
            <w:smallCaps/>
            <w:noProof/>
            <w:webHidden/>
          </w:rPr>
          <w:fldChar w:fldCharType="end"/>
        </w:r>
      </w:hyperlink>
    </w:p>
    <w:p w14:paraId="4F1496A1" w14:textId="1F15C6A7" w:rsidR="000B7A33" w:rsidRDefault="009B41D9">
      <w:pPr>
        <w:pStyle w:val="Sumrio2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6380813" w:history="1">
        <w:r w:rsidR="000B7A33" w:rsidRPr="000B7A33">
          <w:rPr>
            <w:rStyle w:val="Hyperlink"/>
            <w:smallCaps/>
            <w:noProof/>
          </w:rPr>
          <w:t>1.2 - Escopo do Projeto</w:t>
        </w:r>
        <w:r w:rsidR="000B7A33" w:rsidRPr="000B7A33">
          <w:rPr>
            <w:smallCaps/>
            <w:noProof/>
            <w:webHidden/>
          </w:rPr>
          <w:tab/>
        </w:r>
        <w:r w:rsidR="000B7A33" w:rsidRPr="000B7A33">
          <w:rPr>
            <w:smallCaps/>
            <w:noProof/>
            <w:webHidden/>
          </w:rPr>
          <w:fldChar w:fldCharType="begin"/>
        </w:r>
        <w:r w:rsidR="000B7A33" w:rsidRPr="000B7A33">
          <w:rPr>
            <w:smallCaps/>
            <w:noProof/>
            <w:webHidden/>
          </w:rPr>
          <w:instrText xml:space="preserve"> PAGEREF _Toc106380813 \h </w:instrText>
        </w:r>
        <w:r w:rsidR="000B7A33" w:rsidRPr="000B7A33">
          <w:rPr>
            <w:smallCaps/>
            <w:noProof/>
            <w:webHidden/>
          </w:rPr>
        </w:r>
        <w:r w:rsidR="000B7A33" w:rsidRPr="000B7A33">
          <w:rPr>
            <w:smallCaps/>
            <w:noProof/>
            <w:webHidden/>
          </w:rPr>
          <w:fldChar w:fldCharType="separate"/>
        </w:r>
        <w:r w:rsidR="00FC3275">
          <w:rPr>
            <w:smallCaps/>
            <w:noProof/>
            <w:webHidden/>
          </w:rPr>
          <w:t>3</w:t>
        </w:r>
        <w:r w:rsidR="000B7A33" w:rsidRPr="000B7A33">
          <w:rPr>
            <w:smallCaps/>
            <w:noProof/>
            <w:webHidden/>
          </w:rPr>
          <w:fldChar w:fldCharType="end"/>
        </w:r>
      </w:hyperlink>
    </w:p>
    <w:p w14:paraId="63E3807E" w14:textId="4A07BE51" w:rsidR="000B7A33" w:rsidRDefault="009B41D9">
      <w:pPr>
        <w:pStyle w:val="Sumrio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06380814" w:history="1">
        <w:r w:rsidR="000B7A33" w:rsidRPr="00BA7E55">
          <w:rPr>
            <w:rStyle w:val="Hyperlink"/>
            <w:noProof/>
          </w:rPr>
          <w:t>2 - LEVANTAMENTO DE REQUISITOS</w:t>
        </w:r>
        <w:r w:rsidR="000B7A33">
          <w:rPr>
            <w:noProof/>
            <w:webHidden/>
          </w:rPr>
          <w:tab/>
        </w:r>
        <w:r w:rsidR="000B7A33">
          <w:rPr>
            <w:noProof/>
            <w:webHidden/>
          </w:rPr>
          <w:fldChar w:fldCharType="begin"/>
        </w:r>
        <w:r w:rsidR="000B7A33">
          <w:rPr>
            <w:noProof/>
            <w:webHidden/>
          </w:rPr>
          <w:instrText xml:space="preserve"> PAGEREF _Toc106380814 \h </w:instrText>
        </w:r>
        <w:r w:rsidR="000B7A33">
          <w:rPr>
            <w:noProof/>
            <w:webHidden/>
          </w:rPr>
        </w:r>
        <w:r w:rsidR="000B7A33">
          <w:rPr>
            <w:noProof/>
            <w:webHidden/>
          </w:rPr>
          <w:fldChar w:fldCharType="separate"/>
        </w:r>
        <w:r w:rsidR="00FC3275">
          <w:rPr>
            <w:noProof/>
            <w:webHidden/>
          </w:rPr>
          <w:t>4</w:t>
        </w:r>
        <w:r w:rsidR="000B7A33">
          <w:rPr>
            <w:noProof/>
            <w:webHidden/>
          </w:rPr>
          <w:fldChar w:fldCharType="end"/>
        </w:r>
      </w:hyperlink>
    </w:p>
    <w:p w14:paraId="29C55218" w14:textId="40B46927" w:rsidR="000B7A33" w:rsidRPr="000B7A33" w:rsidRDefault="009B41D9">
      <w:pPr>
        <w:pStyle w:val="Sumrio2"/>
        <w:rPr>
          <w:rFonts w:asciiTheme="minorHAnsi" w:eastAsiaTheme="minorEastAsia" w:hAnsiTheme="minorHAnsi" w:cstheme="minorBidi"/>
          <w:smallCaps/>
          <w:noProof/>
          <w:color w:val="auto"/>
          <w:sz w:val="22"/>
          <w:szCs w:val="22"/>
        </w:rPr>
      </w:pPr>
      <w:hyperlink w:anchor="_Toc106380815" w:history="1">
        <w:r w:rsidR="000B7A33" w:rsidRPr="000B7A33">
          <w:rPr>
            <w:rStyle w:val="Hyperlink"/>
            <w:smallCaps/>
            <w:noProof/>
            <w:lang w:val="en-US"/>
          </w:rPr>
          <w:t>2.1 - Levantamento de Requisitos Funcionais</w:t>
        </w:r>
        <w:r w:rsidR="000B7A33" w:rsidRPr="000B7A33">
          <w:rPr>
            <w:smallCaps/>
            <w:noProof/>
            <w:webHidden/>
          </w:rPr>
          <w:tab/>
        </w:r>
        <w:r w:rsidR="000B7A33" w:rsidRPr="000B7A33">
          <w:rPr>
            <w:smallCaps/>
            <w:noProof/>
            <w:webHidden/>
          </w:rPr>
          <w:fldChar w:fldCharType="begin"/>
        </w:r>
        <w:r w:rsidR="000B7A33" w:rsidRPr="000B7A33">
          <w:rPr>
            <w:smallCaps/>
            <w:noProof/>
            <w:webHidden/>
          </w:rPr>
          <w:instrText xml:space="preserve"> PAGEREF _Toc106380815 \h </w:instrText>
        </w:r>
        <w:r w:rsidR="000B7A33" w:rsidRPr="000B7A33">
          <w:rPr>
            <w:smallCaps/>
            <w:noProof/>
            <w:webHidden/>
          </w:rPr>
        </w:r>
        <w:r w:rsidR="000B7A33" w:rsidRPr="000B7A33">
          <w:rPr>
            <w:smallCaps/>
            <w:noProof/>
            <w:webHidden/>
          </w:rPr>
          <w:fldChar w:fldCharType="separate"/>
        </w:r>
        <w:r w:rsidR="00FC3275">
          <w:rPr>
            <w:smallCaps/>
            <w:noProof/>
            <w:webHidden/>
          </w:rPr>
          <w:t>4</w:t>
        </w:r>
        <w:r w:rsidR="000B7A33" w:rsidRPr="000B7A33">
          <w:rPr>
            <w:smallCaps/>
            <w:noProof/>
            <w:webHidden/>
          </w:rPr>
          <w:fldChar w:fldCharType="end"/>
        </w:r>
      </w:hyperlink>
    </w:p>
    <w:p w14:paraId="11EB20EA" w14:textId="0DF93332" w:rsidR="000B7A33" w:rsidRDefault="009B41D9">
      <w:pPr>
        <w:pStyle w:val="Sumrio2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6380816" w:history="1">
        <w:r w:rsidR="000B7A33" w:rsidRPr="000B7A33">
          <w:rPr>
            <w:rStyle w:val="Hyperlink"/>
            <w:smallCaps/>
            <w:noProof/>
          </w:rPr>
          <w:t>2.2 - Levantamento de Requisitos Não Funcionais</w:t>
        </w:r>
        <w:r w:rsidR="000B7A33" w:rsidRPr="000B7A33">
          <w:rPr>
            <w:smallCaps/>
            <w:noProof/>
            <w:webHidden/>
          </w:rPr>
          <w:tab/>
        </w:r>
        <w:r w:rsidR="000B7A33" w:rsidRPr="000B7A33">
          <w:rPr>
            <w:smallCaps/>
            <w:noProof/>
            <w:webHidden/>
          </w:rPr>
          <w:fldChar w:fldCharType="begin"/>
        </w:r>
        <w:r w:rsidR="000B7A33" w:rsidRPr="000B7A33">
          <w:rPr>
            <w:smallCaps/>
            <w:noProof/>
            <w:webHidden/>
          </w:rPr>
          <w:instrText xml:space="preserve"> PAGEREF _Toc106380816 \h </w:instrText>
        </w:r>
        <w:r w:rsidR="000B7A33" w:rsidRPr="000B7A33">
          <w:rPr>
            <w:smallCaps/>
            <w:noProof/>
            <w:webHidden/>
          </w:rPr>
        </w:r>
        <w:r w:rsidR="000B7A33" w:rsidRPr="000B7A33">
          <w:rPr>
            <w:smallCaps/>
            <w:noProof/>
            <w:webHidden/>
          </w:rPr>
          <w:fldChar w:fldCharType="separate"/>
        </w:r>
        <w:r w:rsidR="00FC3275">
          <w:rPr>
            <w:smallCaps/>
            <w:noProof/>
            <w:webHidden/>
          </w:rPr>
          <w:t>4</w:t>
        </w:r>
        <w:r w:rsidR="000B7A33" w:rsidRPr="000B7A33">
          <w:rPr>
            <w:smallCaps/>
            <w:noProof/>
            <w:webHidden/>
          </w:rPr>
          <w:fldChar w:fldCharType="end"/>
        </w:r>
      </w:hyperlink>
    </w:p>
    <w:p w14:paraId="045A5B59" w14:textId="701A085F" w:rsidR="000B7A33" w:rsidRDefault="009B41D9">
      <w:pPr>
        <w:pStyle w:val="Sumrio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06380817" w:history="1">
        <w:r w:rsidR="000B7A33" w:rsidRPr="00BA7E55">
          <w:rPr>
            <w:rStyle w:val="Hyperlink"/>
            <w:noProof/>
          </w:rPr>
          <w:t>3 - ESTUDO DE CASO</w:t>
        </w:r>
        <w:r w:rsidR="000B7A33">
          <w:rPr>
            <w:noProof/>
            <w:webHidden/>
          </w:rPr>
          <w:tab/>
        </w:r>
        <w:r w:rsidR="000B7A33">
          <w:rPr>
            <w:noProof/>
            <w:webHidden/>
          </w:rPr>
          <w:fldChar w:fldCharType="begin"/>
        </w:r>
        <w:r w:rsidR="000B7A33">
          <w:rPr>
            <w:noProof/>
            <w:webHidden/>
          </w:rPr>
          <w:instrText xml:space="preserve"> PAGEREF _Toc106380817 \h </w:instrText>
        </w:r>
        <w:r w:rsidR="000B7A33">
          <w:rPr>
            <w:noProof/>
            <w:webHidden/>
          </w:rPr>
        </w:r>
        <w:r w:rsidR="000B7A33">
          <w:rPr>
            <w:noProof/>
            <w:webHidden/>
          </w:rPr>
          <w:fldChar w:fldCharType="separate"/>
        </w:r>
        <w:r w:rsidR="00FC3275">
          <w:rPr>
            <w:noProof/>
            <w:webHidden/>
          </w:rPr>
          <w:t>5</w:t>
        </w:r>
        <w:r w:rsidR="000B7A33">
          <w:rPr>
            <w:noProof/>
            <w:webHidden/>
          </w:rPr>
          <w:fldChar w:fldCharType="end"/>
        </w:r>
      </w:hyperlink>
    </w:p>
    <w:p w14:paraId="196F0A80" w14:textId="2EDB0571" w:rsidR="000B7A33" w:rsidRPr="000B7A33" w:rsidRDefault="009B41D9">
      <w:pPr>
        <w:pStyle w:val="Sumrio2"/>
        <w:rPr>
          <w:rFonts w:asciiTheme="minorHAnsi" w:eastAsiaTheme="minorEastAsia" w:hAnsiTheme="minorHAnsi" w:cstheme="minorBidi"/>
          <w:smallCaps/>
          <w:noProof/>
          <w:color w:val="auto"/>
          <w:sz w:val="22"/>
          <w:szCs w:val="22"/>
        </w:rPr>
      </w:pPr>
      <w:hyperlink w:anchor="_Toc106380818" w:history="1">
        <w:r w:rsidR="000B7A33" w:rsidRPr="000B7A33">
          <w:rPr>
            <w:rStyle w:val="Hyperlink"/>
            <w:smallCaps/>
            <w:noProof/>
            <w:lang w:val="en-US"/>
          </w:rPr>
          <w:t>3.1 - EXTREME PROGRAMMING - XP</w:t>
        </w:r>
        <w:r w:rsidR="000B7A33" w:rsidRPr="000B7A33">
          <w:rPr>
            <w:smallCaps/>
            <w:noProof/>
            <w:webHidden/>
          </w:rPr>
          <w:tab/>
        </w:r>
        <w:r w:rsidR="000B7A33" w:rsidRPr="000B7A33">
          <w:rPr>
            <w:smallCaps/>
            <w:noProof/>
            <w:webHidden/>
          </w:rPr>
          <w:fldChar w:fldCharType="begin"/>
        </w:r>
        <w:r w:rsidR="000B7A33" w:rsidRPr="000B7A33">
          <w:rPr>
            <w:smallCaps/>
            <w:noProof/>
            <w:webHidden/>
          </w:rPr>
          <w:instrText xml:space="preserve"> PAGEREF _Toc106380818 \h </w:instrText>
        </w:r>
        <w:r w:rsidR="000B7A33" w:rsidRPr="000B7A33">
          <w:rPr>
            <w:smallCaps/>
            <w:noProof/>
            <w:webHidden/>
          </w:rPr>
        </w:r>
        <w:r w:rsidR="000B7A33" w:rsidRPr="000B7A33">
          <w:rPr>
            <w:smallCaps/>
            <w:noProof/>
            <w:webHidden/>
          </w:rPr>
          <w:fldChar w:fldCharType="separate"/>
        </w:r>
        <w:r w:rsidR="00FC3275">
          <w:rPr>
            <w:smallCaps/>
            <w:noProof/>
            <w:webHidden/>
          </w:rPr>
          <w:t>5</w:t>
        </w:r>
        <w:r w:rsidR="000B7A33" w:rsidRPr="000B7A33">
          <w:rPr>
            <w:smallCaps/>
            <w:noProof/>
            <w:webHidden/>
          </w:rPr>
          <w:fldChar w:fldCharType="end"/>
        </w:r>
      </w:hyperlink>
    </w:p>
    <w:p w14:paraId="53F28792" w14:textId="16AC44C6" w:rsidR="000B7A33" w:rsidRDefault="009B41D9">
      <w:pPr>
        <w:pStyle w:val="Sumrio2"/>
        <w:rPr>
          <w:rFonts w:asciiTheme="minorHAnsi" w:eastAsiaTheme="minorEastAsia" w:hAnsiTheme="minorHAnsi" w:cstheme="minorBidi"/>
          <w:noProof/>
          <w:color w:val="auto"/>
          <w:sz w:val="22"/>
          <w:szCs w:val="22"/>
        </w:rPr>
      </w:pPr>
      <w:hyperlink w:anchor="_Toc106380819" w:history="1">
        <w:r w:rsidR="000B7A33" w:rsidRPr="000B7A33">
          <w:rPr>
            <w:rStyle w:val="Hyperlink"/>
            <w:smallCaps/>
            <w:noProof/>
            <w:lang w:val="en-US"/>
          </w:rPr>
          <w:t>3.2 - Análise</w:t>
        </w:r>
        <w:r w:rsidR="000B7A33" w:rsidRPr="000B7A33">
          <w:rPr>
            <w:smallCaps/>
            <w:noProof/>
            <w:webHidden/>
          </w:rPr>
          <w:tab/>
        </w:r>
        <w:r w:rsidR="000B7A33" w:rsidRPr="000B7A33">
          <w:rPr>
            <w:smallCaps/>
            <w:noProof/>
            <w:webHidden/>
          </w:rPr>
          <w:fldChar w:fldCharType="begin"/>
        </w:r>
        <w:r w:rsidR="000B7A33" w:rsidRPr="000B7A33">
          <w:rPr>
            <w:smallCaps/>
            <w:noProof/>
            <w:webHidden/>
          </w:rPr>
          <w:instrText xml:space="preserve"> PAGEREF _Toc106380819 \h </w:instrText>
        </w:r>
        <w:r w:rsidR="000B7A33" w:rsidRPr="000B7A33">
          <w:rPr>
            <w:smallCaps/>
            <w:noProof/>
            <w:webHidden/>
          </w:rPr>
        </w:r>
        <w:r w:rsidR="000B7A33" w:rsidRPr="000B7A33">
          <w:rPr>
            <w:smallCaps/>
            <w:noProof/>
            <w:webHidden/>
          </w:rPr>
          <w:fldChar w:fldCharType="separate"/>
        </w:r>
        <w:r w:rsidR="00FC3275">
          <w:rPr>
            <w:smallCaps/>
            <w:noProof/>
            <w:webHidden/>
          </w:rPr>
          <w:t>5</w:t>
        </w:r>
        <w:r w:rsidR="000B7A33" w:rsidRPr="000B7A33">
          <w:rPr>
            <w:smallCaps/>
            <w:noProof/>
            <w:webHidden/>
          </w:rPr>
          <w:fldChar w:fldCharType="end"/>
        </w:r>
      </w:hyperlink>
    </w:p>
    <w:p w14:paraId="1A47D94A" w14:textId="7B07AED6" w:rsidR="000B7A33" w:rsidRDefault="009B41D9">
      <w:pPr>
        <w:pStyle w:val="Sumrio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06380820" w:history="1">
        <w:r w:rsidR="000B7A33" w:rsidRPr="00BA7E55">
          <w:rPr>
            <w:rStyle w:val="Hyperlink"/>
            <w:noProof/>
          </w:rPr>
          <w:t>3 - MAPA DO SITE</w:t>
        </w:r>
        <w:r w:rsidR="000B7A33">
          <w:rPr>
            <w:noProof/>
            <w:webHidden/>
          </w:rPr>
          <w:tab/>
        </w:r>
        <w:r w:rsidR="000B7A33">
          <w:rPr>
            <w:noProof/>
            <w:webHidden/>
          </w:rPr>
          <w:fldChar w:fldCharType="begin"/>
        </w:r>
        <w:r w:rsidR="000B7A33">
          <w:rPr>
            <w:noProof/>
            <w:webHidden/>
          </w:rPr>
          <w:instrText xml:space="preserve"> PAGEREF _Toc106380820 \h </w:instrText>
        </w:r>
        <w:r w:rsidR="000B7A33">
          <w:rPr>
            <w:noProof/>
            <w:webHidden/>
          </w:rPr>
        </w:r>
        <w:r w:rsidR="000B7A33">
          <w:rPr>
            <w:noProof/>
            <w:webHidden/>
          </w:rPr>
          <w:fldChar w:fldCharType="separate"/>
        </w:r>
        <w:r w:rsidR="00FC3275">
          <w:rPr>
            <w:noProof/>
            <w:webHidden/>
          </w:rPr>
          <w:t>6</w:t>
        </w:r>
        <w:r w:rsidR="000B7A33">
          <w:rPr>
            <w:noProof/>
            <w:webHidden/>
          </w:rPr>
          <w:fldChar w:fldCharType="end"/>
        </w:r>
      </w:hyperlink>
    </w:p>
    <w:p w14:paraId="516798EA" w14:textId="435CEC2C" w:rsidR="000B7A33" w:rsidRDefault="009B41D9">
      <w:pPr>
        <w:pStyle w:val="Sumrio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06380821" w:history="1">
        <w:r w:rsidR="000B7A33" w:rsidRPr="00BA7E55">
          <w:rPr>
            <w:rStyle w:val="Hyperlink"/>
            <w:noProof/>
          </w:rPr>
          <w:t>REFERÊNCIAS</w:t>
        </w:r>
        <w:r w:rsidR="000B7A33">
          <w:rPr>
            <w:noProof/>
            <w:webHidden/>
          </w:rPr>
          <w:tab/>
        </w:r>
        <w:r w:rsidR="000B7A33">
          <w:rPr>
            <w:noProof/>
            <w:webHidden/>
          </w:rPr>
          <w:fldChar w:fldCharType="begin"/>
        </w:r>
        <w:r w:rsidR="000B7A33">
          <w:rPr>
            <w:noProof/>
            <w:webHidden/>
          </w:rPr>
          <w:instrText xml:space="preserve"> PAGEREF _Toc106380821 \h </w:instrText>
        </w:r>
        <w:r w:rsidR="000B7A33">
          <w:rPr>
            <w:noProof/>
            <w:webHidden/>
          </w:rPr>
        </w:r>
        <w:r w:rsidR="000B7A33">
          <w:rPr>
            <w:noProof/>
            <w:webHidden/>
          </w:rPr>
          <w:fldChar w:fldCharType="separate"/>
        </w:r>
        <w:r w:rsidR="00FC3275">
          <w:rPr>
            <w:noProof/>
            <w:webHidden/>
          </w:rPr>
          <w:t>7</w:t>
        </w:r>
        <w:r w:rsidR="000B7A33">
          <w:rPr>
            <w:noProof/>
            <w:webHidden/>
          </w:rPr>
          <w:fldChar w:fldCharType="end"/>
        </w:r>
      </w:hyperlink>
    </w:p>
    <w:p w14:paraId="2154C49B" w14:textId="0E622938" w:rsidR="000735B1" w:rsidRDefault="001A0368" w:rsidP="007E5736">
      <w:pPr>
        <w:pStyle w:val="Ttulo1"/>
        <w:rPr>
          <w:b w:val="0"/>
        </w:rPr>
        <w:sectPr w:rsidR="000735B1" w:rsidSect="00A76610">
          <w:headerReference w:type="default" r:id="rId10"/>
          <w:pgSz w:w="11906" w:h="16838"/>
          <w:pgMar w:top="1701" w:right="1134" w:bottom="1134" w:left="1701" w:header="720" w:footer="720" w:gutter="0"/>
          <w:pgNumType w:fmt="upperRoman"/>
          <w:cols w:space="281"/>
          <w:docGrid w:linePitch="360"/>
        </w:sectPr>
      </w:pPr>
      <w:r w:rsidRPr="00B903FE">
        <w:rPr>
          <w:b w:val="0"/>
        </w:rPr>
        <w:fldChar w:fldCharType="end"/>
      </w:r>
    </w:p>
    <w:p w14:paraId="4C07333E" w14:textId="320C4733" w:rsidR="001A0368" w:rsidRDefault="00723C5C" w:rsidP="007E5736">
      <w:pPr>
        <w:pStyle w:val="Ttulo1"/>
      </w:pPr>
      <w:bookmarkStart w:id="2" w:name="_Toc106380811"/>
      <w:bookmarkEnd w:id="1"/>
      <w:r w:rsidRPr="009F50F7">
        <w:lastRenderedPageBreak/>
        <w:t xml:space="preserve">1 </w:t>
      </w:r>
      <w:r w:rsidR="006850E1">
        <w:t>-</w:t>
      </w:r>
      <w:r w:rsidRPr="009F50F7">
        <w:t xml:space="preserve"> </w:t>
      </w:r>
      <w:r w:rsidR="00BC69CC">
        <w:t>documento de visão</w:t>
      </w:r>
      <w:bookmarkEnd w:id="2"/>
    </w:p>
    <w:p w14:paraId="4B45AF8F" w14:textId="1FB9E7D1" w:rsidR="000B3DC3" w:rsidRDefault="000B3DC3" w:rsidP="007673DE">
      <w:pPr>
        <w:pStyle w:val="Ttulo2"/>
      </w:pPr>
      <w:bookmarkStart w:id="3" w:name="_Toc106380812"/>
      <w:r w:rsidRPr="009F50F7">
        <w:t>1.</w:t>
      </w:r>
      <w:r>
        <w:t>1</w:t>
      </w:r>
      <w:r w:rsidRPr="009F50F7">
        <w:t xml:space="preserve"> </w:t>
      </w:r>
      <w:r w:rsidR="006850E1">
        <w:t>-</w:t>
      </w:r>
      <w:r w:rsidRPr="009F50F7">
        <w:t xml:space="preserve"> </w:t>
      </w:r>
      <w:r w:rsidR="005A1A16">
        <w:t>Propósito</w:t>
      </w:r>
      <w:bookmarkEnd w:id="3"/>
    </w:p>
    <w:p w14:paraId="4B6CD937" w14:textId="6DF10215" w:rsidR="000B3DC3" w:rsidRPr="00CF0F1C" w:rsidRDefault="005A1A16" w:rsidP="000B3DC3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5A1A16">
        <w:rPr>
          <w:rFonts w:ascii="Times New Roman" w:hAnsi="Times New Roman" w:cs="Times New Roman"/>
          <w:iCs/>
        </w:rPr>
        <w:t>Este documento tem por objetivo especificar as funcionalidades necessárias para o desenvolvimento do produto. Fornecer as informações para realizar estimativas. Definir as restrições sobre uso de tecnologias e ferramentas. Fornecer os detalhes necessários para o desenvolvimento de funcionalidades e criação de diagramas como documento. Assegurar que as funcionalidades aqui descritas farão parte do entregável ao final do projeto. Assegurar a passagem de conhecimento de maneira objetiva e descritiva sobre as necessidades do produto.</w:t>
      </w:r>
    </w:p>
    <w:p w14:paraId="29D5EBC6" w14:textId="4BC3AD55" w:rsidR="00723C5C" w:rsidRDefault="00723C5C" w:rsidP="007673DE">
      <w:pPr>
        <w:pStyle w:val="Ttulo2"/>
      </w:pPr>
      <w:bookmarkStart w:id="4" w:name="_Toc106380813"/>
      <w:r w:rsidRPr="009F50F7">
        <w:t>1.</w:t>
      </w:r>
      <w:r w:rsidR="000B3DC3">
        <w:t>2</w:t>
      </w:r>
      <w:r w:rsidRPr="009F50F7">
        <w:t xml:space="preserve"> - </w:t>
      </w:r>
      <w:r w:rsidR="005A1A16">
        <w:t>Escopo do Projeto</w:t>
      </w:r>
      <w:bookmarkEnd w:id="4"/>
    </w:p>
    <w:p w14:paraId="4FD79505" w14:textId="1D0BD36D" w:rsidR="004B0CA8" w:rsidRPr="004B0CA8" w:rsidRDefault="005A1A16" w:rsidP="004B0CA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Criar </w:t>
      </w:r>
      <w:r w:rsidR="004B0CA8">
        <w:rPr>
          <w:rFonts w:ascii="Times New Roman" w:hAnsi="Times New Roman" w:cs="Times New Roman"/>
          <w:iCs/>
        </w:rPr>
        <w:t>um sistema web que permita a compra de ingressos para shows, filmes e peças de teatro</w:t>
      </w:r>
      <w:r w:rsidR="00EC5FF6">
        <w:rPr>
          <w:rFonts w:ascii="Times New Roman" w:hAnsi="Times New Roman" w:cs="Times New Roman"/>
          <w:iCs/>
        </w:rPr>
        <w:t>.</w:t>
      </w:r>
      <w:r w:rsidR="004B0CA8">
        <w:rPr>
          <w:rFonts w:ascii="Times New Roman" w:hAnsi="Times New Roman" w:cs="Times New Roman"/>
          <w:iCs/>
        </w:rPr>
        <w:t xml:space="preserve"> </w:t>
      </w:r>
      <w:r w:rsidR="004B0CA8" w:rsidRPr="004B0CA8">
        <w:rPr>
          <w:rFonts w:ascii="Times New Roman" w:hAnsi="Times New Roman" w:cs="Times New Roman"/>
          <w:iCs/>
        </w:rPr>
        <w:t>O produto se chamará “Sistema de Gerenciamento de Ingressos” ou simplesmente “SGI” e será desenvolvido pela empresa “</w:t>
      </w:r>
      <w:proofErr w:type="spellStart"/>
      <w:r w:rsidR="004B0CA8" w:rsidRPr="004B0CA8">
        <w:rPr>
          <w:rFonts w:ascii="Times New Roman" w:hAnsi="Times New Roman" w:cs="Times New Roman"/>
          <w:iCs/>
        </w:rPr>
        <w:t>SmartInf</w:t>
      </w:r>
      <w:proofErr w:type="spellEnd"/>
      <w:r w:rsidR="004B0CA8" w:rsidRPr="004B0CA8">
        <w:rPr>
          <w:rFonts w:ascii="Times New Roman" w:hAnsi="Times New Roman" w:cs="Times New Roman"/>
          <w:iCs/>
        </w:rPr>
        <w:t>”. A principal funcionalidade do produto será a venda de ingressos e sua missão será automatizar essas vendas possibilitando que o cliente reserve lugares específicos (</w:t>
      </w:r>
      <w:proofErr w:type="spellStart"/>
      <w:r w:rsidR="004B0CA8" w:rsidRPr="004B0CA8">
        <w:rPr>
          <w:rFonts w:ascii="Times New Roman" w:hAnsi="Times New Roman" w:cs="Times New Roman"/>
          <w:iCs/>
        </w:rPr>
        <w:t>Ex</w:t>
      </w:r>
      <w:proofErr w:type="spellEnd"/>
      <w:r w:rsidR="004B0CA8" w:rsidRPr="004B0CA8">
        <w:rPr>
          <w:rFonts w:ascii="Times New Roman" w:hAnsi="Times New Roman" w:cs="Times New Roman"/>
          <w:iCs/>
        </w:rPr>
        <w:t>: poltrona, camarote, pista etc.) e imprima o ingresso em sua própria casa. A ideia do sistema é ser simples e trazer facilidades ao cliente, tornando sua participação em eventos mais pratica.</w:t>
      </w:r>
    </w:p>
    <w:p w14:paraId="77FA91BC" w14:textId="26A578BB" w:rsidR="004B0CA8" w:rsidRPr="004B0CA8" w:rsidRDefault="004B0CA8" w:rsidP="004B0CA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4B0CA8">
        <w:rPr>
          <w:rFonts w:ascii="Times New Roman" w:hAnsi="Times New Roman" w:cs="Times New Roman"/>
          <w:iCs/>
        </w:rPr>
        <w:t xml:space="preserve">É de interesse da </w:t>
      </w:r>
      <w:proofErr w:type="spellStart"/>
      <w:r w:rsidRPr="004B0CA8">
        <w:rPr>
          <w:rFonts w:ascii="Times New Roman" w:hAnsi="Times New Roman" w:cs="Times New Roman"/>
          <w:iCs/>
        </w:rPr>
        <w:t>SmartInf</w:t>
      </w:r>
      <w:proofErr w:type="spellEnd"/>
      <w:r w:rsidRPr="004B0CA8">
        <w:rPr>
          <w:rFonts w:ascii="Times New Roman" w:hAnsi="Times New Roman" w:cs="Times New Roman"/>
          <w:iCs/>
        </w:rPr>
        <w:t xml:space="preserve"> que os principais shows, filmes e peças sejam encontrados facilmente pelos usuários e que qualquer pessoa consiga ter acesso a elas. Deverá existir um módulo de autenticação para os clientes, permitindo que eles não precisem se cadastrar em uma próxima compra. Indepen</w:t>
      </w:r>
      <w:r>
        <w:rPr>
          <w:rFonts w:ascii="Times New Roman" w:hAnsi="Times New Roman" w:cs="Times New Roman"/>
          <w:iCs/>
        </w:rPr>
        <w:t>den</w:t>
      </w:r>
      <w:r w:rsidRPr="004B0CA8">
        <w:rPr>
          <w:rFonts w:ascii="Times New Roman" w:hAnsi="Times New Roman" w:cs="Times New Roman"/>
          <w:iCs/>
        </w:rPr>
        <w:t>te de os clientes terem se autenticado ou não, deve ser possível realizar busca por nome, tema ou data.</w:t>
      </w:r>
    </w:p>
    <w:p w14:paraId="74859F55" w14:textId="35155B9A" w:rsidR="004B0CA8" w:rsidRPr="004B0CA8" w:rsidRDefault="004B0CA8" w:rsidP="004B0CA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4B0CA8">
        <w:rPr>
          <w:rFonts w:ascii="Times New Roman" w:hAnsi="Times New Roman" w:cs="Times New Roman"/>
          <w:iCs/>
        </w:rPr>
        <w:t>Caso o cliente esteja autenticado, o sistema deverá apresentar em sua tela inicial sugestões de shows, filmes e peças com temática semelhante ao seu histórico de compras. Para trazer mais comodidade e praticidade, o sistema deverá ter uma interface capaz de funcionar em diferentes dispositivos, adequando o layout ao tamanho da tela.</w:t>
      </w:r>
    </w:p>
    <w:p w14:paraId="072C752E" w14:textId="498F6E9B" w:rsidR="004B0CA8" w:rsidRPr="004B0CA8" w:rsidRDefault="004B0CA8" w:rsidP="004B0CA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4B0CA8">
        <w:rPr>
          <w:rFonts w:ascii="Times New Roman" w:hAnsi="Times New Roman" w:cs="Times New Roman"/>
          <w:iCs/>
        </w:rPr>
        <w:t>Velocidade reduzida de conexão e grande quantidade de acessos simultâneos ao servidor poderão tornar as respostas do sistema mais lentas, sendo necessário manter uma interação contínua com o cliente. No caso de o sistema permanecer por um longo período em processamento, deverá ser apresentada uma barra de progresso ou de carga. Além disto, para que o usuário tenha uma experiência satisfatória com o sistema, todas as mensagens de erro, sucesso e advertência devem ser muito claras e objetivas. Possibilitando que o usuário tome ações de reparo e contingência.</w:t>
      </w:r>
    </w:p>
    <w:p w14:paraId="6F9D5EE0" w14:textId="1E92FA7D" w:rsidR="00C13174" w:rsidRPr="00C13174" w:rsidRDefault="004B0CA8" w:rsidP="004B0CA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4B0CA8">
        <w:rPr>
          <w:rFonts w:ascii="Times New Roman" w:hAnsi="Times New Roman" w:cs="Times New Roman"/>
          <w:iCs/>
        </w:rPr>
        <w:lastRenderedPageBreak/>
        <w:t xml:space="preserve">Todas as informações apresentadas pelo sistema devem ser verídicas, ou seja, as informações dos shows, filmes e peças devem ser corretas e validas (assim como lugares disponíveis etc.). Os respectivas dados do usuário/cliente também devem estar corretos e confirmados: </w:t>
      </w:r>
      <w:proofErr w:type="spellStart"/>
      <w:r w:rsidRPr="004B0CA8">
        <w:rPr>
          <w:rFonts w:ascii="Times New Roman" w:hAnsi="Times New Roman" w:cs="Times New Roman"/>
          <w:iCs/>
        </w:rPr>
        <w:t>cpf</w:t>
      </w:r>
      <w:proofErr w:type="spellEnd"/>
      <w:r w:rsidRPr="004B0CA8">
        <w:rPr>
          <w:rFonts w:ascii="Times New Roman" w:hAnsi="Times New Roman" w:cs="Times New Roman"/>
          <w:iCs/>
        </w:rPr>
        <w:t>, nome completo, telefone, número da carteira de estudante (se disponível) e informações do cartão de crédito.</w:t>
      </w:r>
    </w:p>
    <w:p w14:paraId="6CAB7DB4" w14:textId="6CC2478C" w:rsidR="00C37FF5" w:rsidRDefault="00C37FF5" w:rsidP="0021220C">
      <w:pPr>
        <w:pStyle w:val="Ttulo1"/>
      </w:pPr>
      <w:bookmarkStart w:id="5" w:name="_Toc106380814"/>
      <w:r>
        <w:t xml:space="preserve">2 - </w:t>
      </w:r>
      <w:r w:rsidR="004B0CA8">
        <w:t>levantamento de requisitos</w:t>
      </w:r>
      <w:bookmarkEnd w:id="5"/>
    </w:p>
    <w:p w14:paraId="13770DA1" w14:textId="24A5775B" w:rsidR="005700E8" w:rsidRDefault="00C37FF5" w:rsidP="007673DE">
      <w:pPr>
        <w:pStyle w:val="Ttulo2"/>
        <w:rPr>
          <w:lang w:val="en-US"/>
        </w:rPr>
      </w:pPr>
      <w:bookmarkStart w:id="6" w:name="_Toc106380815"/>
      <w:r w:rsidRPr="00E42EF4">
        <w:rPr>
          <w:lang w:val="en-US"/>
        </w:rPr>
        <w:t xml:space="preserve">2.1 - </w:t>
      </w:r>
      <w:proofErr w:type="spellStart"/>
      <w:r w:rsidR="004F2A90">
        <w:rPr>
          <w:lang w:val="en-US"/>
        </w:rPr>
        <w:t>Levantamento</w:t>
      </w:r>
      <w:proofErr w:type="spellEnd"/>
      <w:r w:rsidR="004F2A90">
        <w:rPr>
          <w:lang w:val="en-US"/>
        </w:rPr>
        <w:t xml:space="preserve"> de </w:t>
      </w:r>
      <w:proofErr w:type="spellStart"/>
      <w:r w:rsidR="004F2A90">
        <w:rPr>
          <w:lang w:val="en-US"/>
        </w:rPr>
        <w:t>Requisitos</w:t>
      </w:r>
      <w:proofErr w:type="spellEnd"/>
      <w:r w:rsidR="004F2A90">
        <w:rPr>
          <w:lang w:val="en-US"/>
        </w:rPr>
        <w:t xml:space="preserve"> </w:t>
      </w:r>
      <w:proofErr w:type="spellStart"/>
      <w:r w:rsidR="004F2A90">
        <w:rPr>
          <w:lang w:val="en-US"/>
        </w:rPr>
        <w:t>Funcionais</w:t>
      </w:r>
      <w:bookmarkEnd w:id="6"/>
      <w:proofErr w:type="spellEnd"/>
    </w:p>
    <w:p w14:paraId="7AE09C65" w14:textId="77777777" w:rsidR="004F2A90" w:rsidRPr="004F2A90" w:rsidRDefault="004F2A90" w:rsidP="004F2A90">
      <w:pPr>
        <w:rPr>
          <w:lang w:val="en-US"/>
        </w:rPr>
      </w:pPr>
    </w:p>
    <w:p w14:paraId="6FE3F9AC" w14:textId="51C37A7B" w:rsidR="004F2A90" w:rsidRDefault="004F2A90" w:rsidP="004F2A9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F</w:t>
      </w:r>
      <w:r w:rsidRPr="00894084">
        <w:rPr>
          <w:rFonts w:ascii="Times New Roman" w:hAnsi="Times New Roman" w:cs="Times New Roman"/>
          <w:b/>
          <w:bCs/>
          <w:iCs/>
        </w:rPr>
        <w:t>01</w:t>
      </w:r>
      <w:r>
        <w:rPr>
          <w:rFonts w:ascii="Times New Roman" w:hAnsi="Times New Roman" w:cs="Times New Roman"/>
          <w:iCs/>
        </w:rPr>
        <w:t xml:space="preserve"> - Cliente reserve lugares específicos no momento da compra;</w:t>
      </w:r>
    </w:p>
    <w:p w14:paraId="17EE2BF4" w14:textId="5798189B" w:rsidR="004F2A90" w:rsidRDefault="004F2A90" w:rsidP="004F2A9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2</w:t>
      </w:r>
      <w:r>
        <w:rPr>
          <w:rFonts w:ascii="Times New Roman" w:hAnsi="Times New Roman" w:cs="Times New Roman"/>
          <w:iCs/>
        </w:rPr>
        <w:t xml:space="preserve"> - Cliente consiga imprimir os ingressos em casa;</w:t>
      </w:r>
    </w:p>
    <w:p w14:paraId="2718FBD8" w14:textId="16AD217A" w:rsidR="004F2A90" w:rsidRDefault="004F2A90" w:rsidP="004F2A9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3</w:t>
      </w:r>
      <w:r>
        <w:rPr>
          <w:rFonts w:ascii="Times New Roman" w:hAnsi="Times New Roman" w:cs="Times New Roman"/>
          <w:iCs/>
        </w:rPr>
        <w:t xml:space="preserve"> - </w:t>
      </w:r>
      <w:r w:rsidR="00EF4868">
        <w:rPr>
          <w:rFonts w:ascii="Times New Roman" w:hAnsi="Times New Roman" w:cs="Times New Roman"/>
          <w:iCs/>
        </w:rPr>
        <w:t>Dados do cliente devem estar corretos e confirmados</w:t>
      </w:r>
      <w:r>
        <w:rPr>
          <w:rFonts w:ascii="Times New Roman" w:hAnsi="Times New Roman" w:cs="Times New Roman"/>
          <w:iCs/>
        </w:rPr>
        <w:t>;</w:t>
      </w:r>
    </w:p>
    <w:p w14:paraId="04825CE6" w14:textId="4A7F74DA" w:rsidR="004F2A90" w:rsidRDefault="004F2A90" w:rsidP="004F2A9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4</w:t>
      </w:r>
      <w:r>
        <w:rPr>
          <w:rFonts w:ascii="Times New Roman" w:hAnsi="Times New Roman" w:cs="Times New Roman"/>
          <w:iCs/>
        </w:rPr>
        <w:t xml:space="preserve"> - </w:t>
      </w:r>
      <w:r w:rsidR="00EF4868">
        <w:rPr>
          <w:rFonts w:ascii="Times New Roman" w:hAnsi="Times New Roman" w:cs="Times New Roman"/>
          <w:iCs/>
        </w:rPr>
        <w:t>Ferramentas de busca</w:t>
      </w:r>
      <w:r>
        <w:rPr>
          <w:rFonts w:ascii="Times New Roman" w:hAnsi="Times New Roman" w:cs="Times New Roman"/>
          <w:iCs/>
        </w:rPr>
        <w:t>;</w:t>
      </w:r>
    </w:p>
    <w:p w14:paraId="1832855A" w14:textId="1D8D7A7A" w:rsidR="004F2A90" w:rsidRDefault="004F2A90" w:rsidP="004F2A9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5</w:t>
      </w:r>
      <w:r>
        <w:rPr>
          <w:rFonts w:ascii="Times New Roman" w:hAnsi="Times New Roman" w:cs="Times New Roman"/>
          <w:iCs/>
        </w:rPr>
        <w:t xml:space="preserve"> - </w:t>
      </w:r>
      <w:r w:rsidR="00EF4868">
        <w:rPr>
          <w:rFonts w:ascii="Times New Roman" w:hAnsi="Times New Roman" w:cs="Times New Roman"/>
          <w:iCs/>
        </w:rPr>
        <w:t>Independente de autenticação, deve ser possível utilizar busca por nome, tema ou data</w:t>
      </w:r>
      <w:r>
        <w:rPr>
          <w:rFonts w:ascii="Times New Roman" w:hAnsi="Times New Roman" w:cs="Times New Roman"/>
          <w:iCs/>
        </w:rPr>
        <w:t>;</w:t>
      </w:r>
    </w:p>
    <w:p w14:paraId="57A057C3" w14:textId="4950C61E" w:rsidR="00EF4868" w:rsidRDefault="00EF4868" w:rsidP="004F2A9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6</w:t>
      </w:r>
      <w:r>
        <w:rPr>
          <w:rFonts w:ascii="Times New Roman" w:hAnsi="Times New Roman" w:cs="Times New Roman"/>
          <w:iCs/>
        </w:rPr>
        <w:t xml:space="preserve"> - Módulo de autenticação;</w:t>
      </w:r>
    </w:p>
    <w:p w14:paraId="2EDFCB8E" w14:textId="68FFBC56" w:rsidR="00EF4868" w:rsidRDefault="00EF4868" w:rsidP="004F2A9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5</w:t>
      </w:r>
      <w:r>
        <w:rPr>
          <w:rFonts w:ascii="Times New Roman" w:hAnsi="Times New Roman" w:cs="Times New Roman"/>
          <w:iCs/>
        </w:rPr>
        <w:t xml:space="preserve"> - Autenticou? Sim: Tela inicial com sugestões de acordo com o histórico de compras;</w:t>
      </w:r>
    </w:p>
    <w:p w14:paraId="792787A9" w14:textId="65E72785" w:rsidR="00E42EF4" w:rsidRPr="005849B2" w:rsidRDefault="00E42EF4" w:rsidP="004F2A90"/>
    <w:p w14:paraId="6C84C739" w14:textId="0E1BEBE0" w:rsidR="005700E8" w:rsidRDefault="005700E8" w:rsidP="007673DE">
      <w:pPr>
        <w:pStyle w:val="Ttulo2"/>
      </w:pPr>
      <w:bookmarkStart w:id="7" w:name="_Toc106380816"/>
      <w:r>
        <w:t xml:space="preserve">2.2 - </w:t>
      </w:r>
      <w:r w:rsidR="004F2A90">
        <w:t>Levantamento de Requisitos Não Funcionais</w:t>
      </w:r>
      <w:bookmarkEnd w:id="7"/>
    </w:p>
    <w:p w14:paraId="4750A9DD" w14:textId="75B52E12" w:rsidR="00EF4868" w:rsidRDefault="00EF4868" w:rsidP="00EF486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1</w:t>
      </w:r>
      <w:r>
        <w:rPr>
          <w:rFonts w:ascii="Times New Roman" w:hAnsi="Times New Roman" w:cs="Times New Roman"/>
          <w:iCs/>
        </w:rPr>
        <w:t xml:space="preserve"> - Sistema deve ser responsivo;</w:t>
      </w:r>
    </w:p>
    <w:p w14:paraId="7C916836" w14:textId="4C156070" w:rsidR="00EF4868" w:rsidRDefault="00EF4868" w:rsidP="00EF486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2</w:t>
      </w:r>
      <w:r>
        <w:rPr>
          <w:rFonts w:ascii="Times New Roman" w:hAnsi="Times New Roman" w:cs="Times New Roman"/>
          <w:iCs/>
        </w:rPr>
        <w:t xml:space="preserve"> - Facilidade de encontrar shows, filmes e peças;</w:t>
      </w:r>
    </w:p>
    <w:p w14:paraId="7157D327" w14:textId="29C70F17" w:rsidR="00EF4868" w:rsidRDefault="00EF4868" w:rsidP="00EF486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3</w:t>
      </w:r>
      <w:r>
        <w:rPr>
          <w:rFonts w:ascii="Times New Roman" w:hAnsi="Times New Roman" w:cs="Times New Roman"/>
          <w:iCs/>
        </w:rPr>
        <w:t xml:space="preserve"> - Barra de avanço e carga;</w:t>
      </w:r>
    </w:p>
    <w:p w14:paraId="514C82F7" w14:textId="224BCC67" w:rsidR="00EF4868" w:rsidRDefault="00EF4868" w:rsidP="00EF486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4</w:t>
      </w:r>
      <w:r>
        <w:rPr>
          <w:rFonts w:ascii="Times New Roman" w:hAnsi="Times New Roman" w:cs="Times New Roman"/>
          <w:iCs/>
        </w:rPr>
        <w:t xml:space="preserve"> - Ferramentas de busca;</w:t>
      </w:r>
    </w:p>
    <w:p w14:paraId="7F492B0C" w14:textId="6866DA1C" w:rsidR="00EF4868" w:rsidRDefault="00EF4868" w:rsidP="00EF486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5</w:t>
      </w:r>
      <w:r>
        <w:rPr>
          <w:rFonts w:ascii="Times New Roman" w:hAnsi="Times New Roman" w:cs="Times New Roman"/>
          <w:iCs/>
        </w:rPr>
        <w:t xml:space="preserve"> - </w:t>
      </w:r>
      <w:r w:rsidR="00DC39E9">
        <w:rPr>
          <w:rFonts w:ascii="Times New Roman" w:hAnsi="Times New Roman" w:cs="Times New Roman"/>
          <w:iCs/>
        </w:rPr>
        <w:t>Interação contínua com o cliente</w:t>
      </w:r>
      <w:r>
        <w:rPr>
          <w:rFonts w:ascii="Times New Roman" w:hAnsi="Times New Roman" w:cs="Times New Roman"/>
          <w:iCs/>
        </w:rPr>
        <w:t>;</w:t>
      </w:r>
    </w:p>
    <w:p w14:paraId="35056C16" w14:textId="00E2FAA0" w:rsidR="00EF4868" w:rsidRDefault="00EF4868" w:rsidP="00EF486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6</w:t>
      </w:r>
      <w:r>
        <w:rPr>
          <w:rFonts w:ascii="Times New Roman" w:hAnsi="Times New Roman" w:cs="Times New Roman"/>
          <w:iCs/>
        </w:rPr>
        <w:t xml:space="preserve"> - </w:t>
      </w:r>
      <w:r w:rsidR="00DC39E9">
        <w:rPr>
          <w:rFonts w:ascii="Times New Roman" w:hAnsi="Times New Roman" w:cs="Times New Roman"/>
          <w:iCs/>
        </w:rPr>
        <w:t>Informações corretas e válidas</w:t>
      </w:r>
      <w:r>
        <w:rPr>
          <w:rFonts w:ascii="Times New Roman" w:hAnsi="Times New Roman" w:cs="Times New Roman"/>
          <w:iCs/>
        </w:rPr>
        <w:t>;</w:t>
      </w:r>
    </w:p>
    <w:p w14:paraId="2C10643B" w14:textId="1D49F149" w:rsidR="00EF4868" w:rsidRDefault="00EF4868" w:rsidP="00EF486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 w:rsidR="006E30C9">
        <w:rPr>
          <w:rFonts w:ascii="Times New Roman" w:hAnsi="Times New Roman" w:cs="Times New Roman"/>
          <w:b/>
          <w:bCs/>
          <w:iCs/>
        </w:rPr>
        <w:t>7</w:t>
      </w:r>
      <w:r>
        <w:rPr>
          <w:rFonts w:ascii="Times New Roman" w:hAnsi="Times New Roman" w:cs="Times New Roman"/>
          <w:iCs/>
        </w:rPr>
        <w:t xml:space="preserve"> - </w:t>
      </w:r>
      <w:r w:rsidR="00DC39E9">
        <w:rPr>
          <w:rFonts w:ascii="Times New Roman" w:hAnsi="Times New Roman" w:cs="Times New Roman"/>
          <w:iCs/>
        </w:rPr>
        <w:t>Exibição de mensagens de erro, sucesso e advertência, claras e objetivas</w:t>
      </w:r>
      <w:r>
        <w:rPr>
          <w:rFonts w:ascii="Times New Roman" w:hAnsi="Times New Roman" w:cs="Times New Roman"/>
          <w:iCs/>
        </w:rPr>
        <w:t>;</w:t>
      </w:r>
    </w:p>
    <w:p w14:paraId="4CBB9656" w14:textId="69EE5F15" w:rsidR="000D7C10" w:rsidRDefault="00F64FFD" w:rsidP="00B13CBA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Levantados os requisitos não funcionais estes foram divididos e classificados com relação à usabilidade, performance e segurança respectivamente, como mostrado a seguir:</w:t>
      </w:r>
    </w:p>
    <w:p w14:paraId="78C285B0" w14:textId="77D9A40D" w:rsidR="00F64FFD" w:rsidRDefault="00F64FFD" w:rsidP="00B13CBA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2.2.1 - Usabilidade</w:t>
      </w:r>
    </w:p>
    <w:p w14:paraId="59D9832C" w14:textId="77777777" w:rsidR="006E30C9" w:rsidRDefault="00F64FFD" w:rsidP="006E30C9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ab/>
      </w:r>
      <w:r w:rsidR="006E30C9" w:rsidRPr="00894084">
        <w:rPr>
          <w:rFonts w:ascii="Times New Roman" w:hAnsi="Times New Roman" w:cs="Times New Roman"/>
          <w:b/>
          <w:bCs/>
          <w:iCs/>
        </w:rPr>
        <w:t>R</w:t>
      </w:r>
      <w:r w:rsidR="006E30C9">
        <w:rPr>
          <w:rFonts w:ascii="Times New Roman" w:hAnsi="Times New Roman" w:cs="Times New Roman"/>
          <w:b/>
          <w:bCs/>
          <w:iCs/>
        </w:rPr>
        <w:t>NF</w:t>
      </w:r>
      <w:r w:rsidR="006E30C9" w:rsidRPr="00894084">
        <w:rPr>
          <w:rFonts w:ascii="Times New Roman" w:hAnsi="Times New Roman" w:cs="Times New Roman"/>
          <w:b/>
          <w:bCs/>
          <w:iCs/>
        </w:rPr>
        <w:t>01</w:t>
      </w:r>
      <w:r w:rsidR="006E30C9">
        <w:rPr>
          <w:rFonts w:ascii="Times New Roman" w:hAnsi="Times New Roman" w:cs="Times New Roman"/>
          <w:iCs/>
        </w:rPr>
        <w:t xml:space="preserve"> - Sistema deve ser responsivo;</w:t>
      </w:r>
    </w:p>
    <w:p w14:paraId="088A2227" w14:textId="77777777" w:rsidR="006E30C9" w:rsidRDefault="006E30C9" w:rsidP="006E30C9">
      <w:pPr>
        <w:pStyle w:val="Normal1"/>
        <w:spacing w:line="360" w:lineRule="auto"/>
        <w:ind w:left="708"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2</w:t>
      </w:r>
      <w:r>
        <w:rPr>
          <w:rFonts w:ascii="Times New Roman" w:hAnsi="Times New Roman" w:cs="Times New Roman"/>
          <w:iCs/>
        </w:rPr>
        <w:t xml:space="preserve"> - Facilidade de encontrar shows, filmes e peças;</w:t>
      </w:r>
    </w:p>
    <w:p w14:paraId="364CEC9D" w14:textId="77777777" w:rsidR="006E30C9" w:rsidRDefault="006E30C9" w:rsidP="006E30C9">
      <w:pPr>
        <w:pStyle w:val="Normal1"/>
        <w:spacing w:line="360" w:lineRule="auto"/>
        <w:ind w:left="708"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3</w:t>
      </w:r>
      <w:r>
        <w:rPr>
          <w:rFonts w:ascii="Times New Roman" w:hAnsi="Times New Roman" w:cs="Times New Roman"/>
          <w:iCs/>
        </w:rPr>
        <w:t xml:space="preserve"> - Barra de avanço e carga;</w:t>
      </w:r>
    </w:p>
    <w:p w14:paraId="73778C3E" w14:textId="401E1096" w:rsidR="00F64FFD" w:rsidRDefault="006E30C9" w:rsidP="006E30C9">
      <w:pPr>
        <w:pStyle w:val="Normal1"/>
        <w:spacing w:line="360" w:lineRule="auto"/>
        <w:ind w:left="708"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4</w:t>
      </w:r>
      <w:r>
        <w:rPr>
          <w:rFonts w:ascii="Times New Roman" w:hAnsi="Times New Roman" w:cs="Times New Roman"/>
          <w:iCs/>
        </w:rPr>
        <w:t xml:space="preserve"> - Ferramentas de busca;</w:t>
      </w:r>
    </w:p>
    <w:p w14:paraId="0D4EC0CB" w14:textId="738E7DCC" w:rsidR="006E30C9" w:rsidRDefault="006E30C9" w:rsidP="006E30C9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lastRenderedPageBreak/>
        <w:t>2.2.1 - Performance</w:t>
      </w:r>
    </w:p>
    <w:p w14:paraId="2B244B90" w14:textId="3DA430AC" w:rsidR="0087160A" w:rsidRDefault="006E30C9" w:rsidP="006E30C9">
      <w:pPr>
        <w:pStyle w:val="Normal1"/>
        <w:spacing w:line="360" w:lineRule="auto"/>
        <w:ind w:left="707"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5</w:t>
      </w:r>
      <w:r>
        <w:rPr>
          <w:rFonts w:ascii="Times New Roman" w:hAnsi="Times New Roman" w:cs="Times New Roman"/>
          <w:iCs/>
        </w:rPr>
        <w:t xml:space="preserve"> - Interação contínua com o cliente;</w:t>
      </w:r>
    </w:p>
    <w:p w14:paraId="67FABAAE" w14:textId="38C96CD8" w:rsidR="006E30C9" w:rsidRDefault="006E30C9" w:rsidP="006E30C9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2.2.1 - Segurança</w:t>
      </w:r>
    </w:p>
    <w:p w14:paraId="34CEC954" w14:textId="77777777" w:rsidR="006E30C9" w:rsidRDefault="006E30C9" w:rsidP="006E30C9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ab/>
      </w: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6</w:t>
      </w:r>
      <w:r>
        <w:rPr>
          <w:rFonts w:ascii="Times New Roman" w:hAnsi="Times New Roman" w:cs="Times New Roman"/>
          <w:iCs/>
        </w:rPr>
        <w:t xml:space="preserve"> - Informações corretas e válidas;</w:t>
      </w:r>
    </w:p>
    <w:p w14:paraId="637E090E" w14:textId="7C0E6D8F" w:rsidR="0087160A" w:rsidRDefault="006E30C9" w:rsidP="006E30C9">
      <w:pPr>
        <w:pStyle w:val="Normal1"/>
        <w:spacing w:line="360" w:lineRule="auto"/>
        <w:ind w:left="707" w:firstLine="709"/>
        <w:jc w:val="both"/>
        <w:rPr>
          <w:rFonts w:ascii="Times New Roman" w:hAnsi="Times New Roman" w:cs="Times New Roman"/>
          <w:iCs/>
        </w:rPr>
      </w:pPr>
      <w:r w:rsidRPr="00894084">
        <w:rPr>
          <w:rFonts w:ascii="Times New Roman" w:hAnsi="Times New Roman" w:cs="Times New Roman"/>
          <w:b/>
          <w:bCs/>
          <w:iCs/>
        </w:rPr>
        <w:t>R</w:t>
      </w:r>
      <w:r>
        <w:rPr>
          <w:rFonts w:ascii="Times New Roman" w:hAnsi="Times New Roman" w:cs="Times New Roman"/>
          <w:b/>
          <w:bCs/>
          <w:iCs/>
        </w:rPr>
        <w:t>NF</w:t>
      </w:r>
      <w:r w:rsidRPr="00894084">
        <w:rPr>
          <w:rFonts w:ascii="Times New Roman" w:hAnsi="Times New Roman" w:cs="Times New Roman"/>
          <w:b/>
          <w:bCs/>
          <w:iCs/>
        </w:rPr>
        <w:t>0</w:t>
      </w:r>
      <w:r>
        <w:rPr>
          <w:rFonts w:ascii="Times New Roman" w:hAnsi="Times New Roman" w:cs="Times New Roman"/>
          <w:b/>
          <w:bCs/>
          <w:iCs/>
        </w:rPr>
        <w:t>7</w:t>
      </w:r>
      <w:r>
        <w:rPr>
          <w:rFonts w:ascii="Times New Roman" w:hAnsi="Times New Roman" w:cs="Times New Roman"/>
          <w:iCs/>
        </w:rPr>
        <w:t xml:space="preserve"> - Exibição de mensagens de erro, sucesso e advertência, claras e objetivas</w:t>
      </w:r>
    </w:p>
    <w:p w14:paraId="5D718B52" w14:textId="7F983A46" w:rsidR="006E30C9" w:rsidRDefault="006E30C9" w:rsidP="00B13CBA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</w:p>
    <w:p w14:paraId="4AC3858B" w14:textId="0F849D6E" w:rsidR="00910E79" w:rsidRDefault="00910E79" w:rsidP="00910E79">
      <w:pPr>
        <w:pStyle w:val="Ttulo1"/>
      </w:pPr>
      <w:bookmarkStart w:id="8" w:name="_Toc106380817"/>
      <w:r>
        <w:t xml:space="preserve">3 </w:t>
      </w:r>
      <w:r w:rsidR="002B43D5">
        <w:t>-</w:t>
      </w:r>
      <w:r>
        <w:t xml:space="preserve"> ESTUDO DE CASO</w:t>
      </w:r>
      <w:bookmarkEnd w:id="8"/>
    </w:p>
    <w:p w14:paraId="070BF2FC" w14:textId="629281B8" w:rsidR="002B43D5" w:rsidRDefault="002B43D5" w:rsidP="002B43D5">
      <w:pPr>
        <w:pStyle w:val="Ttulo2"/>
        <w:rPr>
          <w:lang w:val="en-US"/>
        </w:rPr>
      </w:pPr>
      <w:bookmarkStart w:id="9" w:name="_Toc106380818"/>
      <w:r>
        <w:rPr>
          <w:lang w:val="en-US"/>
        </w:rPr>
        <w:t>3</w:t>
      </w:r>
      <w:r w:rsidRPr="00E42EF4">
        <w:rPr>
          <w:lang w:val="en-US"/>
        </w:rPr>
        <w:t xml:space="preserve">.1 - </w:t>
      </w:r>
      <w:r w:rsidRPr="002B43D5">
        <w:rPr>
          <w:lang w:val="en-US"/>
        </w:rPr>
        <w:t>EXTREME PROGRAMMING</w:t>
      </w:r>
      <w:r>
        <w:rPr>
          <w:lang w:val="en-US"/>
        </w:rPr>
        <w:t xml:space="preserve"> - XP</w:t>
      </w:r>
      <w:bookmarkEnd w:id="9"/>
    </w:p>
    <w:p w14:paraId="1A7DD973" w14:textId="77777777" w:rsidR="002B43D5" w:rsidRPr="002B43D5" w:rsidRDefault="002B43D5" w:rsidP="002F718F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2B43D5">
        <w:rPr>
          <w:rFonts w:ascii="Times New Roman" w:hAnsi="Times New Roman" w:cs="Times New Roman"/>
          <w:iCs/>
        </w:rPr>
        <w:t xml:space="preserve">Você acaba de ser contratado como desenvolvedor pela empresa </w:t>
      </w:r>
      <w:proofErr w:type="spellStart"/>
      <w:r w:rsidRPr="002B43D5">
        <w:rPr>
          <w:rFonts w:ascii="Times New Roman" w:hAnsi="Times New Roman" w:cs="Times New Roman"/>
          <w:iCs/>
        </w:rPr>
        <w:t>SmartInf</w:t>
      </w:r>
      <w:proofErr w:type="spellEnd"/>
      <w:r w:rsidRPr="002B43D5">
        <w:rPr>
          <w:rFonts w:ascii="Times New Roman" w:hAnsi="Times New Roman" w:cs="Times New Roman"/>
          <w:iCs/>
        </w:rPr>
        <w:t xml:space="preserve"> e fará parte de uma equipe que utiliza como metodologia de desenvolvimento de software o Extreme </w:t>
      </w:r>
      <w:proofErr w:type="spellStart"/>
      <w:r w:rsidRPr="002B43D5">
        <w:rPr>
          <w:rFonts w:ascii="Times New Roman" w:hAnsi="Times New Roman" w:cs="Times New Roman"/>
          <w:iCs/>
        </w:rPr>
        <w:t>Programming</w:t>
      </w:r>
      <w:proofErr w:type="spellEnd"/>
      <w:r w:rsidRPr="002B43D5">
        <w:rPr>
          <w:rFonts w:ascii="Times New Roman" w:hAnsi="Times New Roman" w:cs="Times New Roman"/>
          <w:iCs/>
        </w:rPr>
        <w:t xml:space="preserve"> (XP). </w:t>
      </w:r>
    </w:p>
    <w:p w14:paraId="031307B0" w14:textId="6264BA58" w:rsidR="002B43D5" w:rsidRPr="002B43D5" w:rsidRDefault="002B43D5" w:rsidP="002B43D5">
      <w:pPr>
        <w:pStyle w:val="Normal1"/>
        <w:spacing w:line="360" w:lineRule="auto"/>
        <w:ind w:firstLine="709"/>
        <w:rPr>
          <w:rFonts w:ascii="Times New Roman" w:hAnsi="Times New Roman" w:cs="Times New Roman"/>
          <w:iCs/>
        </w:rPr>
      </w:pPr>
      <w:r w:rsidRPr="002B43D5">
        <w:rPr>
          <w:rFonts w:ascii="Times New Roman" w:hAnsi="Times New Roman" w:cs="Times New Roman"/>
          <w:iCs/>
        </w:rPr>
        <w:t xml:space="preserve">A equipe é composta por 17 pessoas, com os seguintes papéis: </w:t>
      </w:r>
    </w:p>
    <w:p w14:paraId="0C1A90A1" w14:textId="77777777" w:rsidR="002B43D5" w:rsidRPr="002B43D5" w:rsidRDefault="002B43D5" w:rsidP="002B43D5">
      <w:pPr>
        <w:pStyle w:val="Normal1"/>
        <w:spacing w:line="360" w:lineRule="auto"/>
        <w:ind w:firstLine="709"/>
        <w:rPr>
          <w:rFonts w:ascii="Times New Roman" w:hAnsi="Times New Roman" w:cs="Times New Roman"/>
          <w:iCs/>
        </w:rPr>
      </w:pPr>
      <w:r w:rsidRPr="002B43D5">
        <w:rPr>
          <w:rFonts w:ascii="Times New Roman" w:hAnsi="Times New Roman" w:cs="Times New Roman"/>
          <w:iCs/>
        </w:rPr>
        <w:t>1 pessoa é Gerente de projeto</w:t>
      </w:r>
    </w:p>
    <w:p w14:paraId="722B31FA" w14:textId="77777777" w:rsidR="002B43D5" w:rsidRPr="002B43D5" w:rsidRDefault="002B43D5" w:rsidP="002B43D5">
      <w:pPr>
        <w:pStyle w:val="Normal1"/>
        <w:spacing w:line="360" w:lineRule="auto"/>
        <w:ind w:firstLine="709"/>
        <w:rPr>
          <w:rFonts w:ascii="Times New Roman" w:hAnsi="Times New Roman" w:cs="Times New Roman"/>
          <w:iCs/>
        </w:rPr>
      </w:pPr>
      <w:r w:rsidRPr="002B43D5">
        <w:rPr>
          <w:rFonts w:ascii="Times New Roman" w:hAnsi="Times New Roman" w:cs="Times New Roman"/>
          <w:iCs/>
        </w:rPr>
        <w:t>1 pessoa é Coach e desenvolvedor</w:t>
      </w:r>
    </w:p>
    <w:p w14:paraId="7E292B35" w14:textId="77777777" w:rsidR="002B43D5" w:rsidRPr="002B43D5" w:rsidRDefault="002B43D5" w:rsidP="002B43D5">
      <w:pPr>
        <w:pStyle w:val="Normal1"/>
        <w:spacing w:line="360" w:lineRule="auto"/>
        <w:ind w:firstLine="709"/>
        <w:rPr>
          <w:rFonts w:ascii="Times New Roman" w:hAnsi="Times New Roman" w:cs="Times New Roman"/>
          <w:iCs/>
        </w:rPr>
      </w:pPr>
      <w:r w:rsidRPr="002B43D5">
        <w:rPr>
          <w:rFonts w:ascii="Times New Roman" w:hAnsi="Times New Roman" w:cs="Times New Roman"/>
          <w:iCs/>
        </w:rPr>
        <w:t>1 pessoa é Analista de teste e Redator técnico</w:t>
      </w:r>
    </w:p>
    <w:p w14:paraId="0C6B9ACD" w14:textId="77777777" w:rsidR="002B43D5" w:rsidRPr="002B43D5" w:rsidRDefault="002B43D5" w:rsidP="002B43D5">
      <w:pPr>
        <w:pStyle w:val="Normal1"/>
        <w:spacing w:line="360" w:lineRule="auto"/>
        <w:ind w:firstLine="709"/>
        <w:rPr>
          <w:rFonts w:ascii="Times New Roman" w:hAnsi="Times New Roman" w:cs="Times New Roman"/>
          <w:iCs/>
        </w:rPr>
      </w:pPr>
      <w:r w:rsidRPr="002B43D5">
        <w:rPr>
          <w:rFonts w:ascii="Times New Roman" w:hAnsi="Times New Roman" w:cs="Times New Roman"/>
          <w:iCs/>
        </w:rPr>
        <w:t xml:space="preserve">14 pessoas </w:t>
      </w:r>
      <w:proofErr w:type="gramStart"/>
      <w:r w:rsidRPr="002B43D5">
        <w:rPr>
          <w:rFonts w:ascii="Times New Roman" w:hAnsi="Times New Roman" w:cs="Times New Roman"/>
          <w:iCs/>
        </w:rPr>
        <w:t>são Desenvolvedores</w:t>
      </w:r>
      <w:proofErr w:type="gramEnd"/>
    </w:p>
    <w:p w14:paraId="171E5868" w14:textId="77777777" w:rsidR="002B43D5" w:rsidRPr="002B43D5" w:rsidRDefault="002B43D5" w:rsidP="002F718F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2B43D5">
        <w:rPr>
          <w:rFonts w:ascii="Times New Roman" w:hAnsi="Times New Roman" w:cs="Times New Roman"/>
          <w:iCs/>
        </w:rPr>
        <w:t>Como você ainda não conhece o XP por completo, aceita a ajuda da equipe para que possa aplicar a metodologia corretamente. Durante o primeiro ciclo do XP, o cliente descreveu as estórias de usuário e repassa para a equipe. A própria equipe divide as tarefas para cada desenvolvedor. As reuniões são realizadas a cada 3 dias. O cliente esteve disponível via Skype todos os dias. O prazo deste ciclo foi de 2 semanas.</w:t>
      </w:r>
    </w:p>
    <w:p w14:paraId="02324E86" w14:textId="77777777" w:rsidR="002B43D5" w:rsidRPr="002B43D5" w:rsidRDefault="002B43D5" w:rsidP="002F718F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2B43D5">
        <w:rPr>
          <w:rFonts w:ascii="Times New Roman" w:hAnsi="Times New Roman" w:cs="Times New Roman"/>
          <w:iCs/>
        </w:rPr>
        <w:t>Ao término do ciclo, viu-se que muitos desenvolvedores não conseguiram terminar suas tarefas a tempo e outras tarefas não puderam ser testadas a tempo. Ao rever todo o processo realizado, a equipe percebe que a metodologia foi aplicada de forma incorreta.</w:t>
      </w:r>
    </w:p>
    <w:p w14:paraId="0E0099E7" w14:textId="4D4D9CC8" w:rsidR="00910E79" w:rsidRDefault="002B43D5" w:rsidP="002F718F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2B43D5">
        <w:rPr>
          <w:rFonts w:ascii="Times New Roman" w:hAnsi="Times New Roman" w:cs="Times New Roman"/>
          <w:iCs/>
        </w:rPr>
        <w:t>De acordo com o caso acima, informe quais foram os fatores na organização da equipe que contribuíram para o insucesso no uso da metodologia XP e o porquê.</w:t>
      </w:r>
    </w:p>
    <w:p w14:paraId="02AE9E64" w14:textId="2E5319FB" w:rsidR="002B43D5" w:rsidRDefault="002B43D5" w:rsidP="002B43D5">
      <w:pPr>
        <w:pStyle w:val="Ttulo2"/>
        <w:rPr>
          <w:lang w:val="en-US"/>
        </w:rPr>
      </w:pPr>
      <w:bookmarkStart w:id="10" w:name="_Toc106380819"/>
      <w:r>
        <w:rPr>
          <w:lang w:val="en-US"/>
        </w:rPr>
        <w:t>3</w:t>
      </w:r>
      <w:r w:rsidRPr="00E42EF4">
        <w:rPr>
          <w:lang w:val="en-US"/>
        </w:rPr>
        <w:t>.</w:t>
      </w:r>
      <w:r>
        <w:rPr>
          <w:lang w:val="en-US"/>
        </w:rPr>
        <w:t>2</w:t>
      </w:r>
      <w:r w:rsidRPr="00E42EF4">
        <w:rPr>
          <w:lang w:val="en-US"/>
        </w:rPr>
        <w:t xml:space="preserve"> - </w:t>
      </w:r>
      <w:proofErr w:type="spellStart"/>
      <w:r>
        <w:rPr>
          <w:lang w:val="en-US"/>
        </w:rPr>
        <w:t>Análise</w:t>
      </w:r>
      <w:bookmarkEnd w:id="10"/>
      <w:proofErr w:type="spellEnd"/>
    </w:p>
    <w:p w14:paraId="35848431" w14:textId="3AEB78E3" w:rsidR="002B43D5" w:rsidRDefault="002F718F" w:rsidP="002B43D5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O XP possui um conjunto de princípios e valores, sendo que os princípios tendem a ser mais concretos que os valores, e </w:t>
      </w:r>
      <w:r w:rsidR="00CF6B9F">
        <w:rPr>
          <w:rFonts w:ascii="Times New Roman" w:hAnsi="Times New Roman" w:cs="Times New Roman"/>
          <w:iCs/>
        </w:rPr>
        <w:t>este</w:t>
      </w:r>
      <w:r>
        <w:rPr>
          <w:rFonts w:ascii="Times New Roman" w:hAnsi="Times New Roman" w:cs="Times New Roman"/>
          <w:iCs/>
        </w:rPr>
        <w:t>s servem como critérios que norteiam as pessoas envolvidas</w:t>
      </w:r>
      <w:r w:rsidR="00CF6B9F">
        <w:rPr>
          <w:rFonts w:ascii="Times New Roman" w:hAnsi="Times New Roman" w:cs="Times New Roman"/>
          <w:iCs/>
        </w:rPr>
        <w:t xml:space="preserve"> no desenvolvimento do software, além de se complementarem.</w:t>
      </w:r>
    </w:p>
    <w:p w14:paraId="25B81A4D" w14:textId="77777777" w:rsidR="00892D8C" w:rsidRDefault="00CF6B9F" w:rsidP="002B43D5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São valores</w:t>
      </w:r>
      <w:r w:rsidR="00374367">
        <w:rPr>
          <w:rFonts w:ascii="Times New Roman" w:hAnsi="Times New Roman" w:cs="Times New Roman"/>
          <w:iCs/>
        </w:rPr>
        <w:t xml:space="preserve"> fundamentais </w:t>
      </w:r>
      <w:r w:rsidR="00374367" w:rsidRPr="00374367">
        <w:rPr>
          <w:rFonts w:ascii="Times New Roman" w:hAnsi="Times New Roman" w:cs="Times New Roman"/>
          <w:iCs/>
        </w:rPr>
        <w:t>comunicação, simplicidade, feedback, coragem e respeito</w:t>
      </w:r>
      <w:r w:rsidR="00374367">
        <w:rPr>
          <w:rFonts w:ascii="Times New Roman" w:hAnsi="Times New Roman" w:cs="Times New Roman"/>
          <w:iCs/>
        </w:rPr>
        <w:t xml:space="preserve"> e princípios básicos: </w:t>
      </w:r>
      <w:r w:rsidR="00374367" w:rsidRPr="00374367">
        <w:rPr>
          <w:rFonts w:ascii="Times New Roman" w:hAnsi="Times New Roman" w:cs="Times New Roman"/>
          <w:iCs/>
        </w:rPr>
        <w:t xml:space="preserve">feedback rápido, presumir simplicidade, mudanças incrementais, abraçar </w:t>
      </w:r>
      <w:r w:rsidR="00374367" w:rsidRPr="00374367">
        <w:rPr>
          <w:rFonts w:ascii="Times New Roman" w:hAnsi="Times New Roman" w:cs="Times New Roman"/>
          <w:iCs/>
        </w:rPr>
        <w:lastRenderedPageBreak/>
        <w:t>mudanças e trabalho de qualidade</w:t>
      </w:r>
      <w:r w:rsidR="00374367">
        <w:rPr>
          <w:rFonts w:ascii="Times New Roman" w:hAnsi="Times New Roman" w:cs="Times New Roman"/>
          <w:iCs/>
        </w:rPr>
        <w:t>.</w:t>
      </w:r>
      <w:r w:rsidR="00892D8C">
        <w:rPr>
          <w:rFonts w:ascii="Times New Roman" w:hAnsi="Times New Roman" w:cs="Times New Roman"/>
          <w:iCs/>
        </w:rPr>
        <w:t xml:space="preserve"> </w:t>
      </w:r>
      <w:r w:rsidR="00374367">
        <w:rPr>
          <w:rFonts w:ascii="Times New Roman" w:hAnsi="Times New Roman" w:cs="Times New Roman"/>
          <w:iCs/>
        </w:rPr>
        <w:t xml:space="preserve">Sendo assim, percebe-se no caso acima que houve negligencia com relação aos valores e princípios do extreme </w:t>
      </w:r>
      <w:proofErr w:type="spellStart"/>
      <w:r w:rsidR="00374367">
        <w:rPr>
          <w:rFonts w:ascii="Times New Roman" w:hAnsi="Times New Roman" w:cs="Times New Roman"/>
          <w:iCs/>
        </w:rPr>
        <w:t>programming</w:t>
      </w:r>
      <w:proofErr w:type="spellEnd"/>
      <w:r w:rsidR="00892D8C">
        <w:rPr>
          <w:rFonts w:ascii="Times New Roman" w:hAnsi="Times New Roman" w:cs="Times New Roman"/>
          <w:iCs/>
        </w:rPr>
        <w:t xml:space="preserve">. </w:t>
      </w:r>
    </w:p>
    <w:p w14:paraId="11FD2906" w14:textId="77777777" w:rsidR="00892D8C" w:rsidRDefault="00892D8C" w:rsidP="002B43D5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Dos fatores que </w:t>
      </w:r>
      <w:r w:rsidRPr="00892D8C">
        <w:rPr>
          <w:rFonts w:ascii="Times New Roman" w:hAnsi="Times New Roman" w:cs="Times New Roman"/>
          <w:iCs/>
        </w:rPr>
        <w:t>contribuíram para o insucesso no uso da metodologia XP</w:t>
      </w:r>
      <w:r>
        <w:rPr>
          <w:rFonts w:ascii="Times New Roman" w:hAnsi="Times New Roman" w:cs="Times New Roman"/>
          <w:iCs/>
        </w:rPr>
        <w:t xml:space="preserve"> neste projeto pode-se elencar:</w:t>
      </w:r>
    </w:p>
    <w:p w14:paraId="7B494B87" w14:textId="278BB23C" w:rsidR="00374367" w:rsidRDefault="00892D8C" w:rsidP="000800FF">
      <w:pPr>
        <w:pStyle w:val="Normal1"/>
        <w:numPr>
          <w:ilvl w:val="0"/>
          <w:numId w:val="25"/>
        </w:numPr>
        <w:spacing w:line="276" w:lineRule="auto"/>
        <w:ind w:left="1134" w:hanging="357"/>
        <w:jc w:val="both"/>
        <w:rPr>
          <w:rFonts w:ascii="Times New Roman" w:hAnsi="Times New Roman" w:cs="Times New Roman"/>
          <w:iCs/>
        </w:rPr>
      </w:pPr>
      <w:r w:rsidRPr="000800FF">
        <w:rPr>
          <w:rFonts w:ascii="Times New Roman" w:hAnsi="Times New Roman" w:cs="Times New Roman"/>
          <w:b/>
          <w:bCs/>
          <w:iCs/>
        </w:rPr>
        <w:t>tamanho da equipe</w:t>
      </w:r>
      <w:r>
        <w:rPr>
          <w:rFonts w:ascii="Times New Roman" w:hAnsi="Times New Roman" w:cs="Times New Roman"/>
          <w:iCs/>
        </w:rPr>
        <w:t>: a metodologia XP é indicada para times de 3 à 11 participantes, neste haviam 17;</w:t>
      </w:r>
    </w:p>
    <w:p w14:paraId="35417C64" w14:textId="7EC9DF7B" w:rsidR="00892D8C" w:rsidRDefault="002B6772" w:rsidP="000800FF">
      <w:pPr>
        <w:pStyle w:val="Normal1"/>
        <w:numPr>
          <w:ilvl w:val="0"/>
          <w:numId w:val="25"/>
        </w:numPr>
        <w:spacing w:line="276" w:lineRule="auto"/>
        <w:ind w:left="1134" w:hanging="357"/>
        <w:jc w:val="both"/>
        <w:rPr>
          <w:rFonts w:ascii="Times New Roman" w:hAnsi="Times New Roman" w:cs="Times New Roman"/>
          <w:iCs/>
        </w:rPr>
      </w:pPr>
      <w:proofErr w:type="spellStart"/>
      <w:r w:rsidRPr="000800FF">
        <w:rPr>
          <w:rFonts w:ascii="Times New Roman" w:hAnsi="Times New Roman" w:cs="Times New Roman"/>
          <w:b/>
          <w:bCs/>
          <w:iCs/>
        </w:rPr>
        <w:t>planning</w:t>
      </w:r>
      <w:proofErr w:type="spellEnd"/>
      <w:r w:rsidRPr="000800FF">
        <w:rPr>
          <w:rFonts w:ascii="Times New Roman" w:hAnsi="Times New Roman" w:cs="Times New Roman"/>
          <w:b/>
          <w:bCs/>
          <w:iCs/>
        </w:rPr>
        <w:t xml:space="preserve"> game</w:t>
      </w:r>
      <w:r>
        <w:rPr>
          <w:rFonts w:ascii="Times New Roman" w:hAnsi="Times New Roman" w:cs="Times New Roman"/>
          <w:iCs/>
        </w:rPr>
        <w:t xml:space="preserve">: não houve a etapa de </w:t>
      </w:r>
      <w:proofErr w:type="spellStart"/>
      <w:r>
        <w:rPr>
          <w:rFonts w:ascii="Times New Roman" w:hAnsi="Times New Roman" w:cs="Times New Roman"/>
          <w:iCs/>
        </w:rPr>
        <w:t>planning</w:t>
      </w:r>
      <w:proofErr w:type="spellEnd"/>
      <w:r>
        <w:rPr>
          <w:rFonts w:ascii="Times New Roman" w:hAnsi="Times New Roman" w:cs="Times New Roman"/>
          <w:iCs/>
        </w:rPr>
        <w:t xml:space="preserve"> game, as estórias foram criadas pelo cliente e repassadas à equipe, não foi definida a quantidade de estórias a implementar por iteração;</w:t>
      </w:r>
    </w:p>
    <w:p w14:paraId="218F7E54" w14:textId="1C311A4A" w:rsidR="002B6772" w:rsidRDefault="003D2B9B" w:rsidP="000800FF">
      <w:pPr>
        <w:pStyle w:val="Normal1"/>
        <w:numPr>
          <w:ilvl w:val="0"/>
          <w:numId w:val="25"/>
        </w:numPr>
        <w:spacing w:line="276" w:lineRule="auto"/>
        <w:ind w:left="1134" w:hanging="357"/>
        <w:jc w:val="both"/>
        <w:rPr>
          <w:rFonts w:ascii="Times New Roman" w:hAnsi="Times New Roman" w:cs="Times New Roman"/>
          <w:iCs/>
        </w:rPr>
      </w:pPr>
      <w:proofErr w:type="spellStart"/>
      <w:r w:rsidRPr="000800FF">
        <w:rPr>
          <w:rFonts w:ascii="Times New Roman" w:hAnsi="Times New Roman" w:cs="Times New Roman"/>
          <w:b/>
          <w:bCs/>
          <w:iCs/>
        </w:rPr>
        <w:t>daily</w:t>
      </w:r>
      <w:proofErr w:type="spellEnd"/>
      <w:r w:rsidRPr="000800FF">
        <w:rPr>
          <w:rFonts w:ascii="Times New Roman" w:hAnsi="Times New Roman" w:cs="Times New Roman"/>
          <w:b/>
          <w:bCs/>
          <w:iCs/>
        </w:rPr>
        <w:t xml:space="preserve"> stand </w:t>
      </w:r>
      <w:proofErr w:type="spellStart"/>
      <w:r w:rsidRPr="000800FF">
        <w:rPr>
          <w:rFonts w:ascii="Times New Roman" w:hAnsi="Times New Roman" w:cs="Times New Roman"/>
          <w:b/>
          <w:bCs/>
          <w:iCs/>
        </w:rPr>
        <w:t>up</w:t>
      </w:r>
      <w:proofErr w:type="spellEnd"/>
      <w:r w:rsidRPr="000800FF">
        <w:rPr>
          <w:rFonts w:ascii="Times New Roman" w:hAnsi="Times New Roman" w:cs="Times New Roman"/>
          <w:b/>
          <w:bCs/>
          <w:iCs/>
        </w:rPr>
        <w:t xml:space="preserve"> meeting</w:t>
      </w:r>
      <w:r w:rsidRPr="003D2B9B">
        <w:rPr>
          <w:rFonts w:ascii="Times New Roman" w:hAnsi="Times New Roman" w:cs="Times New Roman"/>
          <w:iCs/>
        </w:rPr>
        <w:t>: as reuniões foram feitas a cada três di</w:t>
      </w:r>
      <w:r>
        <w:rPr>
          <w:rFonts w:ascii="Times New Roman" w:hAnsi="Times New Roman" w:cs="Times New Roman"/>
          <w:iCs/>
        </w:rPr>
        <w:t>as ao invés de serem feitas diariamente;</w:t>
      </w:r>
    </w:p>
    <w:p w14:paraId="22CA523D" w14:textId="6E358543" w:rsidR="003D2B9B" w:rsidRDefault="0077031B" w:rsidP="000800FF">
      <w:pPr>
        <w:pStyle w:val="Normal1"/>
        <w:numPr>
          <w:ilvl w:val="0"/>
          <w:numId w:val="25"/>
        </w:numPr>
        <w:spacing w:line="276" w:lineRule="auto"/>
        <w:ind w:left="1134" w:hanging="357"/>
        <w:jc w:val="both"/>
        <w:rPr>
          <w:rFonts w:ascii="Times New Roman" w:hAnsi="Times New Roman" w:cs="Times New Roman"/>
          <w:iCs/>
        </w:rPr>
      </w:pPr>
      <w:proofErr w:type="spellStart"/>
      <w:r w:rsidRPr="000800FF">
        <w:rPr>
          <w:rFonts w:ascii="Times New Roman" w:hAnsi="Times New Roman" w:cs="Times New Roman"/>
          <w:b/>
          <w:bCs/>
          <w:iCs/>
        </w:rPr>
        <w:t>the</w:t>
      </w:r>
      <w:proofErr w:type="spellEnd"/>
      <w:r w:rsidRPr="000800FF">
        <w:rPr>
          <w:rFonts w:ascii="Times New Roman" w:hAnsi="Times New Roman" w:cs="Times New Roman"/>
          <w:b/>
          <w:bCs/>
          <w:iCs/>
        </w:rPr>
        <w:t xml:space="preserve"> </w:t>
      </w:r>
      <w:proofErr w:type="spellStart"/>
      <w:r w:rsidRPr="000800FF">
        <w:rPr>
          <w:rFonts w:ascii="Times New Roman" w:hAnsi="Times New Roman" w:cs="Times New Roman"/>
          <w:b/>
          <w:bCs/>
          <w:iCs/>
        </w:rPr>
        <w:t>customer</w:t>
      </w:r>
      <w:proofErr w:type="spellEnd"/>
      <w:r w:rsidRPr="000800FF">
        <w:rPr>
          <w:rFonts w:ascii="Times New Roman" w:hAnsi="Times New Roman" w:cs="Times New Roman"/>
          <w:b/>
          <w:bCs/>
          <w:iCs/>
        </w:rPr>
        <w:t xml:space="preserve"> </w:t>
      </w:r>
      <w:proofErr w:type="spellStart"/>
      <w:r w:rsidRPr="000800FF">
        <w:rPr>
          <w:rFonts w:ascii="Times New Roman" w:hAnsi="Times New Roman" w:cs="Times New Roman"/>
          <w:b/>
          <w:bCs/>
          <w:iCs/>
        </w:rPr>
        <w:t>is</w:t>
      </w:r>
      <w:proofErr w:type="spellEnd"/>
      <w:r w:rsidRPr="000800FF">
        <w:rPr>
          <w:rFonts w:ascii="Times New Roman" w:hAnsi="Times New Roman" w:cs="Times New Roman"/>
          <w:b/>
          <w:bCs/>
          <w:iCs/>
        </w:rPr>
        <w:t xml:space="preserve"> </w:t>
      </w:r>
      <w:proofErr w:type="spellStart"/>
      <w:r w:rsidRPr="000800FF">
        <w:rPr>
          <w:rFonts w:ascii="Times New Roman" w:hAnsi="Times New Roman" w:cs="Times New Roman"/>
          <w:b/>
          <w:bCs/>
          <w:iCs/>
        </w:rPr>
        <w:t>always</w:t>
      </w:r>
      <w:proofErr w:type="spellEnd"/>
      <w:r w:rsidRPr="000800FF">
        <w:rPr>
          <w:rFonts w:ascii="Times New Roman" w:hAnsi="Times New Roman" w:cs="Times New Roman"/>
          <w:b/>
          <w:bCs/>
          <w:iCs/>
        </w:rPr>
        <w:t xml:space="preserve"> </w:t>
      </w:r>
      <w:proofErr w:type="spellStart"/>
      <w:r w:rsidRPr="000800FF">
        <w:rPr>
          <w:rFonts w:ascii="Times New Roman" w:hAnsi="Times New Roman" w:cs="Times New Roman"/>
          <w:b/>
          <w:bCs/>
          <w:iCs/>
        </w:rPr>
        <w:t>available</w:t>
      </w:r>
      <w:proofErr w:type="spellEnd"/>
      <w:r w:rsidRPr="0077031B">
        <w:rPr>
          <w:rFonts w:ascii="Times New Roman" w:hAnsi="Times New Roman" w:cs="Times New Roman"/>
          <w:iCs/>
        </w:rPr>
        <w:t>: o cliente esteve disponível via Skype e não</w:t>
      </w:r>
      <w:r>
        <w:rPr>
          <w:rFonts w:ascii="Times New Roman" w:hAnsi="Times New Roman" w:cs="Times New Roman"/>
          <w:iCs/>
        </w:rPr>
        <w:t xml:space="preserve"> de forma presencial como é requerido pela metodologia</w:t>
      </w:r>
      <w:r w:rsidR="001F32D5">
        <w:rPr>
          <w:rFonts w:ascii="Times New Roman" w:hAnsi="Times New Roman" w:cs="Times New Roman"/>
          <w:iCs/>
        </w:rPr>
        <w:t>;</w:t>
      </w:r>
    </w:p>
    <w:p w14:paraId="16463CAD" w14:textId="359C181C" w:rsidR="001F32D5" w:rsidRDefault="001F32D5" w:rsidP="000800FF">
      <w:pPr>
        <w:pStyle w:val="Normal1"/>
        <w:numPr>
          <w:ilvl w:val="0"/>
          <w:numId w:val="25"/>
        </w:numPr>
        <w:spacing w:line="276" w:lineRule="auto"/>
        <w:ind w:left="1134" w:hanging="357"/>
        <w:jc w:val="both"/>
        <w:rPr>
          <w:rFonts w:ascii="Times New Roman" w:hAnsi="Times New Roman" w:cs="Times New Roman"/>
          <w:iCs/>
        </w:rPr>
      </w:pPr>
      <w:proofErr w:type="spellStart"/>
      <w:r w:rsidRPr="000800FF">
        <w:rPr>
          <w:rFonts w:ascii="Times New Roman" w:hAnsi="Times New Roman" w:cs="Times New Roman"/>
          <w:b/>
          <w:bCs/>
          <w:iCs/>
        </w:rPr>
        <w:t>iterative</w:t>
      </w:r>
      <w:proofErr w:type="spellEnd"/>
      <w:r w:rsidRPr="000800FF">
        <w:rPr>
          <w:rFonts w:ascii="Times New Roman" w:hAnsi="Times New Roman" w:cs="Times New Roman"/>
          <w:b/>
          <w:bCs/>
          <w:iCs/>
        </w:rPr>
        <w:t xml:space="preserve"> </w:t>
      </w:r>
      <w:proofErr w:type="spellStart"/>
      <w:r w:rsidRPr="000800FF">
        <w:rPr>
          <w:rFonts w:ascii="Times New Roman" w:hAnsi="Times New Roman" w:cs="Times New Roman"/>
          <w:b/>
          <w:bCs/>
          <w:iCs/>
        </w:rPr>
        <w:t>development</w:t>
      </w:r>
      <w:proofErr w:type="spellEnd"/>
      <w:r>
        <w:rPr>
          <w:rFonts w:ascii="Times New Roman" w:hAnsi="Times New Roman" w:cs="Times New Roman"/>
          <w:iCs/>
        </w:rPr>
        <w:t>: o prazo do ciclo foi de duas semanas. Uma semana é a melhor escolha embora pareça ser um prazo muito curto;</w:t>
      </w:r>
    </w:p>
    <w:p w14:paraId="4055ABA9" w14:textId="0B715B9B" w:rsidR="00A70219" w:rsidRDefault="00A70219" w:rsidP="000800FF">
      <w:pPr>
        <w:pStyle w:val="Normal1"/>
        <w:numPr>
          <w:ilvl w:val="0"/>
          <w:numId w:val="25"/>
        </w:numPr>
        <w:spacing w:line="276" w:lineRule="auto"/>
        <w:ind w:left="1134" w:hanging="357"/>
        <w:jc w:val="both"/>
        <w:rPr>
          <w:rFonts w:ascii="Times New Roman" w:hAnsi="Times New Roman" w:cs="Times New Roman"/>
          <w:iCs/>
        </w:rPr>
      </w:pPr>
      <w:proofErr w:type="spellStart"/>
      <w:r w:rsidRPr="000800FF">
        <w:rPr>
          <w:rFonts w:ascii="Times New Roman" w:hAnsi="Times New Roman" w:cs="Times New Roman"/>
          <w:b/>
          <w:bCs/>
          <w:iCs/>
        </w:rPr>
        <w:t>pair</w:t>
      </w:r>
      <w:proofErr w:type="spellEnd"/>
      <w:r w:rsidRPr="000800FF">
        <w:rPr>
          <w:rFonts w:ascii="Times New Roman" w:hAnsi="Times New Roman" w:cs="Times New Roman"/>
          <w:b/>
          <w:bCs/>
          <w:iCs/>
        </w:rPr>
        <w:t xml:space="preserve"> </w:t>
      </w:r>
      <w:proofErr w:type="spellStart"/>
      <w:r w:rsidRPr="000800FF">
        <w:rPr>
          <w:rFonts w:ascii="Times New Roman" w:hAnsi="Times New Roman" w:cs="Times New Roman"/>
          <w:b/>
          <w:bCs/>
          <w:iCs/>
        </w:rPr>
        <w:t>programming</w:t>
      </w:r>
      <w:proofErr w:type="spellEnd"/>
      <w:r>
        <w:rPr>
          <w:rFonts w:ascii="Times New Roman" w:hAnsi="Times New Roman" w:cs="Times New Roman"/>
          <w:iCs/>
        </w:rPr>
        <w:t xml:space="preserve">: </w:t>
      </w:r>
      <w:r w:rsidR="0095098C" w:rsidRPr="0095098C">
        <w:rPr>
          <w:rFonts w:ascii="Times New Roman" w:hAnsi="Times New Roman" w:cs="Times New Roman"/>
          <w:iCs/>
        </w:rPr>
        <w:t>muitos desenvolvedores não conseguiram terminar suas tarefas a tempo</w:t>
      </w:r>
      <w:r w:rsidR="0095098C">
        <w:rPr>
          <w:rFonts w:ascii="Times New Roman" w:hAnsi="Times New Roman" w:cs="Times New Roman"/>
          <w:iCs/>
        </w:rPr>
        <w:t xml:space="preserve"> devido ao fato de </w:t>
      </w:r>
      <w:r>
        <w:rPr>
          <w:rFonts w:ascii="Times New Roman" w:hAnsi="Times New Roman" w:cs="Times New Roman"/>
          <w:iCs/>
        </w:rPr>
        <w:t xml:space="preserve">não </w:t>
      </w:r>
      <w:r w:rsidR="0095098C">
        <w:rPr>
          <w:rFonts w:ascii="Times New Roman" w:hAnsi="Times New Roman" w:cs="Times New Roman"/>
          <w:iCs/>
        </w:rPr>
        <w:t xml:space="preserve">ter sido realizada a </w:t>
      </w:r>
      <w:r>
        <w:rPr>
          <w:rFonts w:ascii="Times New Roman" w:hAnsi="Times New Roman" w:cs="Times New Roman"/>
          <w:iCs/>
        </w:rPr>
        <w:t>programação em pares. A programação em pares possibilita a revisão do código por duas pessoas o que diminui a possibilidade de erros;</w:t>
      </w:r>
    </w:p>
    <w:p w14:paraId="1F440E34" w14:textId="4969A64D" w:rsidR="001F32D5" w:rsidRDefault="001F32D5" w:rsidP="000800FF">
      <w:pPr>
        <w:pStyle w:val="Normal1"/>
        <w:numPr>
          <w:ilvl w:val="0"/>
          <w:numId w:val="25"/>
        </w:numPr>
        <w:spacing w:line="276" w:lineRule="auto"/>
        <w:ind w:left="1134" w:hanging="357"/>
        <w:jc w:val="both"/>
        <w:rPr>
          <w:rFonts w:ascii="Times New Roman" w:hAnsi="Times New Roman" w:cs="Times New Roman"/>
          <w:iCs/>
        </w:rPr>
      </w:pPr>
      <w:proofErr w:type="spellStart"/>
      <w:r w:rsidRPr="000800FF">
        <w:rPr>
          <w:rFonts w:ascii="Times New Roman" w:hAnsi="Times New Roman" w:cs="Times New Roman"/>
          <w:b/>
          <w:bCs/>
          <w:iCs/>
        </w:rPr>
        <w:t>unit</w:t>
      </w:r>
      <w:proofErr w:type="spellEnd"/>
      <w:r w:rsidRPr="000800FF">
        <w:rPr>
          <w:rFonts w:ascii="Times New Roman" w:hAnsi="Times New Roman" w:cs="Times New Roman"/>
          <w:b/>
          <w:bCs/>
          <w:iCs/>
        </w:rPr>
        <w:t xml:space="preserve"> </w:t>
      </w:r>
      <w:proofErr w:type="spellStart"/>
      <w:r w:rsidRPr="000800FF">
        <w:rPr>
          <w:rFonts w:ascii="Times New Roman" w:hAnsi="Times New Roman" w:cs="Times New Roman"/>
          <w:b/>
          <w:bCs/>
          <w:iCs/>
        </w:rPr>
        <w:t>test</w:t>
      </w:r>
      <w:proofErr w:type="spellEnd"/>
      <w:r w:rsidRPr="000800FF">
        <w:rPr>
          <w:rFonts w:ascii="Times New Roman" w:hAnsi="Times New Roman" w:cs="Times New Roman"/>
          <w:b/>
          <w:bCs/>
          <w:iCs/>
        </w:rPr>
        <w:t xml:space="preserve"> </w:t>
      </w:r>
      <w:proofErr w:type="spellStart"/>
      <w:r w:rsidRPr="000800FF">
        <w:rPr>
          <w:rFonts w:ascii="Times New Roman" w:hAnsi="Times New Roman" w:cs="Times New Roman"/>
          <w:b/>
          <w:bCs/>
          <w:iCs/>
        </w:rPr>
        <w:t>first</w:t>
      </w:r>
      <w:proofErr w:type="spellEnd"/>
      <w:r w:rsidRPr="00A70219">
        <w:rPr>
          <w:rFonts w:ascii="Times New Roman" w:hAnsi="Times New Roman" w:cs="Times New Roman"/>
          <w:iCs/>
        </w:rPr>
        <w:t>:</w:t>
      </w:r>
      <w:r w:rsidR="0095098C" w:rsidRPr="0095098C">
        <w:t xml:space="preserve"> </w:t>
      </w:r>
      <w:r w:rsidR="0095098C" w:rsidRPr="0095098C">
        <w:rPr>
          <w:rFonts w:ascii="Times New Roman" w:hAnsi="Times New Roman" w:cs="Times New Roman"/>
          <w:iCs/>
        </w:rPr>
        <w:t>outras tarefas não puderam ser testadas a tempo</w:t>
      </w:r>
      <w:r w:rsidR="0095098C">
        <w:rPr>
          <w:rFonts w:ascii="Times New Roman" w:hAnsi="Times New Roman" w:cs="Times New Roman"/>
          <w:iCs/>
        </w:rPr>
        <w:t xml:space="preserve"> à custa de</w:t>
      </w:r>
      <w:r w:rsidRPr="00A70219">
        <w:rPr>
          <w:rFonts w:ascii="Times New Roman" w:hAnsi="Times New Roman" w:cs="Times New Roman"/>
          <w:iCs/>
        </w:rPr>
        <w:t xml:space="preserve"> </w:t>
      </w:r>
      <w:r w:rsidR="00A70219" w:rsidRPr="00A70219">
        <w:rPr>
          <w:rFonts w:ascii="Times New Roman" w:hAnsi="Times New Roman" w:cs="Times New Roman"/>
          <w:iCs/>
        </w:rPr>
        <w:t xml:space="preserve">não </w:t>
      </w:r>
      <w:proofErr w:type="gramStart"/>
      <w:r w:rsidR="0095098C">
        <w:rPr>
          <w:rFonts w:ascii="Times New Roman" w:hAnsi="Times New Roman" w:cs="Times New Roman"/>
          <w:iCs/>
        </w:rPr>
        <w:t>utilizar-se</w:t>
      </w:r>
      <w:proofErr w:type="gramEnd"/>
      <w:r w:rsidR="0095098C">
        <w:rPr>
          <w:rFonts w:ascii="Times New Roman" w:hAnsi="Times New Roman" w:cs="Times New Roman"/>
          <w:iCs/>
        </w:rPr>
        <w:t xml:space="preserve"> d</w:t>
      </w:r>
      <w:r w:rsidR="00A70219" w:rsidRPr="00A70219">
        <w:rPr>
          <w:rFonts w:ascii="Times New Roman" w:hAnsi="Times New Roman" w:cs="Times New Roman"/>
          <w:iCs/>
        </w:rPr>
        <w:t>o desenvo</w:t>
      </w:r>
      <w:r w:rsidR="00A70219">
        <w:rPr>
          <w:rFonts w:ascii="Times New Roman" w:hAnsi="Times New Roman" w:cs="Times New Roman"/>
          <w:iCs/>
        </w:rPr>
        <w:t>lvimento orientado a testes</w:t>
      </w:r>
      <w:r w:rsidR="0095098C">
        <w:rPr>
          <w:rFonts w:ascii="Times New Roman" w:hAnsi="Times New Roman" w:cs="Times New Roman"/>
          <w:iCs/>
        </w:rPr>
        <w:t>.</w:t>
      </w:r>
    </w:p>
    <w:p w14:paraId="751DBE2C" w14:textId="111594E6" w:rsidR="00E0616B" w:rsidRDefault="00E0616B" w:rsidP="00E0616B">
      <w:pPr>
        <w:pStyle w:val="Normal1"/>
        <w:spacing w:line="360" w:lineRule="auto"/>
        <w:jc w:val="both"/>
        <w:rPr>
          <w:rFonts w:ascii="Times New Roman" w:hAnsi="Times New Roman" w:cs="Times New Roman"/>
          <w:iCs/>
        </w:rPr>
      </w:pPr>
    </w:p>
    <w:p w14:paraId="414EC5FD" w14:textId="06BEFC34" w:rsidR="00E0616B" w:rsidRDefault="00E0616B" w:rsidP="00E0616B">
      <w:pPr>
        <w:pStyle w:val="Ttulo1"/>
      </w:pPr>
      <w:bookmarkStart w:id="11" w:name="_Toc106380820"/>
      <w:r>
        <w:t xml:space="preserve">3 </w:t>
      </w:r>
      <w:r w:rsidR="00B05423">
        <w:t>-</w:t>
      </w:r>
      <w:r>
        <w:t xml:space="preserve"> </w:t>
      </w:r>
      <w:r w:rsidR="00F030BA">
        <w:t>MAPA DO SITE</w:t>
      </w:r>
      <w:bookmarkEnd w:id="11"/>
    </w:p>
    <w:p w14:paraId="03FDF93A" w14:textId="65DEA9BA" w:rsidR="00E0616B" w:rsidRDefault="00F030BA" w:rsidP="00F030BA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F030BA">
        <w:rPr>
          <w:rFonts w:ascii="Times New Roman" w:hAnsi="Times New Roman" w:cs="Times New Roman"/>
          <w:iCs/>
        </w:rPr>
        <w:t>Você acaba de receber a tarefa de montar o "mapa do site" do “Sistema de Gerenciamento de Ingressos”. Pode ser utilizado qualquer recurso computacional.</w:t>
      </w:r>
    </w:p>
    <w:p w14:paraId="593C15D0" w14:textId="2A222A66" w:rsidR="00F030BA" w:rsidRPr="00A70219" w:rsidRDefault="000800FF" w:rsidP="00F030BA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  <w:noProof/>
        </w:rPr>
        <w:drawing>
          <wp:anchor distT="0" distB="0" distL="114300" distR="114300" simplePos="0" relativeHeight="251667456" behindDoc="1" locked="0" layoutInCell="1" allowOverlap="1" wp14:anchorId="46A64C3E" wp14:editId="21147C56">
            <wp:simplePos x="0" y="0"/>
            <wp:positionH relativeFrom="margin">
              <wp:align>right</wp:align>
            </wp:positionH>
            <wp:positionV relativeFrom="paragraph">
              <wp:posOffset>154940</wp:posOffset>
            </wp:positionV>
            <wp:extent cx="5760085" cy="1836420"/>
            <wp:effectExtent l="0" t="0" r="0" b="0"/>
            <wp:wrapTight wrapText="bothSides">
              <wp:wrapPolygon edited="0">
                <wp:start x="8572" y="0"/>
                <wp:lineTo x="8572" y="6050"/>
                <wp:lineTo x="9215" y="7170"/>
                <wp:lineTo x="0" y="7170"/>
                <wp:lineTo x="0" y="15461"/>
                <wp:lineTo x="1929" y="17925"/>
                <wp:lineTo x="1929" y="21286"/>
                <wp:lineTo x="15573" y="21286"/>
                <wp:lineTo x="18145" y="21286"/>
                <wp:lineTo x="18859" y="20614"/>
                <wp:lineTo x="18716" y="17925"/>
                <wp:lineTo x="21502" y="15461"/>
                <wp:lineTo x="21502" y="7170"/>
                <wp:lineTo x="12287" y="7170"/>
                <wp:lineTo x="13073" y="5826"/>
                <wp:lineTo x="13001" y="0"/>
                <wp:lineTo x="8572" y="0"/>
              </wp:wrapPolygon>
            </wp:wrapTight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DC9818" w14:textId="77777777" w:rsidR="00910E79" w:rsidRPr="00A70219" w:rsidRDefault="00910E79" w:rsidP="00B13CBA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</w:p>
    <w:p w14:paraId="3C05BE4C" w14:textId="6622BB1F" w:rsidR="006E30C9" w:rsidRPr="00A70219" w:rsidRDefault="006E30C9" w:rsidP="00B13CBA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  <w:sectPr w:rsidR="006E30C9" w:rsidRPr="00A70219" w:rsidSect="00353CDD">
          <w:headerReference w:type="default" r:id="rId12"/>
          <w:pgSz w:w="11906" w:h="16838"/>
          <w:pgMar w:top="1701" w:right="1134" w:bottom="1134" w:left="1701" w:header="720" w:footer="720" w:gutter="0"/>
          <w:cols w:space="720"/>
          <w:docGrid w:linePitch="360"/>
        </w:sectPr>
      </w:pPr>
    </w:p>
    <w:p w14:paraId="78AA3D2F" w14:textId="77777777" w:rsidR="001A0368" w:rsidRPr="009F50F7" w:rsidRDefault="001A0368" w:rsidP="001E3268">
      <w:pPr>
        <w:pStyle w:val="Ttulo1"/>
      </w:pPr>
      <w:bookmarkStart w:id="12" w:name="_Toc106380821"/>
      <w:r w:rsidRPr="009F50F7">
        <w:lastRenderedPageBreak/>
        <w:t>REFERÊNCIAS</w:t>
      </w:r>
      <w:bookmarkEnd w:id="12"/>
    </w:p>
    <w:p w14:paraId="268E665D" w14:textId="3BCEF208" w:rsidR="00D25716" w:rsidRDefault="00D25716" w:rsidP="00F6286E">
      <w:pPr>
        <w:pStyle w:val="Normal1"/>
        <w:tabs>
          <w:tab w:val="left" w:pos="225"/>
        </w:tabs>
        <w:spacing w:after="16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D25716">
        <w:rPr>
          <w:rFonts w:ascii="Times New Roman" w:hAnsi="Times New Roman" w:cs="Times New Roman"/>
          <w:color w:val="222222"/>
          <w:shd w:val="clear" w:color="auto" w:fill="FFFFFF"/>
        </w:rPr>
        <w:t xml:space="preserve">SOUZA, Diogo Rodrigues de. </w:t>
      </w:r>
      <w:r w:rsidRPr="00D25716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IMPLANTAÇÃO DA METODOLOGIA ÁGIL SCRUM EM UM AMBIENTE DE DESENVOLVIMENTO</w:t>
      </w:r>
      <w:r w:rsidRPr="00D25716">
        <w:rPr>
          <w:rFonts w:ascii="Times New Roman" w:hAnsi="Times New Roman" w:cs="Times New Roman"/>
          <w:color w:val="222222"/>
          <w:shd w:val="clear" w:color="auto" w:fill="FFFFFF"/>
        </w:rPr>
        <w:t>. 2014. 63 f. TCC (Doutorado) - Curso de Tecnologias da Informação e Comunicação, Universidade Federal de Santa Catarina, Araranguá, 2014.</w:t>
      </w:r>
    </w:p>
    <w:p w14:paraId="0D13458A" w14:textId="16682698" w:rsidR="005E04C3" w:rsidRPr="006E30C9" w:rsidRDefault="00D25716" w:rsidP="006E30C9">
      <w:pPr>
        <w:pStyle w:val="Normal1"/>
        <w:tabs>
          <w:tab w:val="left" w:pos="225"/>
        </w:tabs>
        <w:spacing w:after="16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D25716">
        <w:rPr>
          <w:rFonts w:ascii="Times New Roman" w:hAnsi="Times New Roman" w:cs="Times New Roman"/>
          <w:color w:val="222222"/>
          <w:shd w:val="clear" w:color="auto" w:fill="FFFFFF"/>
        </w:rPr>
        <w:t xml:space="preserve">DESENVOLVIMENTOÁGIL.COM.BR. </w:t>
      </w:r>
      <w:r w:rsidRPr="00D25716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SCRUM</w:t>
      </w:r>
      <w:r w:rsidRPr="00D25716">
        <w:rPr>
          <w:rFonts w:ascii="Times New Roman" w:hAnsi="Times New Roman" w:cs="Times New Roman"/>
          <w:color w:val="222222"/>
          <w:shd w:val="clear" w:color="auto" w:fill="FFFFFF"/>
        </w:rPr>
        <w:t xml:space="preserve">. Disponível em: http://www.desenvolvimentoagil.com.br/scrum/. </w:t>
      </w:r>
      <w:r w:rsidRPr="00EE524F">
        <w:rPr>
          <w:rFonts w:ascii="Times New Roman" w:hAnsi="Times New Roman" w:cs="Times New Roman"/>
          <w:color w:val="222222"/>
          <w:shd w:val="clear" w:color="auto" w:fill="FFFFFF"/>
        </w:rPr>
        <w:t>Acesso em: 15 nov. 2021.</w:t>
      </w:r>
    </w:p>
    <w:p w14:paraId="2A2E1678" w14:textId="3747C85F" w:rsidR="00846FBD" w:rsidRDefault="00846FBD" w:rsidP="00F6286E">
      <w:pPr>
        <w:pStyle w:val="Normal1"/>
        <w:tabs>
          <w:tab w:val="left" w:pos="225"/>
        </w:tabs>
        <w:spacing w:after="16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846FBD">
        <w:rPr>
          <w:rFonts w:ascii="Times New Roman" w:hAnsi="Times New Roman" w:cs="Times New Roman"/>
          <w:color w:val="222222"/>
          <w:shd w:val="clear" w:color="auto" w:fill="FFFFFF"/>
        </w:rPr>
        <w:t xml:space="preserve">WIKIPEDIA. </w:t>
      </w:r>
      <w:r w:rsidRPr="00846FBD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 xml:space="preserve">Scrum (software </w:t>
      </w:r>
      <w:proofErr w:type="spellStart"/>
      <w:r w:rsidRPr="00846FBD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development</w:t>
      </w:r>
      <w:proofErr w:type="spellEnd"/>
      <w:r w:rsidRPr="00846FBD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).</w:t>
      </w:r>
      <w:r w:rsidRPr="00846FBD">
        <w:rPr>
          <w:rFonts w:ascii="Times New Roman" w:hAnsi="Times New Roman" w:cs="Times New Roman"/>
          <w:color w:val="222222"/>
          <w:shd w:val="clear" w:color="auto" w:fill="FFFFFF"/>
        </w:rPr>
        <w:t xml:space="preserve"> Disponível em: https://en.wikipedia.org/wiki/Scrum_(software_development). Acesso em: 15 nov. 2021.</w:t>
      </w:r>
    </w:p>
    <w:p w14:paraId="14FD4E1B" w14:textId="60097F7A" w:rsidR="00061816" w:rsidRPr="00846FBD" w:rsidRDefault="00061816" w:rsidP="00061816">
      <w:pPr>
        <w:pStyle w:val="Normal1"/>
        <w:tabs>
          <w:tab w:val="left" w:pos="225"/>
        </w:tabs>
        <w:spacing w:after="16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EE524F">
        <w:rPr>
          <w:rFonts w:ascii="Times New Roman" w:hAnsi="Times New Roman" w:cs="Times New Roman"/>
          <w:color w:val="222222"/>
          <w:shd w:val="clear" w:color="auto" w:fill="FFFFFF"/>
        </w:rPr>
        <w:t xml:space="preserve">WIKIPEDIA. </w:t>
      </w:r>
      <w:r w:rsidRPr="00EE524F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Test-driven development (TDD).</w:t>
      </w:r>
      <w:r w:rsidRPr="00EE524F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Pr="00023D73">
        <w:rPr>
          <w:rFonts w:ascii="Times New Roman" w:hAnsi="Times New Roman" w:cs="Times New Roman"/>
          <w:color w:val="222222"/>
          <w:shd w:val="clear" w:color="auto" w:fill="FFFFFF"/>
        </w:rPr>
        <w:t xml:space="preserve">Disponível em: https://pt.wikipedia.org/wiki/Test-driven_development. </w:t>
      </w:r>
      <w:r w:rsidRPr="00846FBD">
        <w:rPr>
          <w:rFonts w:ascii="Times New Roman" w:hAnsi="Times New Roman" w:cs="Times New Roman"/>
          <w:color w:val="222222"/>
          <w:shd w:val="clear" w:color="auto" w:fill="FFFFFF"/>
        </w:rPr>
        <w:t>Acesso em: 15 nov. 2021.</w:t>
      </w:r>
    </w:p>
    <w:p w14:paraId="57DEAF70" w14:textId="589276B2" w:rsidR="00061816" w:rsidRPr="00846FBD" w:rsidRDefault="00B05423" w:rsidP="00F6286E">
      <w:pPr>
        <w:pStyle w:val="Normal1"/>
        <w:tabs>
          <w:tab w:val="left" w:pos="225"/>
        </w:tabs>
        <w:spacing w:after="16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  <w:r w:rsidRPr="00B05423">
        <w:rPr>
          <w:rFonts w:ascii="Times New Roman" w:hAnsi="Times New Roman" w:cs="Times New Roman"/>
          <w:color w:val="222222"/>
          <w:shd w:val="clear" w:color="auto" w:fill="FFFFFF"/>
          <w:lang w:val="en-US"/>
        </w:rPr>
        <w:t xml:space="preserve">WELLS, Don. </w:t>
      </w:r>
      <w:r w:rsidRPr="00B05423">
        <w:rPr>
          <w:rFonts w:ascii="Times New Roman" w:hAnsi="Times New Roman" w:cs="Times New Roman"/>
          <w:b/>
          <w:bCs/>
          <w:color w:val="222222"/>
          <w:shd w:val="clear" w:color="auto" w:fill="FFFFFF"/>
          <w:lang w:val="en-US"/>
        </w:rPr>
        <w:t>Extreme Programming: A gentle introduction</w:t>
      </w:r>
      <w:r w:rsidRPr="00B05423">
        <w:rPr>
          <w:rFonts w:ascii="Times New Roman" w:hAnsi="Times New Roman" w:cs="Times New Roman"/>
          <w:color w:val="222222"/>
          <w:shd w:val="clear" w:color="auto" w:fill="FFFFFF"/>
          <w:lang w:val="en-US"/>
        </w:rPr>
        <w:t xml:space="preserve">. </w:t>
      </w:r>
      <w:r w:rsidRPr="00B05423">
        <w:rPr>
          <w:rFonts w:ascii="Times New Roman" w:hAnsi="Times New Roman" w:cs="Times New Roman"/>
          <w:color w:val="222222"/>
          <w:shd w:val="clear" w:color="auto" w:fill="FFFFFF"/>
        </w:rPr>
        <w:t>2009. Disponível em: http://www.extremeprogramming.org/. Acesso em: 17 jun. 2022.</w:t>
      </w:r>
    </w:p>
    <w:sectPr w:rsidR="00061816" w:rsidRPr="00846FBD" w:rsidSect="006A308A">
      <w:pgSz w:w="11906" w:h="16838"/>
      <w:pgMar w:top="1701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CD459" w14:textId="77777777" w:rsidR="009B41D9" w:rsidRDefault="009B41D9">
      <w:r>
        <w:separator/>
      </w:r>
    </w:p>
  </w:endnote>
  <w:endnote w:type="continuationSeparator" w:id="0">
    <w:p w14:paraId="19DF2438" w14:textId="77777777" w:rsidR="009B41D9" w:rsidRDefault="009B41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FC6AF" w14:textId="77777777" w:rsidR="009B41D9" w:rsidRDefault="009B41D9">
      <w:r>
        <w:separator/>
      </w:r>
    </w:p>
  </w:footnote>
  <w:footnote w:type="continuationSeparator" w:id="0">
    <w:p w14:paraId="6831517E" w14:textId="77777777" w:rsidR="009B41D9" w:rsidRDefault="009B41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14D27" w14:textId="77777777" w:rsidR="009E7776" w:rsidRDefault="009E7776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F8D5D" w14:textId="77777777" w:rsidR="009E7776" w:rsidRDefault="009E7776">
    <w:pPr>
      <w:pStyle w:val="Cabealho"/>
      <w:jc w:val="right"/>
      <w:rPr>
        <w:rFonts w:ascii="Arial" w:hAnsi="Arial" w:cs="Arial"/>
        <w:sz w:val="20"/>
      </w:rPr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IV</w:t>
    </w:r>
    <w:r>
      <w:fldChar w:fldCharType="end"/>
    </w:r>
  </w:p>
  <w:p w14:paraId="3F5F0AA4" w14:textId="77777777" w:rsidR="009E7776" w:rsidRDefault="009E7776">
    <w:pPr>
      <w:pStyle w:val="Cabealho"/>
      <w:tabs>
        <w:tab w:val="clear" w:pos="8504"/>
        <w:tab w:val="right" w:pos="8222"/>
      </w:tabs>
      <w:ind w:right="616"/>
      <w:jc w:val="right"/>
      <w:rPr>
        <w:rFonts w:ascii="Arial" w:hAnsi="Arial" w:cs="Arial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BFECC" w14:textId="77777777" w:rsidR="009E7776" w:rsidRDefault="009E7776">
    <w:pPr>
      <w:pStyle w:val="Cabealho"/>
      <w:jc w:val="right"/>
      <w:rPr>
        <w:rFonts w:ascii="Arial" w:hAnsi="Arial" w:cs="Arial"/>
        <w:sz w:val="20"/>
      </w:rPr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F23CAEE4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Ttulo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Ttulo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Ttulo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Ttulo8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pStyle w:val="Ttulo9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B685250"/>
    <w:multiLevelType w:val="hybridMultilevel"/>
    <w:tmpl w:val="713EE18E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2F5651"/>
    <w:multiLevelType w:val="hybridMultilevel"/>
    <w:tmpl w:val="458A3754"/>
    <w:lvl w:ilvl="0" w:tplc="04160019">
      <w:start w:val="1"/>
      <w:numFmt w:val="lowerLetter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1C2A391F"/>
    <w:multiLevelType w:val="hybridMultilevel"/>
    <w:tmpl w:val="1FA2EA9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27C86CB9"/>
    <w:multiLevelType w:val="hybridMultilevel"/>
    <w:tmpl w:val="7BFC184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DB1C6F"/>
    <w:multiLevelType w:val="hybridMultilevel"/>
    <w:tmpl w:val="805231A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80E30E">
      <w:numFmt w:val="bullet"/>
      <w:lvlText w:val="•"/>
      <w:lvlJc w:val="left"/>
      <w:pPr>
        <w:ind w:left="1785" w:hanging="705"/>
      </w:pPr>
      <w:rPr>
        <w:rFonts w:ascii="Liberation Serif" w:eastAsia="SimSun" w:hAnsi="Liberation Serif" w:cs="Liberation Serif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A87B19"/>
    <w:multiLevelType w:val="hybridMultilevel"/>
    <w:tmpl w:val="8AE4DCA4"/>
    <w:lvl w:ilvl="0" w:tplc="D34C9C8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2E5201F"/>
    <w:multiLevelType w:val="multilevel"/>
    <w:tmpl w:val="FFA2A608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B4D059D"/>
    <w:multiLevelType w:val="hybridMultilevel"/>
    <w:tmpl w:val="0CD258B8"/>
    <w:lvl w:ilvl="0" w:tplc="BC801264">
      <w:start w:val="4"/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4D352EC0"/>
    <w:multiLevelType w:val="hybridMultilevel"/>
    <w:tmpl w:val="78CEDBC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D9E63BA"/>
    <w:multiLevelType w:val="hybridMultilevel"/>
    <w:tmpl w:val="3F7499B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147D73"/>
    <w:multiLevelType w:val="hybridMultilevel"/>
    <w:tmpl w:val="0D32B9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3335AD"/>
    <w:multiLevelType w:val="hybridMultilevel"/>
    <w:tmpl w:val="B95EC1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EB2B62"/>
    <w:multiLevelType w:val="hybridMultilevel"/>
    <w:tmpl w:val="33549E3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553056D7"/>
    <w:multiLevelType w:val="hybridMultilevel"/>
    <w:tmpl w:val="68E6A6A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592D6822"/>
    <w:multiLevelType w:val="hybridMultilevel"/>
    <w:tmpl w:val="3A901FC2"/>
    <w:lvl w:ilvl="0" w:tplc="D34C9C8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598B63E4"/>
    <w:multiLevelType w:val="hybridMultilevel"/>
    <w:tmpl w:val="C754603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9632A4"/>
    <w:multiLevelType w:val="hybridMultilevel"/>
    <w:tmpl w:val="056094F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68CE7FA5"/>
    <w:multiLevelType w:val="hybridMultilevel"/>
    <w:tmpl w:val="6E0C6094"/>
    <w:lvl w:ilvl="0" w:tplc="04160019">
      <w:start w:val="1"/>
      <w:numFmt w:val="low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6C43C9"/>
    <w:multiLevelType w:val="hybridMultilevel"/>
    <w:tmpl w:val="7CCAC14C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7A987DFB"/>
    <w:multiLevelType w:val="hybridMultilevel"/>
    <w:tmpl w:val="94F88236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num w:numId="1" w16cid:durableId="471870591">
    <w:abstractNumId w:val="0"/>
  </w:num>
  <w:num w:numId="2" w16cid:durableId="603730350">
    <w:abstractNumId w:val="0"/>
  </w:num>
  <w:num w:numId="3" w16cid:durableId="353069905">
    <w:abstractNumId w:val="0"/>
  </w:num>
  <w:num w:numId="4" w16cid:durableId="518930315">
    <w:abstractNumId w:val="0"/>
  </w:num>
  <w:num w:numId="5" w16cid:durableId="1213274566">
    <w:abstractNumId w:val="19"/>
  </w:num>
  <w:num w:numId="6" w16cid:durableId="964777894">
    <w:abstractNumId w:val="4"/>
  </w:num>
  <w:num w:numId="7" w16cid:durableId="1130898556">
    <w:abstractNumId w:val="20"/>
  </w:num>
  <w:num w:numId="8" w16cid:durableId="1888106036">
    <w:abstractNumId w:val="12"/>
  </w:num>
  <w:num w:numId="9" w16cid:durableId="210190099">
    <w:abstractNumId w:val="10"/>
  </w:num>
  <w:num w:numId="10" w16cid:durableId="1212882376">
    <w:abstractNumId w:val="16"/>
  </w:num>
  <w:num w:numId="11" w16cid:durableId="84040200">
    <w:abstractNumId w:val="7"/>
  </w:num>
  <w:num w:numId="12" w16cid:durableId="582687793">
    <w:abstractNumId w:val="11"/>
  </w:num>
  <w:num w:numId="13" w16cid:durableId="1314942869">
    <w:abstractNumId w:val="8"/>
  </w:num>
  <w:num w:numId="14" w16cid:durableId="115804417">
    <w:abstractNumId w:val="14"/>
  </w:num>
  <w:num w:numId="15" w16cid:durableId="2104641432">
    <w:abstractNumId w:val="15"/>
  </w:num>
  <w:num w:numId="16" w16cid:durableId="513737214">
    <w:abstractNumId w:val="6"/>
  </w:num>
  <w:num w:numId="17" w16cid:durableId="13297505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64564339">
    <w:abstractNumId w:val="5"/>
  </w:num>
  <w:num w:numId="19" w16cid:durableId="1937857628">
    <w:abstractNumId w:val="3"/>
  </w:num>
  <w:num w:numId="20" w16cid:durableId="336424910">
    <w:abstractNumId w:val="9"/>
  </w:num>
  <w:num w:numId="21" w16cid:durableId="1376545945">
    <w:abstractNumId w:val="2"/>
  </w:num>
  <w:num w:numId="22" w16cid:durableId="1132943592">
    <w:abstractNumId w:val="18"/>
  </w:num>
  <w:num w:numId="23" w16cid:durableId="959803748">
    <w:abstractNumId w:val="1"/>
  </w:num>
  <w:num w:numId="24" w16cid:durableId="1122967589">
    <w:abstractNumId w:val="17"/>
  </w:num>
  <w:num w:numId="25" w16cid:durableId="17577069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activeWritingStyle w:appName="MSWord" w:lang="pt-BR" w:vendorID="64" w:dllVersion="6" w:nlCheck="1" w:checkStyle="0"/>
  <w:activeWritingStyle w:appName="MSWord" w:lang="en-US" w:vendorID="64" w:dllVersion="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wMDcxNzU1NjWxtLBU0lEKTi0uzszPAykwrAUAm9ppqSwAAAA="/>
  </w:docVars>
  <w:rsids>
    <w:rsidRoot w:val="00CB01E5"/>
    <w:rsid w:val="00000496"/>
    <w:rsid w:val="00001484"/>
    <w:rsid w:val="000070B4"/>
    <w:rsid w:val="0001528B"/>
    <w:rsid w:val="0001681F"/>
    <w:rsid w:val="00016FA2"/>
    <w:rsid w:val="00017AB7"/>
    <w:rsid w:val="000220E6"/>
    <w:rsid w:val="0002376D"/>
    <w:rsid w:val="00023D73"/>
    <w:rsid w:val="00025FA8"/>
    <w:rsid w:val="0002622E"/>
    <w:rsid w:val="00026F50"/>
    <w:rsid w:val="00031B5E"/>
    <w:rsid w:val="000325FF"/>
    <w:rsid w:val="00032C34"/>
    <w:rsid w:val="000349CB"/>
    <w:rsid w:val="00035686"/>
    <w:rsid w:val="00040921"/>
    <w:rsid w:val="00046AFD"/>
    <w:rsid w:val="00047393"/>
    <w:rsid w:val="00054390"/>
    <w:rsid w:val="00054416"/>
    <w:rsid w:val="00054AFE"/>
    <w:rsid w:val="00057945"/>
    <w:rsid w:val="00061816"/>
    <w:rsid w:val="00062D90"/>
    <w:rsid w:val="000630A9"/>
    <w:rsid w:val="00063CA6"/>
    <w:rsid w:val="00066520"/>
    <w:rsid w:val="000706AF"/>
    <w:rsid w:val="00070C5F"/>
    <w:rsid w:val="000735B1"/>
    <w:rsid w:val="00073BD8"/>
    <w:rsid w:val="00073D00"/>
    <w:rsid w:val="00075CA1"/>
    <w:rsid w:val="00076400"/>
    <w:rsid w:val="00076A36"/>
    <w:rsid w:val="00076D74"/>
    <w:rsid w:val="000800FF"/>
    <w:rsid w:val="00084281"/>
    <w:rsid w:val="00085F7E"/>
    <w:rsid w:val="00090B17"/>
    <w:rsid w:val="00091B2A"/>
    <w:rsid w:val="0009357E"/>
    <w:rsid w:val="000950A2"/>
    <w:rsid w:val="00096CAE"/>
    <w:rsid w:val="0009716B"/>
    <w:rsid w:val="000A5996"/>
    <w:rsid w:val="000A59FB"/>
    <w:rsid w:val="000A698D"/>
    <w:rsid w:val="000B15BF"/>
    <w:rsid w:val="000B197C"/>
    <w:rsid w:val="000B3DC3"/>
    <w:rsid w:val="000B4A62"/>
    <w:rsid w:val="000B7A33"/>
    <w:rsid w:val="000C395B"/>
    <w:rsid w:val="000C543C"/>
    <w:rsid w:val="000C7361"/>
    <w:rsid w:val="000D3188"/>
    <w:rsid w:val="000D4E1D"/>
    <w:rsid w:val="000D7C10"/>
    <w:rsid w:val="000E11FE"/>
    <w:rsid w:val="000E1308"/>
    <w:rsid w:val="000E2223"/>
    <w:rsid w:val="000E2835"/>
    <w:rsid w:val="000E2E1F"/>
    <w:rsid w:val="000E67C3"/>
    <w:rsid w:val="000F11D0"/>
    <w:rsid w:val="000F3630"/>
    <w:rsid w:val="000F4A0F"/>
    <w:rsid w:val="0010044E"/>
    <w:rsid w:val="00103767"/>
    <w:rsid w:val="00103C82"/>
    <w:rsid w:val="00107342"/>
    <w:rsid w:val="001115FD"/>
    <w:rsid w:val="00111FC9"/>
    <w:rsid w:val="00113FC0"/>
    <w:rsid w:val="001144D2"/>
    <w:rsid w:val="001230ED"/>
    <w:rsid w:val="001233D9"/>
    <w:rsid w:val="001258BE"/>
    <w:rsid w:val="001321A2"/>
    <w:rsid w:val="0013498D"/>
    <w:rsid w:val="00135FA2"/>
    <w:rsid w:val="001375E7"/>
    <w:rsid w:val="00143C65"/>
    <w:rsid w:val="00145EEA"/>
    <w:rsid w:val="001477CA"/>
    <w:rsid w:val="00147B0B"/>
    <w:rsid w:val="001504F6"/>
    <w:rsid w:val="00150B0D"/>
    <w:rsid w:val="00150F58"/>
    <w:rsid w:val="00151BA0"/>
    <w:rsid w:val="00161511"/>
    <w:rsid w:val="00161CF4"/>
    <w:rsid w:val="00164DF8"/>
    <w:rsid w:val="001652F3"/>
    <w:rsid w:val="00166FDB"/>
    <w:rsid w:val="001671A1"/>
    <w:rsid w:val="00167C4F"/>
    <w:rsid w:val="00171982"/>
    <w:rsid w:val="0017593B"/>
    <w:rsid w:val="0017684F"/>
    <w:rsid w:val="00184705"/>
    <w:rsid w:val="00184BFD"/>
    <w:rsid w:val="001875E3"/>
    <w:rsid w:val="00196EE0"/>
    <w:rsid w:val="001A0368"/>
    <w:rsid w:val="001A4BD8"/>
    <w:rsid w:val="001A7709"/>
    <w:rsid w:val="001A791B"/>
    <w:rsid w:val="001B0563"/>
    <w:rsid w:val="001B0924"/>
    <w:rsid w:val="001B0D50"/>
    <w:rsid w:val="001B0F09"/>
    <w:rsid w:val="001B4970"/>
    <w:rsid w:val="001B5712"/>
    <w:rsid w:val="001B6E6A"/>
    <w:rsid w:val="001C14B2"/>
    <w:rsid w:val="001C4EC0"/>
    <w:rsid w:val="001D061F"/>
    <w:rsid w:val="001D1435"/>
    <w:rsid w:val="001D5FED"/>
    <w:rsid w:val="001D6593"/>
    <w:rsid w:val="001D7482"/>
    <w:rsid w:val="001E0176"/>
    <w:rsid w:val="001E1F45"/>
    <w:rsid w:val="001E3268"/>
    <w:rsid w:val="001E3B64"/>
    <w:rsid w:val="001E43DF"/>
    <w:rsid w:val="001F328B"/>
    <w:rsid w:val="001F32D5"/>
    <w:rsid w:val="001F3543"/>
    <w:rsid w:val="001F370E"/>
    <w:rsid w:val="001F3ECE"/>
    <w:rsid w:val="001F639E"/>
    <w:rsid w:val="001F67BF"/>
    <w:rsid w:val="001F71E7"/>
    <w:rsid w:val="001F7724"/>
    <w:rsid w:val="00200EF6"/>
    <w:rsid w:val="00202A87"/>
    <w:rsid w:val="00202DA9"/>
    <w:rsid w:val="00204CA6"/>
    <w:rsid w:val="0020501B"/>
    <w:rsid w:val="00206BBC"/>
    <w:rsid w:val="0021158D"/>
    <w:rsid w:val="0021220C"/>
    <w:rsid w:val="00220039"/>
    <w:rsid w:val="00220B92"/>
    <w:rsid w:val="00225C75"/>
    <w:rsid w:val="00225FB9"/>
    <w:rsid w:val="00231A79"/>
    <w:rsid w:val="00232D43"/>
    <w:rsid w:val="0023661F"/>
    <w:rsid w:val="0024227E"/>
    <w:rsid w:val="002432EE"/>
    <w:rsid w:val="00243569"/>
    <w:rsid w:val="00251FFD"/>
    <w:rsid w:val="002545E4"/>
    <w:rsid w:val="002554A9"/>
    <w:rsid w:val="0025761F"/>
    <w:rsid w:val="002609B5"/>
    <w:rsid w:val="00262392"/>
    <w:rsid w:val="0027097A"/>
    <w:rsid w:val="00271E2A"/>
    <w:rsid w:val="00275826"/>
    <w:rsid w:val="00275AF6"/>
    <w:rsid w:val="00280D30"/>
    <w:rsid w:val="00280FED"/>
    <w:rsid w:val="002819B3"/>
    <w:rsid w:val="00283782"/>
    <w:rsid w:val="002838C8"/>
    <w:rsid w:val="00285239"/>
    <w:rsid w:val="002871DA"/>
    <w:rsid w:val="00290082"/>
    <w:rsid w:val="002909E7"/>
    <w:rsid w:val="002916CA"/>
    <w:rsid w:val="00292484"/>
    <w:rsid w:val="00292B9C"/>
    <w:rsid w:val="00294B3A"/>
    <w:rsid w:val="002A2B3F"/>
    <w:rsid w:val="002A2BD4"/>
    <w:rsid w:val="002A5346"/>
    <w:rsid w:val="002A5BFC"/>
    <w:rsid w:val="002A73CB"/>
    <w:rsid w:val="002B0BBA"/>
    <w:rsid w:val="002B13AF"/>
    <w:rsid w:val="002B1739"/>
    <w:rsid w:val="002B3489"/>
    <w:rsid w:val="002B43D5"/>
    <w:rsid w:val="002B6772"/>
    <w:rsid w:val="002B7D48"/>
    <w:rsid w:val="002C6588"/>
    <w:rsid w:val="002D03C4"/>
    <w:rsid w:val="002D040B"/>
    <w:rsid w:val="002D057A"/>
    <w:rsid w:val="002D1843"/>
    <w:rsid w:val="002E312D"/>
    <w:rsid w:val="002E4C08"/>
    <w:rsid w:val="002F21E7"/>
    <w:rsid w:val="002F3F34"/>
    <w:rsid w:val="002F4128"/>
    <w:rsid w:val="002F5CFC"/>
    <w:rsid w:val="002F679D"/>
    <w:rsid w:val="002F718F"/>
    <w:rsid w:val="00303B45"/>
    <w:rsid w:val="00303E50"/>
    <w:rsid w:val="00304DFE"/>
    <w:rsid w:val="00306F9E"/>
    <w:rsid w:val="00307910"/>
    <w:rsid w:val="00310AFC"/>
    <w:rsid w:val="0031373A"/>
    <w:rsid w:val="00315BD7"/>
    <w:rsid w:val="00317727"/>
    <w:rsid w:val="00320A1B"/>
    <w:rsid w:val="00323C26"/>
    <w:rsid w:val="00324F11"/>
    <w:rsid w:val="00327EC6"/>
    <w:rsid w:val="00332D8A"/>
    <w:rsid w:val="0033308A"/>
    <w:rsid w:val="003335CA"/>
    <w:rsid w:val="00335795"/>
    <w:rsid w:val="00335ACB"/>
    <w:rsid w:val="0034086A"/>
    <w:rsid w:val="00340A7A"/>
    <w:rsid w:val="00343017"/>
    <w:rsid w:val="00344840"/>
    <w:rsid w:val="00344BC3"/>
    <w:rsid w:val="0034716E"/>
    <w:rsid w:val="003501A2"/>
    <w:rsid w:val="00350D37"/>
    <w:rsid w:val="00353CDD"/>
    <w:rsid w:val="00353FAE"/>
    <w:rsid w:val="003569C7"/>
    <w:rsid w:val="00360F3C"/>
    <w:rsid w:val="00362645"/>
    <w:rsid w:val="00362688"/>
    <w:rsid w:val="003627D4"/>
    <w:rsid w:val="00363C1C"/>
    <w:rsid w:val="00370743"/>
    <w:rsid w:val="00374367"/>
    <w:rsid w:val="003745EC"/>
    <w:rsid w:val="00376140"/>
    <w:rsid w:val="003818DB"/>
    <w:rsid w:val="00386740"/>
    <w:rsid w:val="00387CDA"/>
    <w:rsid w:val="0039161B"/>
    <w:rsid w:val="00392A5C"/>
    <w:rsid w:val="00393A13"/>
    <w:rsid w:val="00397840"/>
    <w:rsid w:val="003A14A7"/>
    <w:rsid w:val="003A5421"/>
    <w:rsid w:val="003A7F94"/>
    <w:rsid w:val="003B4363"/>
    <w:rsid w:val="003C5431"/>
    <w:rsid w:val="003D1A9C"/>
    <w:rsid w:val="003D2B9B"/>
    <w:rsid w:val="003D3023"/>
    <w:rsid w:val="003D68C2"/>
    <w:rsid w:val="003E089E"/>
    <w:rsid w:val="003E0B1F"/>
    <w:rsid w:val="003E27AC"/>
    <w:rsid w:val="003E6909"/>
    <w:rsid w:val="003E6A5F"/>
    <w:rsid w:val="003E7045"/>
    <w:rsid w:val="003F01F2"/>
    <w:rsid w:val="00401220"/>
    <w:rsid w:val="0040185F"/>
    <w:rsid w:val="00402208"/>
    <w:rsid w:val="00404362"/>
    <w:rsid w:val="00405925"/>
    <w:rsid w:val="00407CA2"/>
    <w:rsid w:val="00420F90"/>
    <w:rsid w:val="00423295"/>
    <w:rsid w:val="0042537D"/>
    <w:rsid w:val="004255B9"/>
    <w:rsid w:val="00425B6A"/>
    <w:rsid w:val="0042691E"/>
    <w:rsid w:val="004315BF"/>
    <w:rsid w:val="00440A89"/>
    <w:rsid w:val="00441411"/>
    <w:rsid w:val="00443CCE"/>
    <w:rsid w:val="00444825"/>
    <w:rsid w:val="004467FB"/>
    <w:rsid w:val="00451CAF"/>
    <w:rsid w:val="004542DF"/>
    <w:rsid w:val="00456ECB"/>
    <w:rsid w:val="0045763B"/>
    <w:rsid w:val="004604E3"/>
    <w:rsid w:val="004611A5"/>
    <w:rsid w:val="004647B2"/>
    <w:rsid w:val="0046485B"/>
    <w:rsid w:val="004654CA"/>
    <w:rsid w:val="004663EF"/>
    <w:rsid w:val="00467DDA"/>
    <w:rsid w:val="004714F1"/>
    <w:rsid w:val="00476AA5"/>
    <w:rsid w:val="00476E0A"/>
    <w:rsid w:val="00477EA4"/>
    <w:rsid w:val="00480C29"/>
    <w:rsid w:val="0048253C"/>
    <w:rsid w:val="0048346E"/>
    <w:rsid w:val="00484EDE"/>
    <w:rsid w:val="0049045F"/>
    <w:rsid w:val="00491472"/>
    <w:rsid w:val="00493484"/>
    <w:rsid w:val="004A18D4"/>
    <w:rsid w:val="004A223C"/>
    <w:rsid w:val="004A47FC"/>
    <w:rsid w:val="004B0CA8"/>
    <w:rsid w:val="004C60A4"/>
    <w:rsid w:val="004C661F"/>
    <w:rsid w:val="004C6C8E"/>
    <w:rsid w:val="004C7647"/>
    <w:rsid w:val="004C7BB5"/>
    <w:rsid w:val="004D027E"/>
    <w:rsid w:val="004D036F"/>
    <w:rsid w:val="004D080D"/>
    <w:rsid w:val="004D2A42"/>
    <w:rsid w:val="004D342E"/>
    <w:rsid w:val="004D3B6C"/>
    <w:rsid w:val="004D4F05"/>
    <w:rsid w:val="004D4FD1"/>
    <w:rsid w:val="004D6B16"/>
    <w:rsid w:val="004E0FB8"/>
    <w:rsid w:val="004F18F8"/>
    <w:rsid w:val="004F2A90"/>
    <w:rsid w:val="004F3A9B"/>
    <w:rsid w:val="004F3E75"/>
    <w:rsid w:val="004F4C42"/>
    <w:rsid w:val="004F5672"/>
    <w:rsid w:val="005002E5"/>
    <w:rsid w:val="00501C4D"/>
    <w:rsid w:val="00511608"/>
    <w:rsid w:val="0051197E"/>
    <w:rsid w:val="0052065B"/>
    <w:rsid w:val="00525E19"/>
    <w:rsid w:val="00527227"/>
    <w:rsid w:val="0052758D"/>
    <w:rsid w:val="005311C3"/>
    <w:rsid w:val="00531912"/>
    <w:rsid w:val="005500FE"/>
    <w:rsid w:val="0055488F"/>
    <w:rsid w:val="00561CDD"/>
    <w:rsid w:val="00563D76"/>
    <w:rsid w:val="00565320"/>
    <w:rsid w:val="005667C0"/>
    <w:rsid w:val="005700E8"/>
    <w:rsid w:val="00573456"/>
    <w:rsid w:val="0057474D"/>
    <w:rsid w:val="005754DA"/>
    <w:rsid w:val="005766E8"/>
    <w:rsid w:val="005826CC"/>
    <w:rsid w:val="005828AC"/>
    <w:rsid w:val="00583B80"/>
    <w:rsid w:val="005849B2"/>
    <w:rsid w:val="0058648D"/>
    <w:rsid w:val="00591116"/>
    <w:rsid w:val="005916E1"/>
    <w:rsid w:val="00593B45"/>
    <w:rsid w:val="0059478D"/>
    <w:rsid w:val="00597549"/>
    <w:rsid w:val="00597963"/>
    <w:rsid w:val="005A1A16"/>
    <w:rsid w:val="005A3A78"/>
    <w:rsid w:val="005A5CC5"/>
    <w:rsid w:val="005B0264"/>
    <w:rsid w:val="005B1D34"/>
    <w:rsid w:val="005B3103"/>
    <w:rsid w:val="005B7734"/>
    <w:rsid w:val="005B77A5"/>
    <w:rsid w:val="005C155E"/>
    <w:rsid w:val="005C1B5E"/>
    <w:rsid w:val="005C1F53"/>
    <w:rsid w:val="005C3B9F"/>
    <w:rsid w:val="005D0851"/>
    <w:rsid w:val="005D1D86"/>
    <w:rsid w:val="005D23E1"/>
    <w:rsid w:val="005D2B22"/>
    <w:rsid w:val="005D6E07"/>
    <w:rsid w:val="005E04C3"/>
    <w:rsid w:val="005E1559"/>
    <w:rsid w:val="005E213F"/>
    <w:rsid w:val="005E4320"/>
    <w:rsid w:val="005E50FD"/>
    <w:rsid w:val="005F0E97"/>
    <w:rsid w:val="005F7533"/>
    <w:rsid w:val="006028E2"/>
    <w:rsid w:val="00606AF9"/>
    <w:rsid w:val="00607830"/>
    <w:rsid w:val="00616480"/>
    <w:rsid w:val="006171D7"/>
    <w:rsid w:val="00621D96"/>
    <w:rsid w:val="00622DCB"/>
    <w:rsid w:val="0063071B"/>
    <w:rsid w:val="006338E4"/>
    <w:rsid w:val="00633B38"/>
    <w:rsid w:val="00635743"/>
    <w:rsid w:val="0064463A"/>
    <w:rsid w:val="00646098"/>
    <w:rsid w:val="006464B9"/>
    <w:rsid w:val="006520B1"/>
    <w:rsid w:val="00654149"/>
    <w:rsid w:val="00654798"/>
    <w:rsid w:val="00656203"/>
    <w:rsid w:val="00660994"/>
    <w:rsid w:val="00661265"/>
    <w:rsid w:val="00664F7C"/>
    <w:rsid w:val="006724E9"/>
    <w:rsid w:val="00673CCF"/>
    <w:rsid w:val="00675471"/>
    <w:rsid w:val="0068181F"/>
    <w:rsid w:val="00684BD6"/>
    <w:rsid w:val="006850E1"/>
    <w:rsid w:val="00691468"/>
    <w:rsid w:val="006917F8"/>
    <w:rsid w:val="00691B4B"/>
    <w:rsid w:val="00691FB8"/>
    <w:rsid w:val="00693145"/>
    <w:rsid w:val="0069362B"/>
    <w:rsid w:val="006A203F"/>
    <w:rsid w:val="006A308A"/>
    <w:rsid w:val="006A31B3"/>
    <w:rsid w:val="006A3AB6"/>
    <w:rsid w:val="006A6E54"/>
    <w:rsid w:val="006A713D"/>
    <w:rsid w:val="006B03C2"/>
    <w:rsid w:val="006B2D93"/>
    <w:rsid w:val="006B6BA2"/>
    <w:rsid w:val="006B70A9"/>
    <w:rsid w:val="006C1CE3"/>
    <w:rsid w:val="006C3EE0"/>
    <w:rsid w:val="006C4710"/>
    <w:rsid w:val="006C4EF9"/>
    <w:rsid w:val="006C6D6A"/>
    <w:rsid w:val="006D0978"/>
    <w:rsid w:val="006D115A"/>
    <w:rsid w:val="006D15E3"/>
    <w:rsid w:val="006E30C9"/>
    <w:rsid w:val="006E3199"/>
    <w:rsid w:val="006E4540"/>
    <w:rsid w:val="006E4806"/>
    <w:rsid w:val="006E4CC2"/>
    <w:rsid w:val="006F05EA"/>
    <w:rsid w:val="006F09D5"/>
    <w:rsid w:val="006F15A3"/>
    <w:rsid w:val="006F565F"/>
    <w:rsid w:val="006F5717"/>
    <w:rsid w:val="006F65AF"/>
    <w:rsid w:val="006F7361"/>
    <w:rsid w:val="00702FFA"/>
    <w:rsid w:val="0070398F"/>
    <w:rsid w:val="00711640"/>
    <w:rsid w:val="007119C0"/>
    <w:rsid w:val="00711D6C"/>
    <w:rsid w:val="0071547D"/>
    <w:rsid w:val="00715DAA"/>
    <w:rsid w:val="00716238"/>
    <w:rsid w:val="00717112"/>
    <w:rsid w:val="00717354"/>
    <w:rsid w:val="00717727"/>
    <w:rsid w:val="0072297E"/>
    <w:rsid w:val="00722D50"/>
    <w:rsid w:val="00722E64"/>
    <w:rsid w:val="00723C5C"/>
    <w:rsid w:val="00726B2D"/>
    <w:rsid w:val="00726B9C"/>
    <w:rsid w:val="0073062F"/>
    <w:rsid w:val="00730D8B"/>
    <w:rsid w:val="00730DAB"/>
    <w:rsid w:val="00731D56"/>
    <w:rsid w:val="00731FF0"/>
    <w:rsid w:val="007339A6"/>
    <w:rsid w:val="0073560E"/>
    <w:rsid w:val="0073720A"/>
    <w:rsid w:val="00741FE6"/>
    <w:rsid w:val="00743B64"/>
    <w:rsid w:val="00743C6F"/>
    <w:rsid w:val="00745490"/>
    <w:rsid w:val="00747828"/>
    <w:rsid w:val="007506CA"/>
    <w:rsid w:val="00751288"/>
    <w:rsid w:val="007514D6"/>
    <w:rsid w:val="00753E06"/>
    <w:rsid w:val="00757902"/>
    <w:rsid w:val="00761175"/>
    <w:rsid w:val="0076498E"/>
    <w:rsid w:val="007662F0"/>
    <w:rsid w:val="007673DE"/>
    <w:rsid w:val="0077031B"/>
    <w:rsid w:val="00770A30"/>
    <w:rsid w:val="00770D97"/>
    <w:rsid w:val="00771C88"/>
    <w:rsid w:val="00774D58"/>
    <w:rsid w:val="007755D8"/>
    <w:rsid w:val="00777C85"/>
    <w:rsid w:val="0078025D"/>
    <w:rsid w:val="00781B5A"/>
    <w:rsid w:val="00785EFA"/>
    <w:rsid w:val="00790509"/>
    <w:rsid w:val="00792E3B"/>
    <w:rsid w:val="007932F7"/>
    <w:rsid w:val="00796651"/>
    <w:rsid w:val="007A3FAF"/>
    <w:rsid w:val="007A508A"/>
    <w:rsid w:val="007B4987"/>
    <w:rsid w:val="007B7A35"/>
    <w:rsid w:val="007C1989"/>
    <w:rsid w:val="007C3CCB"/>
    <w:rsid w:val="007C5184"/>
    <w:rsid w:val="007C6846"/>
    <w:rsid w:val="007D0854"/>
    <w:rsid w:val="007D4500"/>
    <w:rsid w:val="007D5F2F"/>
    <w:rsid w:val="007E045B"/>
    <w:rsid w:val="007E191F"/>
    <w:rsid w:val="007E2233"/>
    <w:rsid w:val="007E2796"/>
    <w:rsid w:val="007E37E9"/>
    <w:rsid w:val="007E3CF1"/>
    <w:rsid w:val="007E5736"/>
    <w:rsid w:val="007F2769"/>
    <w:rsid w:val="007F4110"/>
    <w:rsid w:val="00801F7B"/>
    <w:rsid w:val="00805832"/>
    <w:rsid w:val="008124B7"/>
    <w:rsid w:val="00812771"/>
    <w:rsid w:val="00812BB8"/>
    <w:rsid w:val="008144EC"/>
    <w:rsid w:val="00814F5D"/>
    <w:rsid w:val="00815AC8"/>
    <w:rsid w:val="00817319"/>
    <w:rsid w:val="00817655"/>
    <w:rsid w:val="00821F8D"/>
    <w:rsid w:val="00826533"/>
    <w:rsid w:val="008267FA"/>
    <w:rsid w:val="0083017C"/>
    <w:rsid w:val="00831C40"/>
    <w:rsid w:val="008336BD"/>
    <w:rsid w:val="00841528"/>
    <w:rsid w:val="00846FBD"/>
    <w:rsid w:val="008470BD"/>
    <w:rsid w:val="008470DF"/>
    <w:rsid w:val="00850FCF"/>
    <w:rsid w:val="00854A65"/>
    <w:rsid w:val="00855FBF"/>
    <w:rsid w:val="0086028F"/>
    <w:rsid w:val="00861C0D"/>
    <w:rsid w:val="0087160A"/>
    <w:rsid w:val="00872261"/>
    <w:rsid w:val="00874912"/>
    <w:rsid w:val="00874E37"/>
    <w:rsid w:val="00875A41"/>
    <w:rsid w:val="00875B9F"/>
    <w:rsid w:val="0088104A"/>
    <w:rsid w:val="00882D94"/>
    <w:rsid w:val="00891EA2"/>
    <w:rsid w:val="00892D8C"/>
    <w:rsid w:val="00894084"/>
    <w:rsid w:val="008947E7"/>
    <w:rsid w:val="00895678"/>
    <w:rsid w:val="00895C0F"/>
    <w:rsid w:val="008A6390"/>
    <w:rsid w:val="008A70CA"/>
    <w:rsid w:val="008B02D9"/>
    <w:rsid w:val="008B0866"/>
    <w:rsid w:val="008B4B1B"/>
    <w:rsid w:val="008B7EB8"/>
    <w:rsid w:val="008C3E1B"/>
    <w:rsid w:val="008C710E"/>
    <w:rsid w:val="008C7603"/>
    <w:rsid w:val="008D3B65"/>
    <w:rsid w:val="008D3F29"/>
    <w:rsid w:val="008D59D2"/>
    <w:rsid w:val="008D5BDD"/>
    <w:rsid w:val="008E53BC"/>
    <w:rsid w:val="008E6E8B"/>
    <w:rsid w:val="008E701A"/>
    <w:rsid w:val="008E78CD"/>
    <w:rsid w:val="008F25A7"/>
    <w:rsid w:val="008F374E"/>
    <w:rsid w:val="008F5E36"/>
    <w:rsid w:val="00900B5D"/>
    <w:rsid w:val="00901B97"/>
    <w:rsid w:val="00902AB0"/>
    <w:rsid w:val="009032A4"/>
    <w:rsid w:val="0090335A"/>
    <w:rsid w:val="00904A6A"/>
    <w:rsid w:val="009058FD"/>
    <w:rsid w:val="009063EA"/>
    <w:rsid w:val="009067DB"/>
    <w:rsid w:val="00910E79"/>
    <w:rsid w:val="00911239"/>
    <w:rsid w:val="00911F44"/>
    <w:rsid w:val="0091541C"/>
    <w:rsid w:val="00915EC2"/>
    <w:rsid w:val="009173F8"/>
    <w:rsid w:val="00917D3B"/>
    <w:rsid w:val="00920316"/>
    <w:rsid w:val="009234E6"/>
    <w:rsid w:val="00923DA2"/>
    <w:rsid w:val="009268E9"/>
    <w:rsid w:val="0092721E"/>
    <w:rsid w:val="00931D82"/>
    <w:rsid w:val="00932253"/>
    <w:rsid w:val="00933A93"/>
    <w:rsid w:val="00933F9F"/>
    <w:rsid w:val="009415A7"/>
    <w:rsid w:val="00944145"/>
    <w:rsid w:val="0095098C"/>
    <w:rsid w:val="00952AB4"/>
    <w:rsid w:val="00952DF7"/>
    <w:rsid w:val="00954757"/>
    <w:rsid w:val="00954BA6"/>
    <w:rsid w:val="00957366"/>
    <w:rsid w:val="009617D1"/>
    <w:rsid w:val="009660FA"/>
    <w:rsid w:val="00974EA1"/>
    <w:rsid w:val="00975CBD"/>
    <w:rsid w:val="009825FB"/>
    <w:rsid w:val="00985731"/>
    <w:rsid w:val="00991212"/>
    <w:rsid w:val="00992750"/>
    <w:rsid w:val="009977B5"/>
    <w:rsid w:val="009A1B06"/>
    <w:rsid w:val="009A1D3B"/>
    <w:rsid w:val="009A1DFD"/>
    <w:rsid w:val="009A385F"/>
    <w:rsid w:val="009A45DE"/>
    <w:rsid w:val="009A6C8C"/>
    <w:rsid w:val="009A75F5"/>
    <w:rsid w:val="009A7DD7"/>
    <w:rsid w:val="009B2979"/>
    <w:rsid w:val="009B2BA3"/>
    <w:rsid w:val="009B3307"/>
    <w:rsid w:val="009B41D9"/>
    <w:rsid w:val="009B4819"/>
    <w:rsid w:val="009B497E"/>
    <w:rsid w:val="009B4E91"/>
    <w:rsid w:val="009C26F6"/>
    <w:rsid w:val="009C29CE"/>
    <w:rsid w:val="009C55DF"/>
    <w:rsid w:val="009C624C"/>
    <w:rsid w:val="009D384C"/>
    <w:rsid w:val="009D5932"/>
    <w:rsid w:val="009E08E3"/>
    <w:rsid w:val="009E24C0"/>
    <w:rsid w:val="009E435D"/>
    <w:rsid w:val="009E6BAD"/>
    <w:rsid w:val="009E7776"/>
    <w:rsid w:val="009E7F68"/>
    <w:rsid w:val="009F16BB"/>
    <w:rsid w:val="009F4FAF"/>
    <w:rsid w:val="009F50F7"/>
    <w:rsid w:val="009F5C63"/>
    <w:rsid w:val="00A01FA8"/>
    <w:rsid w:val="00A0219A"/>
    <w:rsid w:val="00A02557"/>
    <w:rsid w:val="00A03ECA"/>
    <w:rsid w:val="00A05594"/>
    <w:rsid w:val="00A07D6B"/>
    <w:rsid w:val="00A11410"/>
    <w:rsid w:val="00A12B04"/>
    <w:rsid w:val="00A1330F"/>
    <w:rsid w:val="00A13800"/>
    <w:rsid w:val="00A13E57"/>
    <w:rsid w:val="00A17802"/>
    <w:rsid w:val="00A244B3"/>
    <w:rsid w:val="00A24CED"/>
    <w:rsid w:val="00A25C75"/>
    <w:rsid w:val="00A3091C"/>
    <w:rsid w:val="00A4145E"/>
    <w:rsid w:val="00A46012"/>
    <w:rsid w:val="00A47DF7"/>
    <w:rsid w:val="00A50036"/>
    <w:rsid w:val="00A52386"/>
    <w:rsid w:val="00A5376A"/>
    <w:rsid w:val="00A5469D"/>
    <w:rsid w:val="00A61EFF"/>
    <w:rsid w:val="00A66C89"/>
    <w:rsid w:val="00A66E2C"/>
    <w:rsid w:val="00A6748B"/>
    <w:rsid w:val="00A70219"/>
    <w:rsid w:val="00A717E5"/>
    <w:rsid w:val="00A73122"/>
    <w:rsid w:val="00A761F0"/>
    <w:rsid w:val="00A76610"/>
    <w:rsid w:val="00A83983"/>
    <w:rsid w:val="00A83F9D"/>
    <w:rsid w:val="00A84467"/>
    <w:rsid w:val="00A8654D"/>
    <w:rsid w:val="00A86E31"/>
    <w:rsid w:val="00A90043"/>
    <w:rsid w:val="00A91466"/>
    <w:rsid w:val="00A95301"/>
    <w:rsid w:val="00A97034"/>
    <w:rsid w:val="00AA1791"/>
    <w:rsid w:val="00AA289A"/>
    <w:rsid w:val="00AB1AA3"/>
    <w:rsid w:val="00AB2DC3"/>
    <w:rsid w:val="00AB3E01"/>
    <w:rsid w:val="00AB44A6"/>
    <w:rsid w:val="00AB65E2"/>
    <w:rsid w:val="00AB71B3"/>
    <w:rsid w:val="00AC1865"/>
    <w:rsid w:val="00AC2641"/>
    <w:rsid w:val="00AC288C"/>
    <w:rsid w:val="00AC29B7"/>
    <w:rsid w:val="00AC2B94"/>
    <w:rsid w:val="00AC3174"/>
    <w:rsid w:val="00AC3BA7"/>
    <w:rsid w:val="00AC4FF1"/>
    <w:rsid w:val="00AC7B36"/>
    <w:rsid w:val="00AD0420"/>
    <w:rsid w:val="00AD3A42"/>
    <w:rsid w:val="00AD61BF"/>
    <w:rsid w:val="00AD72E3"/>
    <w:rsid w:val="00AD7D5F"/>
    <w:rsid w:val="00AE222B"/>
    <w:rsid w:val="00AE57B0"/>
    <w:rsid w:val="00AE6D82"/>
    <w:rsid w:val="00AF1B6E"/>
    <w:rsid w:val="00AF1DB0"/>
    <w:rsid w:val="00AF3C7C"/>
    <w:rsid w:val="00AF41C5"/>
    <w:rsid w:val="00B01193"/>
    <w:rsid w:val="00B02C19"/>
    <w:rsid w:val="00B0359A"/>
    <w:rsid w:val="00B05423"/>
    <w:rsid w:val="00B07373"/>
    <w:rsid w:val="00B10946"/>
    <w:rsid w:val="00B13CBA"/>
    <w:rsid w:val="00B13D68"/>
    <w:rsid w:val="00B17D22"/>
    <w:rsid w:val="00B17E69"/>
    <w:rsid w:val="00B24049"/>
    <w:rsid w:val="00B24F88"/>
    <w:rsid w:val="00B274AE"/>
    <w:rsid w:val="00B4073D"/>
    <w:rsid w:val="00B41342"/>
    <w:rsid w:val="00B415A4"/>
    <w:rsid w:val="00B41C28"/>
    <w:rsid w:val="00B50609"/>
    <w:rsid w:val="00B57267"/>
    <w:rsid w:val="00B60068"/>
    <w:rsid w:val="00B61492"/>
    <w:rsid w:val="00B61EB0"/>
    <w:rsid w:val="00B62A94"/>
    <w:rsid w:val="00B62E6B"/>
    <w:rsid w:val="00B66D9D"/>
    <w:rsid w:val="00B701B8"/>
    <w:rsid w:val="00B71CE7"/>
    <w:rsid w:val="00B739D3"/>
    <w:rsid w:val="00B74272"/>
    <w:rsid w:val="00B80A07"/>
    <w:rsid w:val="00B82D19"/>
    <w:rsid w:val="00B83435"/>
    <w:rsid w:val="00B85F39"/>
    <w:rsid w:val="00B87F06"/>
    <w:rsid w:val="00B903FE"/>
    <w:rsid w:val="00B908CA"/>
    <w:rsid w:val="00B95B8F"/>
    <w:rsid w:val="00B95F37"/>
    <w:rsid w:val="00B95FDA"/>
    <w:rsid w:val="00B97012"/>
    <w:rsid w:val="00BA1168"/>
    <w:rsid w:val="00BA225A"/>
    <w:rsid w:val="00BA2C16"/>
    <w:rsid w:val="00BA33B6"/>
    <w:rsid w:val="00BA6624"/>
    <w:rsid w:val="00BA78C1"/>
    <w:rsid w:val="00BB1F84"/>
    <w:rsid w:val="00BB49DE"/>
    <w:rsid w:val="00BB5D41"/>
    <w:rsid w:val="00BC2025"/>
    <w:rsid w:val="00BC564A"/>
    <w:rsid w:val="00BC69CC"/>
    <w:rsid w:val="00BC77E7"/>
    <w:rsid w:val="00BD59DD"/>
    <w:rsid w:val="00BD6EE5"/>
    <w:rsid w:val="00BD7370"/>
    <w:rsid w:val="00BE0096"/>
    <w:rsid w:val="00BE148D"/>
    <w:rsid w:val="00BE3609"/>
    <w:rsid w:val="00BE54B6"/>
    <w:rsid w:val="00BE6FF8"/>
    <w:rsid w:val="00BF07AD"/>
    <w:rsid w:val="00BF5D00"/>
    <w:rsid w:val="00BF6353"/>
    <w:rsid w:val="00BF7837"/>
    <w:rsid w:val="00C02484"/>
    <w:rsid w:val="00C03E24"/>
    <w:rsid w:val="00C0625A"/>
    <w:rsid w:val="00C0657A"/>
    <w:rsid w:val="00C07CD3"/>
    <w:rsid w:val="00C10AB5"/>
    <w:rsid w:val="00C12C19"/>
    <w:rsid w:val="00C13174"/>
    <w:rsid w:val="00C172EF"/>
    <w:rsid w:val="00C20AC6"/>
    <w:rsid w:val="00C2175B"/>
    <w:rsid w:val="00C21A85"/>
    <w:rsid w:val="00C248FB"/>
    <w:rsid w:val="00C24937"/>
    <w:rsid w:val="00C272EE"/>
    <w:rsid w:val="00C3307A"/>
    <w:rsid w:val="00C36AD9"/>
    <w:rsid w:val="00C3706B"/>
    <w:rsid w:val="00C37FF5"/>
    <w:rsid w:val="00C4371C"/>
    <w:rsid w:val="00C44D55"/>
    <w:rsid w:val="00C45FA3"/>
    <w:rsid w:val="00C46D82"/>
    <w:rsid w:val="00C47D8A"/>
    <w:rsid w:val="00C52E62"/>
    <w:rsid w:val="00C530FF"/>
    <w:rsid w:val="00C53344"/>
    <w:rsid w:val="00C60195"/>
    <w:rsid w:val="00C60E73"/>
    <w:rsid w:val="00C61DEF"/>
    <w:rsid w:val="00C65172"/>
    <w:rsid w:val="00C67BE0"/>
    <w:rsid w:val="00C723C5"/>
    <w:rsid w:val="00C729ED"/>
    <w:rsid w:val="00C76F82"/>
    <w:rsid w:val="00C77250"/>
    <w:rsid w:val="00C82B57"/>
    <w:rsid w:val="00C8643A"/>
    <w:rsid w:val="00C867EB"/>
    <w:rsid w:val="00C86AF4"/>
    <w:rsid w:val="00C871A2"/>
    <w:rsid w:val="00C92764"/>
    <w:rsid w:val="00C93F82"/>
    <w:rsid w:val="00C9666E"/>
    <w:rsid w:val="00CA623B"/>
    <w:rsid w:val="00CB01E5"/>
    <w:rsid w:val="00CB21E1"/>
    <w:rsid w:val="00CB2474"/>
    <w:rsid w:val="00CB2778"/>
    <w:rsid w:val="00CB4236"/>
    <w:rsid w:val="00CB78C0"/>
    <w:rsid w:val="00CC257B"/>
    <w:rsid w:val="00CC2919"/>
    <w:rsid w:val="00CC2DEB"/>
    <w:rsid w:val="00CC3ACA"/>
    <w:rsid w:val="00CC73ED"/>
    <w:rsid w:val="00CD0A47"/>
    <w:rsid w:val="00CD5F73"/>
    <w:rsid w:val="00CD7FD0"/>
    <w:rsid w:val="00CE13E9"/>
    <w:rsid w:val="00CE1807"/>
    <w:rsid w:val="00CE4DB6"/>
    <w:rsid w:val="00CE4DDA"/>
    <w:rsid w:val="00CE7D1F"/>
    <w:rsid w:val="00CF0F1C"/>
    <w:rsid w:val="00CF6B9F"/>
    <w:rsid w:val="00D067F8"/>
    <w:rsid w:val="00D10261"/>
    <w:rsid w:val="00D1079C"/>
    <w:rsid w:val="00D126B4"/>
    <w:rsid w:val="00D15CFF"/>
    <w:rsid w:val="00D216B9"/>
    <w:rsid w:val="00D22A6B"/>
    <w:rsid w:val="00D24A5D"/>
    <w:rsid w:val="00D25716"/>
    <w:rsid w:val="00D25F02"/>
    <w:rsid w:val="00D26EE4"/>
    <w:rsid w:val="00D277CA"/>
    <w:rsid w:val="00D320D9"/>
    <w:rsid w:val="00D35AE4"/>
    <w:rsid w:val="00D3705A"/>
    <w:rsid w:val="00D41AE1"/>
    <w:rsid w:val="00D43E19"/>
    <w:rsid w:val="00D47383"/>
    <w:rsid w:val="00D5008C"/>
    <w:rsid w:val="00D51E0E"/>
    <w:rsid w:val="00D54D3C"/>
    <w:rsid w:val="00D54E66"/>
    <w:rsid w:val="00D57475"/>
    <w:rsid w:val="00D57F85"/>
    <w:rsid w:val="00D60047"/>
    <w:rsid w:val="00D61BE6"/>
    <w:rsid w:val="00D627D2"/>
    <w:rsid w:val="00D667E6"/>
    <w:rsid w:val="00D72559"/>
    <w:rsid w:val="00D74FBE"/>
    <w:rsid w:val="00D81931"/>
    <w:rsid w:val="00D81C17"/>
    <w:rsid w:val="00D83A0A"/>
    <w:rsid w:val="00D9183B"/>
    <w:rsid w:val="00D92059"/>
    <w:rsid w:val="00D93ACF"/>
    <w:rsid w:val="00D95F09"/>
    <w:rsid w:val="00DA1FF3"/>
    <w:rsid w:val="00DA2E1F"/>
    <w:rsid w:val="00DA4B57"/>
    <w:rsid w:val="00DA6AB2"/>
    <w:rsid w:val="00DB213A"/>
    <w:rsid w:val="00DB5430"/>
    <w:rsid w:val="00DB73E9"/>
    <w:rsid w:val="00DC21DB"/>
    <w:rsid w:val="00DC39E9"/>
    <w:rsid w:val="00DC41D1"/>
    <w:rsid w:val="00DC596B"/>
    <w:rsid w:val="00DC7930"/>
    <w:rsid w:val="00DD1CC2"/>
    <w:rsid w:val="00DD3819"/>
    <w:rsid w:val="00DD7139"/>
    <w:rsid w:val="00DE2004"/>
    <w:rsid w:val="00DE27B9"/>
    <w:rsid w:val="00DF16F3"/>
    <w:rsid w:val="00DF6FD6"/>
    <w:rsid w:val="00DF7674"/>
    <w:rsid w:val="00E014A7"/>
    <w:rsid w:val="00E03F23"/>
    <w:rsid w:val="00E05DDD"/>
    <w:rsid w:val="00E0616B"/>
    <w:rsid w:val="00E07964"/>
    <w:rsid w:val="00E117C7"/>
    <w:rsid w:val="00E120B5"/>
    <w:rsid w:val="00E13A00"/>
    <w:rsid w:val="00E13E45"/>
    <w:rsid w:val="00E15DBF"/>
    <w:rsid w:val="00E170E7"/>
    <w:rsid w:val="00E218EC"/>
    <w:rsid w:val="00E2528B"/>
    <w:rsid w:val="00E257D9"/>
    <w:rsid w:val="00E26ECD"/>
    <w:rsid w:val="00E30C34"/>
    <w:rsid w:val="00E315E2"/>
    <w:rsid w:val="00E32BB5"/>
    <w:rsid w:val="00E42EF4"/>
    <w:rsid w:val="00E446E5"/>
    <w:rsid w:val="00E458D6"/>
    <w:rsid w:val="00E4705C"/>
    <w:rsid w:val="00E502AF"/>
    <w:rsid w:val="00E53729"/>
    <w:rsid w:val="00E55A20"/>
    <w:rsid w:val="00E55B39"/>
    <w:rsid w:val="00E55C0E"/>
    <w:rsid w:val="00E56B48"/>
    <w:rsid w:val="00E5751E"/>
    <w:rsid w:val="00E578EB"/>
    <w:rsid w:val="00E57959"/>
    <w:rsid w:val="00E659C2"/>
    <w:rsid w:val="00E71F64"/>
    <w:rsid w:val="00E72824"/>
    <w:rsid w:val="00E73681"/>
    <w:rsid w:val="00E74842"/>
    <w:rsid w:val="00E75C8D"/>
    <w:rsid w:val="00E771C2"/>
    <w:rsid w:val="00E80A8A"/>
    <w:rsid w:val="00E8726B"/>
    <w:rsid w:val="00E87703"/>
    <w:rsid w:val="00E931F3"/>
    <w:rsid w:val="00E94888"/>
    <w:rsid w:val="00E95337"/>
    <w:rsid w:val="00E95BF7"/>
    <w:rsid w:val="00EA0C21"/>
    <w:rsid w:val="00EA2D27"/>
    <w:rsid w:val="00EA3C46"/>
    <w:rsid w:val="00EA6196"/>
    <w:rsid w:val="00EA645C"/>
    <w:rsid w:val="00EA69FA"/>
    <w:rsid w:val="00EB2C39"/>
    <w:rsid w:val="00EB3A42"/>
    <w:rsid w:val="00EB4A27"/>
    <w:rsid w:val="00EB6D05"/>
    <w:rsid w:val="00EB73DC"/>
    <w:rsid w:val="00EC188E"/>
    <w:rsid w:val="00EC19C7"/>
    <w:rsid w:val="00EC3AE9"/>
    <w:rsid w:val="00EC5FF6"/>
    <w:rsid w:val="00EC6300"/>
    <w:rsid w:val="00EC7290"/>
    <w:rsid w:val="00ED01C5"/>
    <w:rsid w:val="00ED176B"/>
    <w:rsid w:val="00ED2CFE"/>
    <w:rsid w:val="00ED4437"/>
    <w:rsid w:val="00ED6E0B"/>
    <w:rsid w:val="00EE03E6"/>
    <w:rsid w:val="00EE44F7"/>
    <w:rsid w:val="00EE524F"/>
    <w:rsid w:val="00EE663F"/>
    <w:rsid w:val="00EE6EA9"/>
    <w:rsid w:val="00EF2E3D"/>
    <w:rsid w:val="00EF4868"/>
    <w:rsid w:val="00EF5587"/>
    <w:rsid w:val="00F010C4"/>
    <w:rsid w:val="00F01516"/>
    <w:rsid w:val="00F030BA"/>
    <w:rsid w:val="00F044BF"/>
    <w:rsid w:val="00F05D00"/>
    <w:rsid w:val="00F11979"/>
    <w:rsid w:val="00F11F09"/>
    <w:rsid w:val="00F12348"/>
    <w:rsid w:val="00F14513"/>
    <w:rsid w:val="00F20738"/>
    <w:rsid w:val="00F210E5"/>
    <w:rsid w:val="00F22234"/>
    <w:rsid w:val="00F237D7"/>
    <w:rsid w:val="00F25953"/>
    <w:rsid w:val="00F31632"/>
    <w:rsid w:val="00F33C8B"/>
    <w:rsid w:val="00F340DF"/>
    <w:rsid w:val="00F3710F"/>
    <w:rsid w:val="00F371AF"/>
    <w:rsid w:val="00F45081"/>
    <w:rsid w:val="00F45269"/>
    <w:rsid w:val="00F500D2"/>
    <w:rsid w:val="00F505E0"/>
    <w:rsid w:val="00F517F7"/>
    <w:rsid w:val="00F5182E"/>
    <w:rsid w:val="00F51C5B"/>
    <w:rsid w:val="00F521BF"/>
    <w:rsid w:val="00F578D2"/>
    <w:rsid w:val="00F6286E"/>
    <w:rsid w:val="00F646A8"/>
    <w:rsid w:val="00F64C6D"/>
    <w:rsid w:val="00F64E22"/>
    <w:rsid w:val="00F64FFD"/>
    <w:rsid w:val="00F76843"/>
    <w:rsid w:val="00F81D16"/>
    <w:rsid w:val="00F8322D"/>
    <w:rsid w:val="00F85BEC"/>
    <w:rsid w:val="00F86312"/>
    <w:rsid w:val="00F870DF"/>
    <w:rsid w:val="00F8792C"/>
    <w:rsid w:val="00F9182F"/>
    <w:rsid w:val="00F92B3B"/>
    <w:rsid w:val="00F94664"/>
    <w:rsid w:val="00F95944"/>
    <w:rsid w:val="00F97143"/>
    <w:rsid w:val="00F97C79"/>
    <w:rsid w:val="00FA30F0"/>
    <w:rsid w:val="00FA49DC"/>
    <w:rsid w:val="00FA5EA3"/>
    <w:rsid w:val="00FA7309"/>
    <w:rsid w:val="00FA7F9A"/>
    <w:rsid w:val="00FB3E4F"/>
    <w:rsid w:val="00FC12CE"/>
    <w:rsid w:val="00FC1A57"/>
    <w:rsid w:val="00FC1AA5"/>
    <w:rsid w:val="00FC3275"/>
    <w:rsid w:val="00FC493B"/>
    <w:rsid w:val="00FC579F"/>
    <w:rsid w:val="00FD4F81"/>
    <w:rsid w:val="00FD554A"/>
    <w:rsid w:val="00FE0079"/>
    <w:rsid w:val="00FE0C73"/>
    <w:rsid w:val="00FE1F85"/>
    <w:rsid w:val="00FE40E2"/>
    <w:rsid w:val="00FE618D"/>
    <w:rsid w:val="00FE6F6E"/>
    <w:rsid w:val="00FF032A"/>
    <w:rsid w:val="00FF2693"/>
    <w:rsid w:val="00FF3250"/>
    <w:rsid w:val="00FF354C"/>
    <w:rsid w:val="00FF35EF"/>
    <w:rsid w:val="00FF462B"/>
    <w:rsid w:val="00FF4C30"/>
    <w:rsid w:val="00FF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023CC02C"/>
  <w15:chartTrackingRefBased/>
  <w15:docId w15:val="{0C7C4567-83C6-4BF6-906C-645F4C502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049"/>
    <w:pPr>
      <w:suppressAutoHyphens/>
      <w:jc w:val="both"/>
    </w:pPr>
    <w:rPr>
      <w:sz w:val="24"/>
      <w:szCs w:val="24"/>
      <w:lang w:eastAsia="zh-CN"/>
    </w:rPr>
  </w:style>
  <w:style w:type="paragraph" w:styleId="Ttulo1">
    <w:name w:val="heading 1"/>
    <w:basedOn w:val="Normal"/>
    <w:next w:val="Normal"/>
    <w:link w:val="Ttulo1Char"/>
    <w:qFormat/>
    <w:rsid w:val="00E446E5"/>
    <w:pPr>
      <w:keepNext/>
      <w:numPr>
        <w:numId w:val="1"/>
      </w:numPr>
      <w:spacing w:before="240" w:after="240"/>
      <w:ind w:right="567"/>
      <w:jc w:val="left"/>
      <w:outlineLvl w:val="0"/>
    </w:pPr>
    <w:rPr>
      <w:b/>
      <w:caps/>
      <w:sz w:val="26"/>
    </w:rPr>
  </w:style>
  <w:style w:type="paragraph" w:styleId="Ttulo2">
    <w:name w:val="heading 2"/>
    <w:basedOn w:val="Normal"/>
    <w:next w:val="Normal"/>
    <w:autoRedefine/>
    <w:qFormat/>
    <w:rsid w:val="007673DE"/>
    <w:pPr>
      <w:keepNext/>
      <w:numPr>
        <w:ilvl w:val="1"/>
        <w:numId w:val="1"/>
      </w:numPr>
      <w:spacing w:before="120" w:after="120"/>
      <w:outlineLvl w:val="1"/>
    </w:pPr>
    <w:rPr>
      <w:smallCaps/>
    </w:rPr>
  </w:style>
  <w:style w:type="paragraph" w:styleId="Ttulo3">
    <w:name w:val="heading 3"/>
    <w:basedOn w:val="Normal"/>
    <w:next w:val="Normal"/>
    <w:qFormat/>
    <w:rsid w:val="00E446E5"/>
    <w:pPr>
      <w:keepNext/>
      <w:numPr>
        <w:ilvl w:val="2"/>
        <w:numId w:val="1"/>
      </w:numPr>
      <w:spacing w:before="240" w:after="240"/>
      <w:ind w:left="1021" w:hanging="624"/>
      <w:outlineLvl w:val="2"/>
    </w:pPr>
    <w:rPr>
      <w:b/>
    </w:rPr>
  </w:style>
  <w:style w:type="paragraph" w:styleId="Ttulo4">
    <w:name w:val="heading 4"/>
    <w:basedOn w:val="Normal"/>
    <w:next w:val="Normal"/>
    <w:qFormat/>
    <w:rsid w:val="005E213F"/>
    <w:pPr>
      <w:keepNext/>
      <w:numPr>
        <w:ilvl w:val="3"/>
        <w:numId w:val="1"/>
      </w:numPr>
      <w:spacing w:before="120" w:after="120"/>
      <w:ind w:left="1758" w:hanging="737"/>
      <w:outlineLvl w:val="3"/>
    </w:pPr>
    <w:rPr>
      <w:i/>
    </w:rPr>
  </w:style>
  <w:style w:type="paragraph" w:styleId="Ttulo5">
    <w:name w:val="heading 5"/>
    <w:basedOn w:val="Normal"/>
    <w:next w:val="Normal"/>
    <w:qFormat/>
    <w:pPr>
      <w:keepNext/>
      <w:numPr>
        <w:ilvl w:val="4"/>
        <w:numId w:val="1"/>
      </w:numPr>
      <w:ind w:left="1418" w:hanging="284"/>
      <w:outlineLvl w:val="4"/>
    </w:pPr>
  </w:style>
  <w:style w:type="paragraph" w:styleId="Ttulo6">
    <w:name w:val="heading 6"/>
    <w:basedOn w:val="Normal"/>
    <w:next w:val="Normal"/>
    <w:qFormat/>
    <w:pPr>
      <w:keepNext/>
      <w:numPr>
        <w:ilvl w:val="5"/>
        <w:numId w:val="1"/>
      </w:numPr>
      <w:ind w:right="49"/>
      <w:outlineLvl w:val="5"/>
    </w:pPr>
  </w:style>
  <w:style w:type="paragraph" w:styleId="Ttulo7">
    <w:name w:val="heading 7"/>
    <w:basedOn w:val="Normal"/>
    <w:next w:val="Normal"/>
    <w:qFormat/>
    <w:pPr>
      <w:keepNext/>
      <w:numPr>
        <w:ilvl w:val="6"/>
        <w:numId w:val="1"/>
      </w:numPr>
      <w:ind w:right="49"/>
      <w:outlineLvl w:val="6"/>
    </w:pPr>
    <w:rPr>
      <w:b/>
    </w:rPr>
  </w:style>
  <w:style w:type="paragraph" w:styleId="Ttulo8">
    <w:name w:val="heading 8"/>
    <w:basedOn w:val="Normal"/>
    <w:next w:val="Normal"/>
    <w:qFormat/>
    <w:pPr>
      <w:keepNext/>
      <w:numPr>
        <w:ilvl w:val="7"/>
        <w:numId w:val="1"/>
      </w:numPr>
      <w:ind w:right="49"/>
      <w:outlineLvl w:val="7"/>
    </w:pPr>
    <w:rPr>
      <w:b/>
      <w:sz w:val="32"/>
    </w:rPr>
  </w:style>
  <w:style w:type="paragraph" w:styleId="Ttulo9">
    <w:name w:val="heading 9"/>
    <w:basedOn w:val="Normal"/>
    <w:next w:val="Normal"/>
    <w:qFormat/>
    <w:pPr>
      <w:keepNext/>
      <w:numPr>
        <w:ilvl w:val="8"/>
        <w:numId w:val="1"/>
      </w:numPr>
      <w:ind w:right="49"/>
      <w:jc w:val="right"/>
      <w:outlineLvl w:val="8"/>
    </w:pPr>
    <w:rPr>
      <w:b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hint="default"/>
    </w:rPr>
  </w:style>
  <w:style w:type="character" w:customStyle="1" w:styleId="WW8Num3z0">
    <w:name w:val="WW8Num3z0"/>
    <w:rPr>
      <w:rFonts w:ascii="Symbol" w:hAnsi="Symbol" w:cs="Symbol" w:hint="default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7z0">
    <w:name w:val="WW8Num7z0"/>
    <w:rPr>
      <w:rFonts w:ascii="Times New Roman" w:hAnsi="Times New Roman" w:cs="Times New Roman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9z3">
    <w:name w:val="WW8Num9z3"/>
    <w:rPr>
      <w:rFonts w:ascii="Symbol" w:hAnsi="Symbol" w:cs="Symbol" w:hint="default"/>
    </w:rPr>
  </w:style>
  <w:style w:type="character" w:customStyle="1" w:styleId="WW8Num10z0">
    <w:name w:val="WW8Num10z0"/>
    <w:rPr>
      <w:rFonts w:hint="default"/>
    </w:rPr>
  </w:style>
  <w:style w:type="character" w:customStyle="1" w:styleId="WW8Num10z1">
    <w:name w:val="WW8Num10z1"/>
    <w:rPr>
      <w:rFonts w:ascii="Courier New" w:hAnsi="Courier New" w:cs="Courier New" w:hint="default"/>
    </w:rPr>
  </w:style>
  <w:style w:type="character" w:customStyle="1" w:styleId="WW8Num10z2">
    <w:name w:val="WW8Num10z2"/>
    <w:rPr>
      <w:rFonts w:ascii="Wingdings" w:hAnsi="Wingdings" w:cs="Wingdings" w:hint="default"/>
    </w:rPr>
  </w:style>
  <w:style w:type="character" w:customStyle="1" w:styleId="WW8Num10z3">
    <w:name w:val="WW8Num10z3"/>
    <w:rPr>
      <w:rFonts w:ascii="Symbol" w:hAnsi="Symbol" w:cs="Symbol" w:hint="default"/>
    </w:rPr>
  </w:style>
  <w:style w:type="character" w:customStyle="1" w:styleId="WW8Num11z0">
    <w:name w:val="WW8Num11z0"/>
    <w:rPr>
      <w:rFonts w:ascii="Symbol" w:hAnsi="Symbol" w:cs="Symbol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2z3">
    <w:name w:val="WW8Num12z3"/>
    <w:rPr>
      <w:rFonts w:ascii="Symbol" w:hAnsi="Symbol" w:cs="Symbol" w:hint="default"/>
    </w:rPr>
  </w:style>
  <w:style w:type="character" w:customStyle="1" w:styleId="WW8Num13z0">
    <w:name w:val="WW8Num13z0"/>
    <w:rPr>
      <w:rFonts w:ascii="Symbol" w:hAnsi="Symbol" w:cs="Symbol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</w:rPr>
  </w:style>
  <w:style w:type="character" w:customStyle="1" w:styleId="WW8Num15z0">
    <w:name w:val="WW8Num15z0"/>
    <w:rPr>
      <w:rFonts w:ascii="Symbol" w:hAnsi="Symbol" w:cs="Symbol" w:hint="default"/>
    </w:rPr>
  </w:style>
  <w:style w:type="character" w:customStyle="1" w:styleId="WW8Num16z0">
    <w:name w:val="WW8Num16z0"/>
    <w:rPr>
      <w:rFonts w:ascii="Symbol" w:hAnsi="Symbol" w:cs="Symbol" w:hint="default"/>
    </w:rPr>
  </w:style>
  <w:style w:type="character" w:customStyle="1" w:styleId="WW8Num17z0">
    <w:name w:val="WW8Num17z0"/>
    <w:rPr>
      <w:rFonts w:hint="default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19z3">
    <w:name w:val="WW8Num19z3"/>
    <w:rPr>
      <w:rFonts w:ascii="Symbol" w:hAnsi="Symbol" w:cs="Symbol" w:hint="default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1z0">
    <w:name w:val="WW8Num21z0"/>
    <w:rPr>
      <w:rFonts w:ascii="Symbol" w:hAnsi="Symbol" w:cs="Symbol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4z0">
    <w:name w:val="WW8Num24z0"/>
    <w:rPr>
      <w:rFonts w:ascii="Symbol" w:hAnsi="Symbol" w:cs="Symbol" w:hint="default"/>
    </w:rPr>
  </w:style>
  <w:style w:type="character" w:customStyle="1" w:styleId="WW8Num25z0">
    <w:name w:val="WW8Num25z0"/>
    <w:rPr>
      <w:rFonts w:ascii="Symbol" w:hAnsi="Symbol" w:cs="Symbol" w:hint="default"/>
    </w:rPr>
  </w:style>
  <w:style w:type="character" w:customStyle="1" w:styleId="WW8Num25z1">
    <w:name w:val="WW8Num25z1"/>
    <w:rPr>
      <w:rFonts w:ascii="Courier New" w:hAnsi="Courier New" w:cs="Courier New" w:hint="default"/>
    </w:rPr>
  </w:style>
  <w:style w:type="character" w:customStyle="1" w:styleId="WW8Num25z2">
    <w:name w:val="WW8Num25z2"/>
    <w:rPr>
      <w:rFonts w:ascii="Wingdings" w:hAnsi="Wingdings" w:cs="Wingdings" w:hint="default"/>
    </w:rPr>
  </w:style>
  <w:style w:type="character" w:customStyle="1" w:styleId="WW8Num26z0">
    <w:name w:val="WW8Num26z0"/>
    <w:rPr>
      <w:rFonts w:hint="default"/>
    </w:rPr>
  </w:style>
  <w:style w:type="character" w:customStyle="1" w:styleId="WW8Num27z0">
    <w:name w:val="WW8Num27z0"/>
    <w:rPr>
      <w:rFonts w:hint="default"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ascii="Symbol" w:hAnsi="Symbol" w:cs="Symbol" w:hint="default"/>
    </w:rPr>
  </w:style>
  <w:style w:type="character" w:customStyle="1" w:styleId="WW8Num29z0">
    <w:name w:val="WW8Num29z0"/>
    <w:rPr>
      <w:rFonts w:hint="default"/>
    </w:rPr>
  </w:style>
  <w:style w:type="character" w:customStyle="1" w:styleId="WW8Num29z1">
    <w:name w:val="WW8Num29z1"/>
    <w:rPr>
      <w:rFonts w:ascii="Courier New" w:hAnsi="Courier New" w:cs="Courier New" w:hint="default"/>
    </w:rPr>
  </w:style>
  <w:style w:type="character" w:customStyle="1" w:styleId="WW8Num29z2">
    <w:name w:val="WW8Num29z2"/>
    <w:rPr>
      <w:rFonts w:ascii="Wingdings" w:hAnsi="Wingdings" w:cs="Wingdings" w:hint="default"/>
    </w:rPr>
  </w:style>
  <w:style w:type="character" w:customStyle="1" w:styleId="WW8Num29z3">
    <w:name w:val="WW8Num29z3"/>
    <w:rPr>
      <w:rFonts w:ascii="Symbol" w:hAnsi="Symbol" w:cs="Symbol" w:hint="default"/>
    </w:rPr>
  </w:style>
  <w:style w:type="character" w:customStyle="1" w:styleId="WW8Num30z0">
    <w:name w:val="WW8Num30z0"/>
    <w:rPr>
      <w:rFonts w:hint="default"/>
    </w:rPr>
  </w:style>
  <w:style w:type="character" w:customStyle="1" w:styleId="WW8Num30z1">
    <w:name w:val="WW8Num30z1"/>
    <w:rPr>
      <w:rFonts w:ascii="Courier New" w:hAnsi="Courier New" w:cs="Courier New" w:hint="default"/>
    </w:rPr>
  </w:style>
  <w:style w:type="character" w:customStyle="1" w:styleId="WW8Num30z2">
    <w:name w:val="WW8Num30z2"/>
    <w:rPr>
      <w:rFonts w:ascii="Wingdings" w:hAnsi="Wingdings" w:cs="Wingdings" w:hint="default"/>
    </w:rPr>
  </w:style>
  <w:style w:type="character" w:customStyle="1" w:styleId="WW8Num30z3">
    <w:name w:val="WW8Num30z3"/>
    <w:rPr>
      <w:rFonts w:ascii="Symbol" w:hAnsi="Symbol" w:cs="Symbol" w:hint="default"/>
    </w:rPr>
  </w:style>
  <w:style w:type="character" w:customStyle="1" w:styleId="WW8Num31z0">
    <w:name w:val="WW8Num31z0"/>
    <w:rPr>
      <w:rFonts w:hint="default"/>
    </w:rPr>
  </w:style>
  <w:style w:type="character" w:customStyle="1" w:styleId="WW8Num31z2">
    <w:name w:val="WW8Num31z2"/>
    <w:rPr>
      <w:rFonts w:ascii="Wingdings" w:hAnsi="Wingdings" w:cs="Wingdings" w:hint="default"/>
    </w:rPr>
  </w:style>
  <w:style w:type="character" w:customStyle="1" w:styleId="WW8Num31z3">
    <w:name w:val="WW8Num31z3"/>
    <w:rPr>
      <w:rFonts w:ascii="Symbol" w:hAnsi="Symbol" w:cs="Symbol" w:hint="default"/>
    </w:rPr>
  </w:style>
  <w:style w:type="character" w:customStyle="1" w:styleId="WW8Num31z4">
    <w:name w:val="WW8Num31z4"/>
    <w:rPr>
      <w:rFonts w:ascii="Courier New" w:hAnsi="Courier New" w:cs="Courier New" w:hint="default"/>
    </w:rPr>
  </w:style>
  <w:style w:type="character" w:customStyle="1" w:styleId="Fontepargpadro1">
    <w:name w:val="Fonte parág. padrão1"/>
  </w:style>
  <w:style w:type="character" w:styleId="Hyperlink">
    <w:name w:val="Hyperlink"/>
    <w:uiPriority w:val="99"/>
    <w:rPr>
      <w:color w:val="0000FF"/>
      <w:u w:val="single"/>
    </w:rPr>
  </w:style>
  <w:style w:type="character" w:styleId="Nmerodepgina">
    <w:name w:val="page number"/>
    <w:basedOn w:val="Fontepargpadro1"/>
  </w:style>
  <w:style w:type="character" w:customStyle="1" w:styleId="CabealhoChar">
    <w:name w:val="Cabeçalho Char"/>
    <w:rPr>
      <w:sz w:val="24"/>
      <w:szCs w:val="24"/>
    </w:rPr>
  </w:style>
  <w:style w:type="character" w:customStyle="1" w:styleId="TtulodoLivro1">
    <w:name w:val="Título do Livro1"/>
    <w:rPr>
      <w:b/>
      <w:bCs/>
      <w:smallCaps/>
      <w:spacing w:val="5"/>
    </w:rPr>
  </w:style>
  <w:style w:type="paragraph" w:customStyle="1" w:styleId="Ttulo10">
    <w:name w:val="Título1"/>
    <w:basedOn w:val="Normal"/>
    <w:next w:val="Corpodetexto"/>
    <w:pPr>
      <w:jc w:val="center"/>
    </w:pPr>
  </w:style>
  <w:style w:type="paragraph" w:styleId="Corpodetexto">
    <w:name w:val="Body Text"/>
    <w:basedOn w:val="Normal"/>
    <w:pPr>
      <w:ind w:right="49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Corpodetexto21">
    <w:name w:val="Corpo de texto 21"/>
    <w:basedOn w:val="Normal"/>
    <w:pPr>
      <w:ind w:right="49"/>
    </w:pPr>
  </w:style>
  <w:style w:type="paragraph" w:customStyle="1" w:styleId="Corpodetexto31">
    <w:name w:val="Corpo de texto 31"/>
    <w:basedOn w:val="Normal"/>
  </w:style>
  <w:style w:type="paragraph" w:styleId="Recuodecorpodetexto">
    <w:name w:val="Body Text Indent"/>
    <w:basedOn w:val="Normal"/>
    <w:link w:val="RecuodecorpodetextoChar"/>
    <w:pPr>
      <w:ind w:firstLine="709"/>
    </w:pPr>
  </w:style>
  <w:style w:type="paragraph" w:styleId="Cabealho">
    <w:name w:val="header"/>
    <w:basedOn w:val="Normal"/>
    <w:pPr>
      <w:tabs>
        <w:tab w:val="center" w:pos="4252"/>
        <w:tab w:val="right" w:pos="8504"/>
      </w:tabs>
    </w:pPr>
  </w:style>
  <w:style w:type="paragraph" w:styleId="Rodap">
    <w:name w:val="footer"/>
    <w:basedOn w:val="Normal"/>
    <w:pPr>
      <w:tabs>
        <w:tab w:val="center" w:pos="4252"/>
        <w:tab w:val="right" w:pos="8504"/>
      </w:tabs>
    </w:pPr>
  </w:style>
  <w:style w:type="paragraph" w:customStyle="1" w:styleId="Textodebalo1">
    <w:name w:val="Texto de balão1"/>
    <w:basedOn w:val="Normal"/>
    <w:rPr>
      <w:rFonts w:ascii="Tahoma" w:hAnsi="Tahoma" w:cs="Tahoma"/>
      <w:sz w:val="16"/>
      <w:szCs w:val="16"/>
    </w:rPr>
  </w:style>
  <w:style w:type="paragraph" w:styleId="Remissivo1">
    <w:name w:val="index 1"/>
    <w:basedOn w:val="Normal"/>
    <w:next w:val="Normal"/>
    <w:pPr>
      <w:ind w:left="200" w:hanging="200"/>
    </w:pPr>
  </w:style>
  <w:style w:type="paragraph" w:styleId="Sumrio1">
    <w:name w:val="toc 1"/>
    <w:basedOn w:val="Normal"/>
    <w:next w:val="Normal"/>
    <w:uiPriority w:val="39"/>
    <w:pPr>
      <w:tabs>
        <w:tab w:val="right" w:leader="dot" w:pos="9062"/>
      </w:tabs>
      <w:spacing w:before="120" w:after="120"/>
      <w:ind w:hanging="227"/>
      <w:jc w:val="left"/>
    </w:pPr>
    <w:rPr>
      <w:b/>
      <w:lang w:eastAsia="pt-BR"/>
    </w:rPr>
  </w:style>
  <w:style w:type="paragraph" w:styleId="Sumrio2">
    <w:name w:val="toc 2"/>
    <w:basedOn w:val="Normal"/>
    <w:next w:val="Normal"/>
    <w:uiPriority w:val="39"/>
    <w:pPr>
      <w:tabs>
        <w:tab w:val="right" w:leader="dot" w:pos="9062"/>
      </w:tabs>
      <w:ind w:left="624" w:hanging="397"/>
    </w:pPr>
    <w:rPr>
      <w:color w:val="000000"/>
      <w:lang w:eastAsia="pt-BR"/>
    </w:rPr>
  </w:style>
  <w:style w:type="paragraph" w:styleId="Sumrio3">
    <w:name w:val="toc 3"/>
    <w:basedOn w:val="Normal"/>
    <w:next w:val="Normal"/>
    <w:uiPriority w:val="39"/>
    <w:pPr>
      <w:ind w:left="1248" w:hanging="624"/>
    </w:pPr>
    <w:rPr>
      <w:b/>
    </w:rPr>
  </w:style>
  <w:style w:type="paragraph" w:styleId="Sumrio4">
    <w:name w:val="toc 4"/>
    <w:basedOn w:val="Normal"/>
    <w:next w:val="Normal"/>
    <w:pPr>
      <w:ind w:left="1984" w:right="397" w:hanging="737"/>
    </w:pPr>
  </w:style>
  <w:style w:type="paragraph" w:styleId="Sumrio5">
    <w:name w:val="toc 5"/>
    <w:basedOn w:val="Normal"/>
    <w:next w:val="Normal"/>
    <w:pPr>
      <w:ind w:left="2269" w:right="397" w:hanging="284"/>
    </w:pPr>
  </w:style>
  <w:style w:type="paragraph" w:customStyle="1" w:styleId="NormalNegrito">
    <w:name w:val="Normal + Negrito"/>
    <w:basedOn w:val="Normal"/>
    <w:rPr>
      <w:b/>
    </w:rPr>
  </w:style>
  <w:style w:type="paragraph" w:customStyle="1" w:styleId="Recuodecorpodetexto21">
    <w:name w:val="Recuo de corpo de texto 21"/>
    <w:basedOn w:val="Normal"/>
    <w:pPr>
      <w:spacing w:after="120" w:line="480" w:lineRule="auto"/>
      <w:ind w:left="283"/>
    </w:pPr>
  </w:style>
  <w:style w:type="paragraph" w:styleId="Sumrio6">
    <w:name w:val="toc 6"/>
    <w:basedOn w:val="Normal"/>
    <w:next w:val="Normal"/>
    <w:pPr>
      <w:ind w:left="1200"/>
    </w:pPr>
  </w:style>
  <w:style w:type="paragraph" w:customStyle="1" w:styleId="CabealhodoSumrio1">
    <w:name w:val="Cabeçalho do Sumário1"/>
    <w:basedOn w:val="Ttulo1"/>
    <w:next w:val="Normal"/>
    <w:pPr>
      <w:keepLines/>
      <w:numPr>
        <w:numId w:val="0"/>
      </w:numPr>
      <w:spacing w:before="480" w:line="276" w:lineRule="auto"/>
      <w:ind w:right="0"/>
    </w:pPr>
    <w:rPr>
      <w:rFonts w:ascii="Cambria" w:hAnsi="Cambria"/>
      <w:bCs/>
      <w:color w:val="365F91"/>
      <w:sz w:val="28"/>
      <w:szCs w:val="28"/>
    </w:rPr>
  </w:style>
  <w:style w:type="paragraph" w:customStyle="1" w:styleId="Default">
    <w:name w:val="Default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D6E07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5D6E07"/>
    <w:rPr>
      <w:rFonts w:ascii="Segoe UI" w:hAnsi="Segoe UI" w:cs="Segoe UI"/>
      <w:sz w:val="18"/>
      <w:szCs w:val="18"/>
      <w:lang w:eastAsia="zh-CN"/>
    </w:rPr>
  </w:style>
  <w:style w:type="paragraph" w:customStyle="1" w:styleId="Normal1">
    <w:name w:val="Normal1"/>
    <w:qFormat/>
    <w:rsid w:val="00FF3250"/>
    <w:pPr>
      <w:suppressAutoHyphens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paragraph" w:styleId="NormalWeb">
    <w:name w:val="Normal (Web)"/>
    <w:basedOn w:val="Normal"/>
    <w:uiPriority w:val="99"/>
    <w:semiHidden/>
    <w:unhideWhenUsed/>
    <w:rsid w:val="006F565F"/>
    <w:pPr>
      <w:suppressAutoHyphens w:val="0"/>
      <w:spacing w:before="100" w:beforeAutospacing="1" w:after="100" w:afterAutospacing="1"/>
      <w:jc w:val="left"/>
    </w:pPr>
    <w:rPr>
      <w:rFonts w:eastAsiaTheme="minorEastAsia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7C1989"/>
    <w:rPr>
      <w:color w:val="808080"/>
    </w:rPr>
  </w:style>
  <w:style w:type="paragraph" w:styleId="PargrafodaLista">
    <w:name w:val="List Paragraph"/>
    <w:basedOn w:val="Normal"/>
    <w:uiPriority w:val="34"/>
    <w:qFormat/>
    <w:rsid w:val="00723C5C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E55B39"/>
    <w:rPr>
      <w:b/>
      <w:bCs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5008C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D5008C"/>
    <w:rPr>
      <w:lang w:eastAsia="zh-CN"/>
    </w:rPr>
  </w:style>
  <w:style w:type="character" w:styleId="Refdenotaderodap">
    <w:name w:val="footnote reference"/>
    <w:basedOn w:val="Fontepargpadro"/>
    <w:uiPriority w:val="99"/>
    <w:semiHidden/>
    <w:unhideWhenUsed/>
    <w:rsid w:val="00D5008C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F505E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505E0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505E0"/>
    <w:rPr>
      <w:lang w:eastAsia="zh-C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505E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505E0"/>
    <w:rPr>
      <w:b/>
      <w:bCs/>
      <w:lang w:eastAsia="zh-CN"/>
    </w:rPr>
  </w:style>
  <w:style w:type="paragraph" w:styleId="ndicedeilustraes">
    <w:name w:val="table of figures"/>
    <w:basedOn w:val="Normal"/>
    <w:next w:val="Normal"/>
    <w:uiPriority w:val="99"/>
    <w:unhideWhenUsed/>
    <w:rsid w:val="00A717E5"/>
  </w:style>
  <w:style w:type="character" w:customStyle="1" w:styleId="Ttulo1Char">
    <w:name w:val="Título 1 Char"/>
    <w:basedOn w:val="Fontepargpadro"/>
    <w:link w:val="Ttulo1"/>
    <w:rsid w:val="00FF35EF"/>
    <w:rPr>
      <w:b/>
      <w:caps/>
      <w:sz w:val="26"/>
      <w:szCs w:val="24"/>
      <w:lang w:eastAsia="zh-CN"/>
    </w:rPr>
  </w:style>
  <w:style w:type="character" w:customStyle="1" w:styleId="RecuodecorpodetextoChar">
    <w:name w:val="Recuo de corpo de texto Char"/>
    <w:basedOn w:val="Fontepargpadro"/>
    <w:link w:val="Recuodecorpodetexto"/>
    <w:rsid w:val="00FF35EF"/>
    <w:rPr>
      <w:sz w:val="24"/>
      <w:szCs w:val="24"/>
      <w:lang w:eastAsia="zh-CN"/>
    </w:rPr>
  </w:style>
  <w:style w:type="character" w:styleId="MenoPendente">
    <w:name w:val="Unresolved Mention"/>
    <w:basedOn w:val="Fontepargpadro"/>
    <w:uiPriority w:val="99"/>
    <w:semiHidden/>
    <w:unhideWhenUsed/>
    <w:rsid w:val="0001681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8E78CD"/>
    <w:rPr>
      <w:color w:val="954F72" w:themeColor="followedHyperlink"/>
      <w:u w:val="single"/>
    </w:rPr>
  </w:style>
  <w:style w:type="table" w:styleId="Tabelacomgrade">
    <w:name w:val="Table Grid"/>
    <w:basedOn w:val="Tabelanormal"/>
    <w:uiPriority w:val="39"/>
    <w:rsid w:val="00F81D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0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3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0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il77</b:Tag>
    <b:SourceType>Interview</b:SourceType>
    <b:Guid>{1B069B15-7D62-4C17-8035-C7BE48AD88CC}</b:Guid>
    <b:Year>1977</b:Year>
    <b:Author>
      <b:Interviewee>
        <b:NameList>
          <b:Person>
            <b:Last>Friedman</b:Last>
            <b:First>Milton</b:First>
          </b:Person>
        </b:NameList>
      </b:Interviewee>
    </b:Author>
    <b:RefOrder>1</b:RefOrder>
  </b:Source>
</b:Sources>
</file>

<file path=customXml/itemProps1.xml><?xml version="1.0" encoding="utf-8"?>
<ds:datastoreItem xmlns:ds="http://schemas.openxmlformats.org/officeDocument/2006/customXml" ds:itemID="{30A83AC3-5248-4BC4-816F-ADEB42723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1</TotalTime>
  <Pages>1</Pages>
  <Words>1482</Words>
  <Characters>8009</Characters>
  <Application>Microsoft Office Word</Application>
  <DocSecurity>0</DocSecurity>
  <Lines>66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jeto de Bloco - Desenvolvimento Frontend</vt:lpstr>
      <vt:lpstr>TRAB FINAL 2011.1</vt:lpstr>
    </vt:vector>
  </TitlesOfParts>
  <Company/>
  <LinksUpToDate>false</LinksUpToDate>
  <CharactersWithSpaces>9473</CharactersWithSpaces>
  <SharedDoc>false</SharedDoc>
  <HLinks>
    <vt:vector size="90" baseType="variant">
      <vt:variant>
        <vt:i4>76022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8</vt:lpwstr>
      </vt:variant>
      <vt:variant>
        <vt:i4>760225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7</vt:lpwstr>
      </vt:variant>
      <vt:variant>
        <vt:i4>76022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6</vt:lpwstr>
      </vt:variant>
      <vt:variant>
        <vt:i4>76022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5</vt:lpwstr>
      </vt:variant>
      <vt:variant>
        <vt:i4>76022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4</vt:lpwstr>
      </vt:variant>
      <vt:variant>
        <vt:i4>76022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3</vt:lpwstr>
      </vt:variant>
      <vt:variant>
        <vt:i4>76022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2</vt:lpwstr>
      </vt:variant>
      <vt:variant>
        <vt:i4>76022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1</vt:lpwstr>
      </vt:variant>
      <vt:variant>
        <vt:i4>76022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0</vt:lpwstr>
      </vt:variant>
      <vt:variant>
        <vt:i4>766778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9</vt:lpwstr>
      </vt:variant>
      <vt:variant>
        <vt:i4>766778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8</vt:lpwstr>
      </vt:variant>
      <vt:variant>
        <vt:i4>766778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7</vt:lpwstr>
      </vt:variant>
      <vt:variant>
        <vt:i4>766778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6</vt:lpwstr>
      </vt:variant>
      <vt:variant>
        <vt:i4>766778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5</vt:lpwstr>
      </vt:variant>
      <vt:variant>
        <vt:i4>76677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de Bloco - Desenvolvimento Frontend</dc:title>
  <dc:subject>Desenvolvimento Frontend</dc:subject>
  <dc:creator>Francisco Camello</dc:creator>
  <cp:keywords/>
  <dc:description/>
  <cp:lastModifiedBy>Francisco</cp:lastModifiedBy>
  <cp:revision>36</cp:revision>
  <cp:lastPrinted>2022-06-17T20:56:00Z</cp:lastPrinted>
  <dcterms:created xsi:type="dcterms:W3CDTF">2021-12-28T16:22:00Z</dcterms:created>
  <dcterms:modified xsi:type="dcterms:W3CDTF">2022-06-17T20:56:00Z</dcterms:modified>
</cp:coreProperties>
</file>